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B7428" w14:textId="62B0801F" w:rsidR="00283EF1" w:rsidRPr="0031205B" w:rsidRDefault="00283EF1" w:rsidP="00A77E03">
      <w:pPr>
        <w:spacing w:line="240" w:lineRule="auto"/>
        <w:rPr>
          <w:rFonts w:ascii="Arial" w:hAnsi="Arial" w:cs="Arial"/>
          <w:noProof/>
        </w:rPr>
      </w:pPr>
    </w:p>
    <w:p w14:paraId="2B43CF6A" w14:textId="28301F52" w:rsidR="007C1E93" w:rsidRPr="0031205B" w:rsidRDefault="00477268" w:rsidP="00A77E03">
      <w:pPr>
        <w:spacing w:line="240" w:lineRule="auto"/>
        <w:rPr>
          <w:rFonts w:ascii="Arial" w:hAnsi="Arial" w:cs="Arial"/>
        </w:rPr>
      </w:pPr>
      <w:r w:rsidRPr="0031205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07F888CE" wp14:editId="39728AD0">
            <wp:simplePos x="0" y="0"/>
            <wp:positionH relativeFrom="margin">
              <wp:align>left</wp:align>
            </wp:positionH>
            <wp:positionV relativeFrom="paragraph">
              <wp:posOffset>49366</wp:posOffset>
            </wp:positionV>
            <wp:extent cx="2316480" cy="692785"/>
            <wp:effectExtent l="0" t="0" r="7620" b="0"/>
            <wp:wrapThrough wrapText="bothSides">
              <wp:wrapPolygon edited="0">
                <wp:start x="0" y="0"/>
                <wp:lineTo x="0" y="20788"/>
                <wp:lineTo x="21493" y="20788"/>
                <wp:lineTo x="2149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izontal_CMYK_294_Vect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119" cy="693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8E7C7" w14:textId="77777777" w:rsidR="007C1E93" w:rsidRPr="0031205B" w:rsidRDefault="007C1E93" w:rsidP="00A77E03">
      <w:pPr>
        <w:spacing w:line="240" w:lineRule="auto"/>
        <w:rPr>
          <w:rFonts w:ascii="Arial" w:hAnsi="Arial" w:cs="Arial"/>
        </w:rPr>
      </w:pPr>
    </w:p>
    <w:p w14:paraId="3060A811" w14:textId="77777777" w:rsidR="007C1E93" w:rsidRPr="0031205B" w:rsidRDefault="007C1E93" w:rsidP="00A77E03">
      <w:pPr>
        <w:spacing w:line="240" w:lineRule="auto"/>
        <w:rPr>
          <w:rFonts w:ascii="Arial" w:hAnsi="Arial" w:cs="Arial"/>
          <w:b/>
          <w:sz w:val="44"/>
        </w:rPr>
      </w:pPr>
    </w:p>
    <w:p w14:paraId="3F9F3DAD" w14:textId="77777777" w:rsidR="00FF0DC6" w:rsidRPr="0031205B" w:rsidRDefault="00FF0DC6" w:rsidP="00A77E03">
      <w:pPr>
        <w:spacing w:line="240" w:lineRule="auto"/>
        <w:rPr>
          <w:rFonts w:ascii="Arial" w:hAnsi="Arial" w:cs="Arial"/>
          <w:b/>
          <w:sz w:val="44"/>
        </w:rPr>
      </w:pPr>
    </w:p>
    <w:p w14:paraId="31831C82" w14:textId="77777777" w:rsidR="00905D69" w:rsidRDefault="00905D69" w:rsidP="00A77E03">
      <w:pPr>
        <w:spacing w:after="0" w:line="240" w:lineRule="auto"/>
        <w:jc w:val="center"/>
        <w:rPr>
          <w:rFonts w:ascii="Arial" w:hAnsi="Arial" w:cs="Arial"/>
          <w:b/>
          <w:color w:val="002060"/>
          <w:sz w:val="40"/>
          <w:szCs w:val="20"/>
          <w:lang w:val="ru-RU"/>
        </w:rPr>
      </w:pPr>
    </w:p>
    <w:p w14:paraId="523CF885" w14:textId="756E0EE0" w:rsidR="00905D69" w:rsidRPr="00905D69" w:rsidRDefault="00905D69" w:rsidP="00A77E03">
      <w:pPr>
        <w:spacing w:after="120" w:line="240" w:lineRule="auto"/>
        <w:jc w:val="center"/>
        <w:rPr>
          <w:rFonts w:ascii="Arial" w:hAnsi="Arial" w:cs="Arial"/>
          <w:b/>
          <w:color w:val="C00000"/>
          <w:sz w:val="40"/>
          <w:szCs w:val="20"/>
          <w:lang w:val="ru-RU"/>
        </w:rPr>
      </w:pPr>
      <w:r w:rsidRPr="00905D69">
        <w:rPr>
          <w:rFonts w:ascii="Arial" w:hAnsi="Arial" w:cs="Arial"/>
          <w:b/>
          <w:color w:val="C00000"/>
          <w:sz w:val="40"/>
          <w:szCs w:val="20"/>
          <w:lang w:val="ru-RU"/>
        </w:rPr>
        <w:t xml:space="preserve">Форма </w:t>
      </w:r>
      <w:r w:rsidR="00AE6C96">
        <w:rPr>
          <w:rFonts w:ascii="Arial" w:hAnsi="Arial" w:cs="Arial"/>
          <w:b/>
          <w:color w:val="C00000"/>
          <w:sz w:val="40"/>
          <w:szCs w:val="20"/>
          <w:lang w:val="ru-RU"/>
        </w:rPr>
        <w:t>2</w:t>
      </w:r>
      <w:r w:rsidRPr="00905D69">
        <w:rPr>
          <w:rFonts w:ascii="Arial" w:hAnsi="Arial" w:cs="Arial"/>
          <w:b/>
          <w:color w:val="C00000"/>
          <w:sz w:val="40"/>
          <w:szCs w:val="20"/>
          <w:lang w:val="ru-RU"/>
        </w:rPr>
        <w:t>.2.</w:t>
      </w:r>
    </w:p>
    <w:p w14:paraId="02EB436F" w14:textId="14B41DB6" w:rsidR="00811C88" w:rsidRPr="00905D69" w:rsidRDefault="00B45A93" w:rsidP="00A77E03">
      <w:pPr>
        <w:spacing w:after="0" w:line="240" w:lineRule="auto"/>
        <w:jc w:val="center"/>
        <w:rPr>
          <w:rFonts w:ascii="Arial" w:hAnsi="Arial" w:cs="Arial"/>
          <w:b/>
          <w:color w:val="002060"/>
          <w:sz w:val="36"/>
          <w:szCs w:val="18"/>
          <w:lang w:val="ru-RU"/>
        </w:rPr>
      </w:pPr>
      <w:r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>ЗАЯВКА</w:t>
      </w:r>
      <w:r w:rsidR="00905D69"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 </w:t>
      </w:r>
      <w:r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НА ЗАКЛЮЧЕНИЕ СЕРВИСНОГО КОНТРАКТА ДЛЯ ОКАЗАНИЯ КОНСУЛЬТАЦИОННОЙ УСЛУГИ </w:t>
      </w:r>
      <w:r w:rsidR="00FE0A87"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>В РАМКАХ</w:t>
      </w:r>
      <w:r w:rsidR="00477268"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 </w:t>
      </w:r>
      <w:r w:rsidR="00F27CAE">
        <w:rPr>
          <w:rFonts w:ascii="Arial" w:hAnsi="Arial" w:cs="Arial"/>
          <w:b/>
          <w:color w:val="002060"/>
          <w:sz w:val="36"/>
          <w:szCs w:val="18"/>
          <w:lang w:val="ru-RU"/>
        </w:rPr>
        <w:t>ИНИЦИАТИВЫ</w:t>
      </w:r>
      <w:r w:rsidR="00811C88" w:rsidRPr="00905D69">
        <w:rPr>
          <w:rFonts w:ascii="Arial" w:hAnsi="Arial" w:cs="Arial"/>
          <w:b/>
          <w:color w:val="002060"/>
          <w:sz w:val="36"/>
          <w:szCs w:val="18"/>
          <w:lang w:val="ru-RU"/>
        </w:rPr>
        <w:t xml:space="preserve"> «TRADE PROMOTION SERVICE PROVIDERS» </w:t>
      </w:r>
    </w:p>
    <w:p w14:paraId="50878D17" w14:textId="09B37D6A" w:rsidR="007C1E93" w:rsidRPr="00EA1FD7" w:rsidRDefault="007C1E93" w:rsidP="00A77E03">
      <w:pPr>
        <w:spacing w:line="240" w:lineRule="auto"/>
        <w:rPr>
          <w:rFonts w:ascii="Arial" w:hAnsi="Arial" w:cs="Arial"/>
          <w:b/>
          <w:sz w:val="40"/>
          <w:szCs w:val="20"/>
          <w:lang w:val="ru-RU"/>
        </w:rPr>
      </w:pPr>
    </w:p>
    <w:p w14:paraId="5B27E856" w14:textId="1FBBA985" w:rsidR="00192595" w:rsidRPr="00EA1FD7" w:rsidRDefault="00477268" w:rsidP="00A77E03">
      <w:pPr>
        <w:spacing w:line="240" w:lineRule="auto"/>
        <w:jc w:val="center"/>
        <w:rPr>
          <w:rFonts w:ascii="Arial" w:hAnsi="Arial" w:cs="Arial"/>
          <w:b/>
          <w:sz w:val="44"/>
          <w:lang w:val="ru-RU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3E8F7E7" wp14:editId="79DC499D">
            <wp:simplePos x="0" y="0"/>
            <wp:positionH relativeFrom="margin">
              <wp:posOffset>818515</wp:posOffset>
            </wp:positionH>
            <wp:positionV relativeFrom="paragraph">
              <wp:posOffset>389255</wp:posOffset>
            </wp:positionV>
            <wp:extent cx="4934585" cy="2205990"/>
            <wp:effectExtent l="0" t="0" r="0" b="3810"/>
            <wp:wrapThrough wrapText="bothSides">
              <wp:wrapPolygon edited="0">
                <wp:start x="4003" y="0"/>
                <wp:lineTo x="3419" y="187"/>
                <wp:lineTo x="1418" y="2611"/>
                <wp:lineTo x="1001" y="4290"/>
                <wp:lineTo x="500" y="5969"/>
                <wp:lineTo x="83" y="8767"/>
                <wp:lineTo x="0" y="11938"/>
                <wp:lineTo x="334" y="14922"/>
                <wp:lineTo x="0" y="17720"/>
                <wp:lineTo x="0" y="18093"/>
                <wp:lineTo x="2502" y="20891"/>
                <wp:lineTo x="2251" y="21451"/>
                <wp:lineTo x="6421" y="21451"/>
                <wp:lineTo x="20847" y="18653"/>
                <wp:lineTo x="21014" y="15855"/>
                <wp:lineTo x="20013" y="15668"/>
                <wp:lineTo x="10257" y="14922"/>
                <wp:lineTo x="18262" y="14363"/>
                <wp:lineTo x="18595" y="13244"/>
                <wp:lineTo x="17678" y="11938"/>
                <wp:lineTo x="21514" y="11378"/>
                <wp:lineTo x="21514" y="7088"/>
                <wp:lineTo x="9506" y="5969"/>
                <wp:lineTo x="16010" y="5969"/>
                <wp:lineTo x="17178" y="5596"/>
                <wp:lineTo x="17094" y="2798"/>
                <wp:lineTo x="6004" y="0"/>
                <wp:lineTo x="4003" y="0"/>
              </wp:wrapPolygon>
            </wp:wrapThrough>
            <wp:docPr id="18" name="Рисунок 17">
              <a:extLst xmlns:a="http://schemas.openxmlformats.org/drawingml/2006/main">
                <a:ext uri="{FF2B5EF4-FFF2-40B4-BE49-F238E27FC236}">
                  <a16:creationId xmlns:a16="http://schemas.microsoft.com/office/drawing/2014/main" id="{FC8739A5-783F-495C-B721-99CE36D39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7">
                      <a:extLst>
                        <a:ext uri="{FF2B5EF4-FFF2-40B4-BE49-F238E27FC236}">
                          <a16:creationId xmlns:a16="http://schemas.microsoft.com/office/drawing/2014/main" id="{FC8739A5-783F-495C-B721-99CE36D39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585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090D7A" w14:textId="43DD02E1" w:rsidR="00192595" w:rsidRPr="00EA1FD7" w:rsidRDefault="00192595" w:rsidP="00A77E03">
      <w:pPr>
        <w:spacing w:line="240" w:lineRule="auto"/>
        <w:jc w:val="center"/>
        <w:rPr>
          <w:rFonts w:ascii="Arial" w:hAnsi="Arial" w:cs="Arial"/>
          <w:b/>
          <w:sz w:val="44"/>
          <w:lang w:val="ru-RU"/>
        </w:rPr>
      </w:pPr>
    </w:p>
    <w:p w14:paraId="776E3EB8" w14:textId="3BF0CB7F" w:rsidR="00D2009C" w:rsidRPr="00EA1FD7" w:rsidRDefault="00D2009C" w:rsidP="00A77E03">
      <w:pPr>
        <w:spacing w:line="240" w:lineRule="auto"/>
        <w:rPr>
          <w:rFonts w:ascii="Arial" w:hAnsi="Arial" w:cs="Arial"/>
          <w:b/>
          <w:sz w:val="44"/>
          <w:lang w:val="ru-RU"/>
        </w:rPr>
      </w:pPr>
    </w:p>
    <w:p w14:paraId="25451141" w14:textId="007682E4" w:rsidR="00FF0DC6" w:rsidRPr="00EA1FD7" w:rsidRDefault="00FF0DC6" w:rsidP="00A77E03">
      <w:pPr>
        <w:spacing w:line="240" w:lineRule="auto"/>
        <w:rPr>
          <w:rFonts w:ascii="Arial" w:hAnsi="Arial" w:cs="Arial"/>
          <w:b/>
          <w:sz w:val="44"/>
          <w:lang w:val="ru-RU"/>
        </w:rPr>
      </w:pPr>
    </w:p>
    <w:p w14:paraId="40F07BBC" w14:textId="5CF6AAB0" w:rsidR="00FF0DC6" w:rsidRPr="00EA1FD7" w:rsidRDefault="00FF0DC6" w:rsidP="00A77E03">
      <w:pPr>
        <w:spacing w:line="240" w:lineRule="auto"/>
        <w:rPr>
          <w:rFonts w:ascii="Arial" w:hAnsi="Arial" w:cs="Arial"/>
          <w:b/>
          <w:sz w:val="44"/>
          <w:lang w:val="ru-RU"/>
        </w:rPr>
      </w:pPr>
    </w:p>
    <w:p w14:paraId="4B184023" w14:textId="3F2F1393" w:rsidR="00183879" w:rsidRPr="00532559" w:rsidRDefault="00183879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0D0E84F9" w14:textId="74564AF9" w:rsidR="00FF0DC6" w:rsidRDefault="00FF0DC6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2D871E0E" w14:textId="771CC274" w:rsidR="00477268" w:rsidRPr="00A77E03" w:rsidRDefault="00477268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255CE077" w14:textId="771C06AD" w:rsidR="00477268" w:rsidRDefault="00477268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189716F1" w14:textId="7820B156" w:rsidR="00477268" w:rsidRDefault="00477268" w:rsidP="00A77E03">
      <w:pPr>
        <w:spacing w:line="240" w:lineRule="auto"/>
        <w:jc w:val="center"/>
        <w:rPr>
          <w:rFonts w:ascii="Arial" w:hAnsi="Arial" w:cs="Arial"/>
          <w:bCs/>
          <w:color w:val="808080" w:themeColor="background1" w:themeShade="80"/>
          <w:sz w:val="32"/>
          <w:szCs w:val="28"/>
          <w:lang w:val="ru-RU"/>
        </w:rPr>
      </w:pPr>
    </w:p>
    <w:p w14:paraId="194036BE" w14:textId="4F80CC4C" w:rsidR="00477268" w:rsidRDefault="00477268" w:rsidP="00A77E03">
      <w:pPr>
        <w:spacing w:line="240" w:lineRule="auto"/>
        <w:jc w:val="center"/>
        <w:rPr>
          <w:rFonts w:ascii="Arial" w:hAnsi="Arial" w:cs="Arial"/>
          <w:bCs/>
          <w:color w:val="808080" w:themeColor="background1" w:themeShade="80"/>
          <w:sz w:val="32"/>
          <w:szCs w:val="28"/>
          <w:lang w:val="ru-RU"/>
        </w:rPr>
      </w:pPr>
    </w:p>
    <w:p w14:paraId="67843B4B" w14:textId="7757D205" w:rsidR="00477268" w:rsidRDefault="00477268" w:rsidP="00A77E03">
      <w:pPr>
        <w:spacing w:line="240" w:lineRule="auto"/>
        <w:jc w:val="center"/>
        <w:rPr>
          <w:rFonts w:ascii="Arial" w:hAnsi="Arial" w:cs="Arial"/>
          <w:b/>
          <w:sz w:val="24"/>
          <w:lang w:val="ru-RU"/>
        </w:rPr>
      </w:pPr>
      <w:r w:rsidRPr="00477268">
        <w:rPr>
          <w:rFonts w:ascii="Arial" w:hAnsi="Arial" w:cs="Arial"/>
          <w:bCs/>
          <w:color w:val="808080" w:themeColor="background1" w:themeShade="80"/>
          <w:sz w:val="32"/>
          <w:szCs w:val="28"/>
          <w:lang w:val="ru-RU"/>
        </w:rPr>
        <w:t xml:space="preserve">Программа </w:t>
      </w:r>
      <w:r w:rsidRPr="00477268">
        <w:rPr>
          <w:rFonts w:ascii="Arial" w:hAnsi="Arial" w:cs="Arial"/>
          <w:bCs/>
          <w:color w:val="808080" w:themeColor="background1" w:themeShade="80"/>
          <w:sz w:val="32"/>
          <w:szCs w:val="28"/>
        </w:rPr>
        <w:t>USAID</w:t>
      </w:r>
      <w:r w:rsidRPr="00477268">
        <w:rPr>
          <w:rFonts w:ascii="Arial" w:hAnsi="Arial" w:cs="Arial"/>
          <w:bCs/>
          <w:color w:val="808080" w:themeColor="background1" w:themeShade="80"/>
          <w:sz w:val="32"/>
          <w:szCs w:val="28"/>
          <w:lang w:val="ru-RU"/>
        </w:rPr>
        <w:t xml:space="preserve"> по торговле в Центральной Азии</w:t>
      </w:r>
    </w:p>
    <w:tbl>
      <w:tblPr>
        <w:tblStyle w:val="TableGrid"/>
        <w:tblpPr w:leftFromText="180" w:rightFromText="180" w:vertAnchor="text" w:horzAnchor="margin" w:tblpY="291"/>
        <w:tblW w:w="0" w:type="auto"/>
        <w:tblLook w:val="04A0" w:firstRow="1" w:lastRow="0" w:firstColumn="1" w:lastColumn="0" w:noHBand="0" w:noVBand="1"/>
      </w:tblPr>
      <w:tblGrid>
        <w:gridCol w:w="9985"/>
      </w:tblGrid>
      <w:tr w:rsidR="00477268" w:rsidRPr="00F27CAE" w14:paraId="56644817" w14:textId="77777777" w:rsidTr="00371D97">
        <w:tc>
          <w:tcPr>
            <w:tcW w:w="9985" w:type="dxa"/>
            <w:shd w:val="clear" w:color="auto" w:fill="D9E2F3" w:themeFill="accent1" w:themeFillTint="33"/>
          </w:tcPr>
          <w:p w14:paraId="2A6095EC" w14:textId="36A109BA" w:rsidR="00477268" w:rsidRPr="00C46C45" w:rsidRDefault="00477268" w:rsidP="008762A1">
            <w:pPr>
              <w:jc w:val="center"/>
              <w:rPr>
                <w:rFonts w:ascii="Arial" w:hAnsi="Arial" w:cs="Arial"/>
                <w:bCs/>
                <w:sz w:val="28"/>
                <w:lang w:val="ru-RU"/>
              </w:rPr>
            </w:pPr>
            <w:r w:rsidRPr="00C46C45">
              <w:rPr>
                <w:rFonts w:ascii="Arial" w:hAnsi="Arial" w:cs="Arial"/>
                <w:bCs/>
                <w:sz w:val="24"/>
                <w:lang w:val="ru-RU"/>
              </w:rPr>
              <w:t xml:space="preserve">Данная форма заявки предназначена </w:t>
            </w:r>
            <w:r w:rsidR="00FD3E80">
              <w:rPr>
                <w:rFonts w:ascii="Arial" w:hAnsi="Arial" w:cs="Arial"/>
                <w:bCs/>
                <w:sz w:val="24"/>
                <w:lang w:val="ru-RU"/>
              </w:rPr>
              <w:br/>
            </w:r>
            <w:r w:rsidRPr="00C46C45">
              <w:rPr>
                <w:rFonts w:ascii="Arial" w:hAnsi="Arial" w:cs="Arial"/>
                <w:b/>
                <w:sz w:val="24"/>
                <w:u w:val="single"/>
                <w:lang w:val="ru-RU"/>
              </w:rPr>
              <w:t xml:space="preserve">только для участников «Группы консультантов по экспорту </w:t>
            </w:r>
            <w:r w:rsidRPr="00C46C45">
              <w:rPr>
                <w:rFonts w:ascii="Arial" w:hAnsi="Arial" w:cs="Arial"/>
                <w:b/>
                <w:sz w:val="24"/>
                <w:u w:val="single"/>
              </w:rPr>
              <w:t>TPSP</w:t>
            </w:r>
            <w:r w:rsidRPr="00C46C45">
              <w:rPr>
                <w:rFonts w:ascii="Arial" w:hAnsi="Arial" w:cs="Arial"/>
                <w:bCs/>
                <w:sz w:val="24"/>
                <w:lang w:val="ru-RU"/>
              </w:rPr>
              <w:t>».</w:t>
            </w:r>
          </w:p>
        </w:tc>
      </w:tr>
    </w:tbl>
    <w:p w14:paraId="736D76B6" w14:textId="4970146F" w:rsidR="00477268" w:rsidRDefault="00477268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6BCCCAF3" w14:textId="1301172E" w:rsidR="00477268" w:rsidRDefault="00477268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46C1ED4C" w14:textId="77777777" w:rsidR="00FD3E80" w:rsidRDefault="00FD3E80">
      <w:pPr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br w:type="page"/>
      </w:r>
    </w:p>
    <w:p w14:paraId="12FA33AD" w14:textId="1881CDD4" w:rsidR="00B07AAB" w:rsidRPr="0051281B" w:rsidRDefault="00905D69" w:rsidP="00A77E03">
      <w:pPr>
        <w:spacing w:line="240" w:lineRule="auto"/>
        <w:ind w:firstLine="720"/>
        <w:jc w:val="both"/>
        <w:rPr>
          <w:rFonts w:ascii="Arial" w:hAnsi="Arial" w:cs="Arial"/>
          <w:b/>
          <w:sz w:val="24"/>
          <w:szCs w:val="24"/>
          <w:lang w:val="ru-RU"/>
        </w:rPr>
      </w:pPr>
      <w:r w:rsidRPr="0051281B">
        <w:rPr>
          <w:rFonts w:ascii="Arial" w:hAnsi="Arial" w:cs="Arial"/>
          <w:b/>
          <w:sz w:val="24"/>
          <w:szCs w:val="24"/>
          <w:lang w:val="ru-RU"/>
        </w:rPr>
        <w:lastRenderedPageBreak/>
        <w:t>Уважаемый заявитель!</w:t>
      </w:r>
    </w:p>
    <w:p w14:paraId="0A95FB6B" w14:textId="43E10DC2" w:rsidR="00905D69" w:rsidRPr="0051281B" w:rsidRDefault="00905D69" w:rsidP="00A77E03">
      <w:pPr>
        <w:spacing w:line="240" w:lineRule="auto"/>
        <w:ind w:firstLine="720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Выражаем благодарность за проявленный интерес </w:t>
      </w:r>
      <w:r w:rsidR="00B91A5A">
        <w:rPr>
          <w:rFonts w:ascii="Arial" w:hAnsi="Arial" w:cs="Arial"/>
          <w:bCs/>
          <w:sz w:val="24"/>
          <w:szCs w:val="24"/>
          <w:lang w:val="ru-RU"/>
        </w:rPr>
        <w:t>к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участи</w:t>
      </w:r>
      <w:r w:rsidR="00B91A5A">
        <w:rPr>
          <w:rFonts w:ascii="Arial" w:hAnsi="Arial" w:cs="Arial"/>
          <w:bCs/>
          <w:sz w:val="24"/>
          <w:szCs w:val="24"/>
          <w:lang w:val="ru-RU"/>
        </w:rPr>
        <w:t>ю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в </w:t>
      </w:r>
      <w:bookmarkStart w:id="0" w:name="_Hlk109224202"/>
      <w:r w:rsidR="00F27CAE">
        <w:rPr>
          <w:rFonts w:ascii="Arial" w:hAnsi="Arial" w:cs="Arial"/>
          <w:bCs/>
          <w:sz w:val="24"/>
          <w:szCs w:val="24"/>
          <w:lang w:val="ru-RU"/>
        </w:rPr>
        <w:t>Инициативе</w:t>
      </w:r>
      <w:bookmarkEnd w:id="0"/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«</w:t>
      </w:r>
      <w:r w:rsidRPr="0051281B">
        <w:rPr>
          <w:rFonts w:ascii="Arial" w:hAnsi="Arial" w:cs="Arial"/>
          <w:bCs/>
          <w:sz w:val="24"/>
          <w:szCs w:val="24"/>
        </w:rPr>
        <w:t>Trade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Pr="0051281B">
        <w:rPr>
          <w:rFonts w:ascii="Arial" w:hAnsi="Arial" w:cs="Arial"/>
          <w:bCs/>
          <w:sz w:val="24"/>
          <w:szCs w:val="24"/>
        </w:rPr>
        <w:t>Promotion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Pr="0051281B">
        <w:rPr>
          <w:rFonts w:ascii="Arial" w:hAnsi="Arial" w:cs="Arial"/>
          <w:bCs/>
          <w:sz w:val="24"/>
          <w:szCs w:val="24"/>
        </w:rPr>
        <w:t>Service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Pr="0051281B">
        <w:rPr>
          <w:rFonts w:ascii="Arial" w:hAnsi="Arial" w:cs="Arial"/>
          <w:bCs/>
          <w:sz w:val="24"/>
          <w:szCs w:val="24"/>
        </w:rPr>
        <w:t>Providers</w:t>
      </w:r>
      <w:r w:rsidRPr="0051281B">
        <w:rPr>
          <w:rFonts w:ascii="Arial" w:hAnsi="Arial" w:cs="Arial"/>
          <w:bCs/>
          <w:sz w:val="24"/>
          <w:szCs w:val="24"/>
          <w:lang w:val="ru-RU"/>
        </w:rPr>
        <w:t>» (поставщики услуг по продвижению торговли</w:t>
      </w:r>
      <w:r w:rsidR="00FD3E80">
        <w:rPr>
          <w:rFonts w:ascii="Arial" w:hAnsi="Arial" w:cs="Arial"/>
          <w:bCs/>
          <w:sz w:val="24"/>
          <w:szCs w:val="24"/>
          <w:lang w:val="ru-RU"/>
        </w:rPr>
        <w:t>)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FD3E80">
        <w:rPr>
          <w:rFonts w:ascii="Arial" w:hAnsi="Arial" w:cs="Arial"/>
          <w:bCs/>
          <w:sz w:val="24"/>
          <w:szCs w:val="24"/>
          <w:lang w:val="ru-RU"/>
        </w:rPr>
        <w:t>(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далее </w:t>
      </w:r>
      <w:r w:rsidR="00FD3E80">
        <w:rPr>
          <w:rFonts w:ascii="Arial" w:hAnsi="Arial" w:cs="Arial"/>
          <w:bCs/>
          <w:sz w:val="24"/>
          <w:szCs w:val="24"/>
          <w:lang w:val="ru-RU"/>
        </w:rPr>
        <w:t>–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FD3E80">
        <w:rPr>
          <w:rFonts w:ascii="Arial" w:hAnsi="Arial" w:cs="Arial"/>
          <w:b/>
          <w:bCs/>
          <w:lang w:val="ru-RU"/>
        </w:rPr>
        <w:t>«</w:t>
      </w:r>
      <w:r w:rsidR="00FD3E80">
        <w:rPr>
          <w:rFonts w:ascii="Arial" w:hAnsi="Arial" w:cs="Arial"/>
          <w:b/>
          <w:bCs/>
        </w:rPr>
        <w:t>TPSP</w:t>
      </w:r>
      <w:r w:rsidR="00FD3E80">
        <w:rPr>
          <w:rFonts w:ascii="Arial" w:hAnsi="Arial" w:cs="Arial"/>
          <w:b/>
          <w:bCs/>
          <w:lang w:val="ru-RU"/>
        </w:rPr>
        <w:t>»</w:t>
      </w:r>
      <w:r w:rsidRPr="0051281B">
        <w:rPr>
          <w:rFonts w:ascii="Arial" w:hAnsi="Arial" w:cs="Arial"/>
          <w:bCs/>
          <w:sz w:val="24"/>
          <w:szCs w:val="24"/>
          <w:lang w:val="ru-RU"/>
        </w:rPr>
        <w:t>).</w:t>
      </w:r>
    </w:p>
    <w:p w14:paraId="48BF73F8" w14:textId="62C4EC23" w:rsidR="001E6076" w:rsidRPr="0051281B" w:rsidRDefault="001E6076" w:rsidP="00A77E03">
      <w:pPr>
        <w:spacing w:line="240" w:lineRule="auto"/>
        <w:ind w:firstLine="720"/>
        <w:jc w:val="both"/>
        <w:rPr>
          <w:rFonts w:ascii="Arial" w:hAnsi="Arial" w:cs="Arial"/>
          <w:bCs/>
          <w:color w:val="0070C0"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Данная форма заявки предназначена </w:t>
      </w:r>
      <w:r w:rsidRPr="0051281B">
        <w:rPr>
          <w:rFonts w:ascii="Arial" w:hAnsi="Arial" w:cs="Arial"/>
          <w:b/>
          <w:sz w:val="24"/>
          <w:szCs w:val="24"/>
          <w:lang w:val="ru-RU"/>
        </w:rPr>
        <w:t>только для участников «Группы ко</w:t>
      </w:r>
      <w:r w:rsidRPr="00E83D73">
        <w:rPr>
          <w:rFonts w:ascii="Arial" w:hAnsi="Arial" w:cs="Arial"/>
          <w:b/>
          <w:sz w:val="24"/>
          <w:szCs w:val="24"/>
          <w:lang w:val="ru-RU"/>
        </w:rPr>
        <w:t>нсультантов по экспорту TPSP»</w:t>
      </w:r>
      <w:r w:rsidRPr="00E83D73">
        <w:rPr>
          <w:rFonts w:ascii="Arial" w:hAnsi="Arial" w:cs="Arial"/>
          <w:bCs/>
          <w:sz w:val="24"/>
          <w:szCs w:val="24"/>
          <w:lang w:val="ru-RU"/>
        </w:rPr>
        <w:t>, которые прошли аккредитацию</w:t>
      </w:r>
      <w:r w:rsidR="00597934" w:rsidRPr="00E83D73">
        <w:rPr>
          <w:rFonts w:ascii="Arial" w:hAnsi="Arial" w:cs="Arial"/>
          <w:bCs/>
          <w:sz w:val="24"/>
          <w:szCs w:val="24"/>
          <w:lang w:val="ru-RU"/>
        </w:rPr>
        <w:t xml:space="preserve"> и</w:t>
      </w:r>
      <w:r w:rsidRPr="00E83D73">
        <w:rPr>
          <w:rFonts w:ascii="Arial" w:hAnsi="Arial" w:cs="Arial"/>
          <w:bCs/>
          <w:sz w:val="24"/>
          <w:szCs w:val="24"/>
          <w:lang w:val="ru-RU"/>
        </w:rPr>
        <w:t xml:space="preserve"> заполни</w:t>
      </w:r>
      <w:r w:rsidR="00597934" w:rsidRPr="00E83D73">
        <w:rPr>
          <w:rFonts w:ascii="Arial" w:hAnsi="Arial" w:cs="Arial"/>
          <w:bCs/>
          <w:sz w:val="24"/>
          <w:szCs w:val="24"/>
          <w:lang w:val="ru-RU"/>
        </w:rPr>
        <w:t>ли</w:t>
      </w:r>
      <w:r w:rsidRPr="00E83D73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Pr="00E83D73">
        <w:rPr>
          <w:rFonts w:ascii="Arial" w:hAnsi="Arial" w:cs="Arial"/>
          <w:bCs/>
          <w:color w:val="0070C0"/>
          <w:sz w:val="24"/>
          <w:szCs w:val="24"/>
          <w:u w:val="single"/>
          <w:lang w:val="ru-RU"/>
        </w:rPr>
        <w:t>Форму 1.</w:t>
      </w:r>
      <w:r w:rsidR="00317F90" w:rsidRPr="00E83D73">
        <w:rPr>
          <w:rFonts w:ascii="Arial" w:hAnsi="Arial" w:cs="Arial"/>
          <w:bCs/>
          <w:color w:val="0070C0"/>
          <w:sz w:val="24"/>
          <w:szCs w:val="24"/>
          <w:u w:val="single"/>
          <w:lang w:val="ru-RU"/>
        </w:rPr>
        <w:t>2</w:t>
      </w:r>
      <w:r w:rsidRPr="00E83D73">
        <w:rPr>
          <w:rFonts w:ascii="Arial" w:hAnsi="Arial" w:cs="Arial"/>
          <w:bCs/>
          <w:color w:val="0070C0"/>
          <w:sz w:val="24"/>
          <w:szCs w:val="24"/>
          <w:u w:val="single"/>
          <w:lang w:val="ru-RU"/>
        </w:rPr>
        <w:t>.</w:t>
      </w:r>
      <w:r w:rsidRPr="0051281B">
        <w:rPr>
          <w:rFonts w:ascii="Arial" w:hAnsi="Arial" w:cs="Arial"/>
          <w:bCs/>
          <w:color w:val="0070C0"/>
          <w:sz w:val="24"/>
          <w:szCs w:val="24"/>
          <w:lang w:val="ru-RU"/>
        </w:rPr>
        <w:t xml:space="preserve"> </w:t>
      </w:r>
    </w:p>
    <w:p w14:paraId="48D9B04E" w14:textId="77777777" w:rsidR="001E6076" w:rsidRPr="0051281B" w:rsidRDefault="00905D69" w:rsidP="00A77E03">
      <w:pPr>
        <w:spacing w:after="0" w:line="240" w:lineRule="auto"/>
        <w:ind w:firstLine="720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Перед заполнением данной Формы </w:t>
      </w:r>
      <w:r w:rsidR="002E0998" w:rsidRPr="0051281B">
        <w:rPr>
          <w:rFonts w:ascii="Arial" w:hAnsi="Arial" w:cs="Arial"/>
          <w:bCs/>
          <w:sz w:val="24"/>
          <w:szCs w:val="24"/>
          <w:lang w:val="ru-RU"/>
        </w:rPr>
        <w:t>2</w:t>
      </w:r>
      <w:r w:rsidRPr="0051281B">
        <w:rPr>
          <w:rFonts w:ascii="Arial" w:hAnsi="Arial" w:cs="Arial"/>
          <w:bCs/>
          <w:sz w:val="24"/>
          <w:szCs w:val="24"/>
          <w:lang w:val="ru-RU"/>
        </w:rPr>
        <w:t>.</w:t>
      </w:r>
      <w:r w:rsidR="002E0998" w:rsidRPr="0051281B">
        <w:rPr>
          <w:rFonts w:ascii="Arial" w:hAnsi="Arial" w:cs="Arial"/>
          <w:bCs/>
          <w:sz w:val="24"/>
          <w:szCs w:val="24"/>
          <w:lang w:val="ru-RU"/>
        </w:rPr>
        <w:t>2</w:t>
      </w:r>
      <w:r w:rsidRPr="0051281B">
        <w:rPr>
          <w:rFonts w:ascii="Arial" w:hAnsi="Arial" w:cs="Arial"/>
          <w:bCs/>
          <w:sz w:val="24"/>
          <w:szCs w:val="24"/>
          <w:lang w:val="ru-RU"/>
        </w:rPr>
        <w:t>.</w:t>
      </w:r>
      <w:r w:rsidR="001E6076" w:rsidRPr="0051281B">
        <w:rPr>
          <w:rFonts w:ascii="Arial" w:hAnsi="Arial" w:cs="Arial"/>
          <w:bCs/>
          <w:sz w:val="24"/>
          <w:szCs w:val="24"/>
          <w:lang w:val="ru-RU"/>
        </w:rPr>
        <w:t>:</w:t>
      </w:r>
    </w:p>
    <w:p w14:paraId="413655FD" w14:textId="3E978B27" w:rsidR="00905D69" w:rsidRPr="0051281B" w:rsidRDefault="00D84346" w:rsidP="00A77E03">
      <w:pPr>
        <w:pStyle w:val="ListParagraph"/>
        <w:numPr>
          <w:ilvl w:val="0"/>
          <w:numId w:val="40"/>
        </w:numPr>
        <w:spacing w:line="240" w:lineRule="auto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ознакомитесь с </w:t>
      </w:r>
      <w:r w:rsidR="00905D69" w:rsidRPr="0051281B">
        <w:rPr>
          <w:rFonts w:ascii="Arial" w:hAnsi="Arial" w:cs="Arial"/>
          <w:bCs/>
          <w:sz w:val="24"/>
          <w:szCs w:val="24"/>
          <w:lang w:val="ru-RU"/>
        </w:rPr>
        <w:t>основны</w:t>
      </w:r>
      <w:r w:rsidRPr="0051281B">
        <w:rPr>
          <w:rFonts w:ascii="Arial" w:hAnsi="Arial" w:cs="Arial"/>
          <w:bCs/>
          <w:sz w:val="24"/>
          <w:szCs w:val="24"/>
          <w:lang w:val="ru-RU"/>
        </w:rPr>
        <w:t>ми</w:t>
      </w:r>
      <w:r w:rsidR="00905D69"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hyperlink w:history="1">
        <w:r w:rsidR="00F27CAE" w:rsidRPr="00C17145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 xml:space="preserve">условиями </w:t>
        </w:r>
        <w:r w:rsidR="00F27CAE" w:rsidRPr="00C17145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Инициатив</w:t>
        </w:r>
        <w:r w:rsidR="00F27CAE" w:rsidRPr="00C17145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 xml:space="preserve">ы </w:t>
        </w:r>
        <w:r w:rsidR="00F27CAE" w:rsidRPr="00C17145">
          <w:rPr>
            <w:rStyle w:val="Hyperlink"/>
            <w:rFonts w:ascii="Arial" w:hAnsi="Arial" w:cs="Arial"/>
            <w:bCs/>
            <w:sz w:val="24"/>
            <w:szCs w:val="24"/>
          </w:rPr>
          <w:t>TPSP</w:t>
        </w:r>
      </w:hyperlink>
      <w:r w:rsidR="001E6076" w:rsidRPr="0051281B">
        <w:rPr>
          <w:rFonts w:ascii="Arial" w:hAnsi="Arial" w:cs="Arial"/>
          <w:bCs/>
          <w:color w:val="0070C0"/>
          <w:sz w:val="24"/>
          <w:szCs w:val="24"/>
          <w:lang w:val="ru-RU"/>
        </w:rPr>
        <w:t xml:space="preserve"> </w:t>
      </w:r>
      <w:r w:rsidR="001E6076" w:rsidRPr="0051281B">
        <w:rPr>
          <w:rFonts w:ascii="Arial" w:hAnsi="Arial" w:cs="Arial"/>
          <w:bCs/>
          <w:sz w:val="24"/>
          <w:szCs w:val="24"/>
          <w:lang w:val="ru-RU"/>
        </w:rPr>
        <w:t xml:space="preserve">на сайте: </w:t>
      </w:r>
      <w:r w:rsidR="00DF24F6">
        <w:fldChar w:fldCharType="begin"/>
      </w:r>
      <w:r w:rsidR="00DF24F6" w:rsidRPr="00E83D73">
        <w:rPr>
          <w:lang w:val="ru-RU"/>
        </w:rPr>
        <w:instrText xml:space="preserve"> </w:instrText>
      </w:r>
      <w:r w:rsidR="00DF24F6">
        <w:instrText>HYPERLINK</w:instrText>
      </w:r>
      <w:r w:rsidR="00DF24F6" w:rsidRPr="00E83D73">
        <w:rPr>
          <w:lang w:val="ru-RU"/>
        </w:rPr>
        <w:instrText xml:space="preserve"> "</w:instrText>
      </w:r>
      <w:r w:rsidR="00DF24F6">
        <w:instrText>http</w:instrText>
      </w:r>
      <w:r w:rsidR="00DF24F6" w:rsidRPr="00E83D73">
        <w:rPr>
          <w:lang w:val="ru-RU"/>
        </w:rPr>
        <w:instrText>://</w:instrText>
      </w:r>
      <w:r w:rsidR="00DF24F6">
        <w:instrText>www</w:instrText>
      </w:r>
      <w:r w:rsidR="00DF24F6" w:rsidRPr="00E83D73">
        <w:rPr>
          <w:lang w:val="ru-RU"/>
        </w:rPr>
        <w:instrText>.</w:instrText>
      </w:r>
      <w:r w:rsidR="00DF24F6">
        <w:instrText>catradeforum</w:instrText>
      </w:r>
      <w:r w:rsidR="00DF24F6" w:rsidRPr="00E83D73">
        <w:rPr>
          <w:lang w:val="ru-RU"/>
        </w:rPr>
        <w:instrText>.</w:instrText>
      </w:r>
      <w:r w:rsidR="00DF24F6">
        <w:instrText>org</w:instrText>
      </w:r>
      <w:r w:rsidR="00DF24F6" w:rsidRPr="00E83D73">
        <w:rPr>
          <w:lang w:val="ru-RU"/>
        </w:rPr>
        <w:instrText xml:space="preserve">" </w:instrText>
      </w:r>
      <w:r w:rsidR="00DF24F6">
        <w:fldChar w:fldCharType="separate"/>
      </w:r>
      <w:r w:rsidR="001E6076" w:rsidRPr="0051281B">
        <w:rPr>
          <w:rStyle w:val="Hyperlink"/>
          <w:rFonts w:ascii="Arial" w:hAnsi="Arial" w:cs="Arial"/>
          <w:bCs/>
          <w:sz w:val="24"/>
          <w:szCs w:val="24"/>
        </w:rPr>
        <w:t>www</w:t>
      </w:r>
      <w:r w:rsidR="001E6076" w:rsidRPr="0051281B">
        <w:rPr>
          <w:rStyle w:val="Hyperlink"/>
          <w:rFonts w:ascii="Arial" w:hAnsi="Arial" w:cs="Arial"/>
          <w:bCs/>
          <w:sz w:val="24"/>
          <w:szCs w:val="24"/>
          <w:lang w:val="ru-RU"/>
        </w:rPr>
        <w:t>.</w:t>
      </w:r>
      <w:proofErr w:type="spellStart"/>
      <w:r w:rsidR="001E6076" w:rsidRPr="0051281B">
        <w:rPr>
          <w:rStyle w:val="Hyperlink"/>
          <w:rFonts w:ascii="Arial" w:hAnsi="Arial" w:cs="Arial"/>
          <w:bCs/>
          <w:sz w:val="24"/>
          <w:szCs w:val="24"/>
        </w:rPr>
        <w:t>catradeforum</w:t>
      </w:r>
      <w:proofErr w:type="spellEnd"/>
      <w:r w:rsidR="001E6076" w:rsidRPr="0051281B">
        <w:rPr>
          <w:rStyle w:val="Hyperlink"/>
          <w:rFonts w:ascii="Arial" w:hAnsi="Arial" w:cs="Arial"/>
          <w:bCs/>
          <w:sz w:val="24"/>
          <w:szCs w:val="24"/>
          <w:lang w:val="ru-RU"/>
        </w:rPr>
        <w:t>.</w:t>
      </w:r>
      <w:r w:rsidR="001E6076" w:rsidRPr="0051281B">
        <w:rPr>
          <w:rStyle w:val="Hyperlink"/>
          <w:rFonts w:ascii="Arial" w:hAnsi="Arial" w:cs="Arial"/>
          <w:bCs/>
          <w:sz w:val="24"/>
          <w:szCs w:val="24"/>
        </w:rPr>
        <w:t>org</w:t>
      </w:r>
      <w:r w:rsidR="00DF24F6">
        <w:rPr>
          <w:rStyle w:val="Hyperlink"/>
          <w:rFonts w:ascii="Arial" w:hAnsi="Arial" w:cs="Arial"/>
          <w:bCs/>
          <w:sz w:val="24"/>
          <w:szCs w:val="24"/>
        </w:rPr>
        <w:fldChar w:fldCharType="end"/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>;</w:t>
      </w:r>
    </w:p>
    <w:p w14:paraId="45D18D8D" w14:textId="54CE6A53" w:rsidR="001E6076" w:rsidRPr="0051281B" w:rsidRDefault="001E6076" w:rsidP="00A77E03">
      <w:pPr>
        <w:pStyle w:val="ListParagraph"/>
        <w:numPr>
          <w:ilvl w:val="0"/>
          <w:numId w:val="40"/>
        </w:numPr>
        <w:spacing w:line="240" w:lineRule="auto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>согласуйте те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 xml:space="preserve">хническое задание с получателем услуги (МСП); форма для технического задания в </w:t>
      </w:r>
      <w:r w:rsidR="0051281B" w:rsidRPr="0051281B">
        <w:rPr>
          <w:rFonts w:ascii="Arial" w:hAnsi="Arial" w:cs="Arial"/>
          <w:b/>
          <w:sz w:val="24"/>
          <w:szCs w:val="24"/>
          <w:lang w:val="ru-RU"/>
        </w:rPr>
        <w:t>приложениях А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 xml:space="preserve"> (</w:t>
      </w:r>
      <w:r w:rsidR="0051281B" w:rsidRPr="0051281B">
        <w:rPr>
          <w:rFonts w:ascii="Arial" w:hAnsi="Arial" w:cs="Arial"/>
          <w:bCs/>
          <w:i/>
          <w:iCs/>
          <w:sz w:val="24"/>
          <w:szCs w:val="24"/>
          <w:lang w:val="ru-RU"/>
        </w:rPr>
        <w:t>для физических лиц</w:t>
      </w:r>
      <w:r w:rsidR="00317F90">
        <w:rPr>
          <w:rFonts w:ascii="Arial" w:hAnsi="Arial" w:cs="Arial"/>
          <w:bCs/>
          <w:i/>
          <w:iCs/>
          <w:sz w:val="24"/>
          <w:szCs w:val="24"/>
          <w:lang w:val="ru-RU"/>
        </w:rPr>
        <w:t>-ИП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 xml:space="preserve">) и </w:t>
      </w:r>
      <w:r w:rsidR="0051281B" w:rsidRPr="0051281B">
        <w:rPr>
          <w:rFonts w:ascii="Arial" w:hAnsi="Arial" w:cs="Arial"/>
          <w:b/>
          <w:sz w:val="24"/>
          <w:szCs w:val="24"/>
          <w:lang w:val="ru-RU"/>
        </w:rPr>
        <w:t>В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>(</w:t>
      </w:r>
      <w:r w:rsidR="0051281B" w:rsidRPr="0051281B">
        <w:rPr>
          <w:rFonts w:ascii="Arial" w:hAnsi="Arial" w:cs="Arial"/>
          <w:bCs/>
          <w:i/>
          <w:iCs/>
          <w:sz w:val="24"/>
          <w:szCs w:val="24"/>
          <w:lang w:val="ru-RU"/>
        </w:rPr>
        <w:t>для юридических лиц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>);</w:t>
      </w:r>
    </w:p>
    <w:p w14:paraId="58F729EF" w14:textId="300231EB" w:rsidR="0051281B" w:rsidRDefault="0051281B" w:rsidP="00A77E03">
      <w:pPr>
        <w:pStyle w:val="ListParagraph"/>
        <w:numPr>
          <w:ilvl w:val="0"/>
          <w:numId w:val="40"/>
        </w:numPr>
        <w:spacing w:line="240" w:lineRule="auto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подготовьте запрашиваемые документы в </w:t>
      </w:r>
      <w:r w:rsidR="00D15D63">
        <w:rPr>
          <w:rFonts w:ascii="Arial" w:hAnsi="Arial" w:cs="Arial"/>
          <w:bCs/>
          <w:sz w:val="24"/>
          <w:szCs w:val="24"/>
          <w:lang w:val="ru-RU"/>
        </w:rPr>
        <w:t>Р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азделе </w:t>
      </w:r>
      <w:r w:rsidR="00355F6E">
        <w:rPr>
          <w:rFonts w:ascii="Arial" w:hAnsi="Arial" w:cs="Arial"/>
          <w:bCs/>
          <w:sz w:val="24"/>
          <w:szCs w:val="24"/>
          <w:lang w:val="ru-RU"/>
        </w:rPr>
        <w:t>3</w:t>
      </w: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 данной Формы 2.2.  </w:t>
      </w:r>
    </w:p>
    <w:p w14:paraId="5F41C21C" w14:textId="492747E4" w:rsidR="001E37D5" w:rsidRPr="001E37D5" w:rsidRDefault="001E37D5" w:rsidP="00A77E03">
      <w:pPr>
        <w:spacing w:line="240" w:lineRule="auto"/>
        <w:ind w:firstLine="810"/>
        <w:jc w:val="both"/>
        <w:rPr>
          <w:rFonts w:ascii="Arial" w:hAnsi="Arial" w:cs="Arial"/>
          <w:bCs/>
          <w:sz w:val="24"/>
          <w:szCs w:val="24"/>
          <w:lang w:val="ru-RU"/>
        </w:rPr>
      </w:pPr>
      <w:r>
        <w:rPr>
          <w:rFonts w:ascii="Arial" w:hAnsi="Arial" w:cs="Arial"/>
          <w:bCs/>
          <w:sz w:val="24"/>
          <w:szCs w:val="24"/>
        </w:rPr>
        <w:t>USAID</w:t>
      </w:r>
      <w:r w:rsidRPr="001E37D5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TCA</w:t>
      </w:r>
      <w:r w:rsidR="002B5832">
        <w:rPr>
          <w:rStyle w:val="FootnoteReference"/>
          <w:rFonts w:ascii="Arial" w:hAnsi="Arial" w:cs="Arial"/>
        </w:rPr>
        <w:footnoteReference w:id="1"/>
      </w:r>
      <w:r w:rsidRPr="001E37D5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317F90">
        <w:rPr>
          <w:rFonts w:ascii="Arial" w:hAnsi="Arial" w:cs="Arial"/>
          <w:bCs/>
          <w:sz w:val="24"/>
          <w:szCs w:val="24"/>
          <w:lang w:val="ru-RU"/>
        </w:rPr>
        <w:t xml:space="preserve">проверяет </w:t>
      </w:r>
      <w:r w:rsidR="007841AA">
        <w:rPr>
          <w:rFonts w:ascii="Arial" w:hAnsi="Arial" w:cs="Arial"/>
          <w:bCs/>
          <w:sz w:val="24"/>
          <w:szCs w:val="24"/>
          <w:lang w:val="ru-RU"/>
        </w:rPr>
        <w:t xml:space="preserve">стоимость услуги после ознакомления с техническим заданием, предоставленным Заявителем. После подтверждения программой </w:t>
      </w:r>
      <w:r w:rsidR="007841AA">
        <w:rPr>
          <w:rFonts w:ascii="Arial" w:hAnsi="Arial" w:cs="Arial"/>
          <w:bCs/>
          <w:sz w:val="24"/>
          <w:szCs w:val="24"/>
        </w:rPr>
        <w:t>USAID</w:t>
      </w:r>
      <w:r w:rsidR="007841AA" w:rsidRPr="007841AA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7841AA">
        <w:rPr>
          <w:rFonts w:ascii="Arial" w:hAnsi="Arial" w:cs="Arial"/>
          <w:bCs/>
          <w:sz w:val="24"/>
          <w:szCs w:val="24"/>
        </w:rPr>
        <w:t>TCA</w:t>
      </w:r>
      <w:r w:rsidR="00317F90">
        <w:rPr>
          <w:rFonts w:ascii="Arial" w:hAnsi="Arial" w:cs="Arial"/>
          <w:bCs/>
          <w:sz w:val="24"/>
          <w:szCs w:val="24"/>
          <w:lang w:val="ru-RU"/>
        </w:rPr>
        <w:t>, по её усмотрению, суммы</w:t>
      </w:r>
      <w:r w:rsidR="007841AA" w:rsidRPr="007841AA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547E6B" w:rsidRPr="00E83D73">
        <w:rPr>
          <w:rFonts w:ascii="Arial" w:hAnsi="Arial" w:cs="Arial"/>
          <w:bCs/>
          <w:sz w:val="24"/>
          <w:szCs w:val="24"/>
          <w:lang w:val="ru-RU"/>
        </w:rPr>
        <w:t xml:space="preserve">покрытия </w:t>
      </w:r>
      <w:r w:rsidR="007841AA" w:rsidRPr="00E83D73">
        <w:rPr>
          <w:rFonts w:ascii="Arial" w:hAnsi="Arial" w:cs="Arial"/>
          <w:bCs/>
          <w:sz w:val="24"/>
          <w:szCs w:val="24"/>
          <w:lang w:val="ru-RU"/>
        </w:rPr>
        <w:t xml:space="preserve">части затрат на консалтинговые услуги, </w:t>
      </w:r>
      <w:hyperlink r:id="rId10" w:history="1">
        <w:r w:rsidR="007841AA" w:rsidRPr="00E83D73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 xml:space="preserve">согласно </w:t>
        </w:r>
        <w:r w:rsidR="00547E6B" w:rsidRPr="00E83D73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 xml:space="preserve">установленному </w:t>
        </w:r>
        <w:r w:rsidR="007841AA" w:rsidRPr="00E83D73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перечню</w:t>
        </w:r>
      </w:hyperlink>
      <w:r w:rsidR="007841AA" w:rsidRPr="00E83D73">
        <w:rPr>
          <w:rFonts w:ascii="Arial" w:hAnsi="Arial" w:cs="Arial"/>
          <w:bCs/>
          <w:sz w:val="24"/>
          <w:szCs w:val="24"/>
          <w:lang w:val="ru-RU"/>
        </w:rPr>
        <w:t xml:space="preserve">, </w:t>
      </w:r>
      <w:r w:rsidR="00FD3E80" w:rsidRPr="00E83D73">
        <w:rPr>
          <w:rFonts w:ascii="Arial" w:hAnsi="Arial" w:cs="Arial"/>
          <w:bCs/>
          <w:sz w:val="24"/>
          <w:szCs w:val="24"/>
          <w:lang w:val="ru-RU"/>
        </w:rPr>
        <w:t xml:space="preserve">может быть </w:t>
      </w:r>
      <w:r w:rsidR="007841AA" w:rsidRPr="00E83D73">
        <w:rPr>
          <w:rFonts w:ascii="Arial" w:hAnsi="Arial" w:cs="Arial"/>
          <w:bCs/>
          <w:sz w:val="24"/>
          <w:szCs w:val="24"/>
          <w:lang w:val="ru-RU"/>
        </w:rPr>
        <w:t>подписан типовой трёхсторонний договор на оказание услуг</w:t>
      </w:r>
      <w:r w:rsidR="00FD3E80" w:rsidRPr="00E83D73">
        <w:rPr>
          <w:rFonts w:ascii="Arial" w:hAnsi="Arial" w:cs="Arial"/>
          <w:bCs/>
          <w:sz w:val="24"/>
          <w:szCs w:val="24"/>
          <w:lang w:val="ru-RU"/>
        </w:rPr>
        <w:t xml:space="preserve"> с участием </w:t>
      </w:r>
      <w:r w:rsidR="00FD3E80" w:rsidRPr="00E83D73">
        <w:rPr>
          <w:rFonts w:ascii="Arial" w:hAnsi="Arial" w:cs="Arial"/>
          <w:bCs/>
          <w:sz w:val="24"/>
          <w:szCs w:val="24"/>
        </w:rPr>
        <w:t>USAID</w:t>
      </w:r>
      <w:r w:rsidR="00FD3E80" w:rsidRPr="00E83D73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FD3E80" w:rsidRPr="00E83D73">
        <w:rPr>
          <w:rFonts w:ascii="Arial" w:hAnsi="Arial" w:cs="Arial"/>
          <w:bCs/>
          <w:sz w:val="24"/>
          <w:szCs w:val="24"/>
        </w:rPr>
        <w:t>TCA</w:t>
      </w:r>
      <w:r w:rsidR="00FD3E80" w:rsidRPr="00E83D73">
        <w:rPr>
          <w:rFonts w:ascii="Arial" w:hAnsi="Arial" w:cs="Arial"/>
          <w:bCs/>
          <w:sz w:val="24"/>
          <w:szCs w:val="24"/>
          <w:lang w:val="ru-RU"/>
        </w:rPr>
        <w:t xml:space="preserve"> как</w:t>
      </w:r>
      <w:r w:rsidR="00FD3E80">
        <w:rPr>
          <w:rFonts w:ascii="Arial" w:hAnsi="Arial" w:cs="Arial"/>
          <w:bCs/>
          <w:sz w:val="24"/>
          <w:szCs w:val="24"/>
          <w:lang w:val="ru-RU"/>
        </w:rPr>
        <w:t xml:space="preserve"> третьей стороны – плательщика согласованного лимита оплаты</w:t>
      </w:r>
      <w:r w:rsidR="00547E6B">
        <w:rPr>
          <w:rFonts w:ascii="Arial" w:hAnsi="Arial" w:cs="Arial"/>
          <w:bCs/>
          <w:sz w:val="24"/>
          <w:szCs w:val="24"/>
          <w:lang w:val="ru-RU"/>
        </w:rPr>
        <w:t>.</w:t>
      </w:r>
      <w:r w:rsidR="00FD3E80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FD3E80">
        <w:rPr>
          <w:rFonts w:ascii="Arial" w:hAnsi="Arial" w:cs="Arial"/>
          <w:bCs/>
          <w:sz w:val="24"/>
          <w:szCs w:val="24"/>
        </w:rPr>
        <w:t>USAID</w:t>
      </w:r>
      <w:r w:rsidR="00FD3E80" w:rsidRPr="001E37D5">
        <w:rPr>
          <w:rFonts w:ascii="Arial" w:hAnsi="Arial" w:cs="Arial"/>
          <w:bCs/>
          <w:sz w:val="24"/>
          <w:szCs w:val="24"/>
          <w:lang w:val="ru-RU"/>
        </w:rPr>
        <w:t xml:space="preserve"> </w:t>
      </w:r>
      <w:r w:rsidR="00FD3E80">
        <w:rPr>
          <w:rFonts w:ascii="Arial" w:hAnsi="Arial" w:cs="Arial"/>
          <w:bCs/>
          <w:sz w:val="24"/>
          <w:szCs w:val="24"/>
        </w:rPr>
        <w:t>TCA</w:t>
      </w:r>
      <w:r w:rsidR="00FD3E80">
        <w:rPr>
          <w:rFonts w:ascii="Arial" w:hAnsi="Arial" w:cs="Arial"/>
          <w:bCs/>
          <w:sz w:val="24"/>
          <w:szCs w:val="24"/>
          <w:lang w:val="ru-RU"/>
        </w:rPr>
        <w:t xml:space="preserve"> не имеет обязанностей по оплате затрат до подписания и вступления в силу трёхстороннего договора на оказание услуг.</w:t>
      </w:r>
    </w:p>
    <w:p w14:paraId="2F70311C" w14:textId="387B0E8B" w:rsidR="002E020D" w:rsidRPr="002E020D" w:rsidRDefault="001E6076" w:rsidP="00A77E03">
      <w:pPr>
        <w:spacing w:before="120" w:after="12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51281B">
        <w:rPr>
          <w:rFonts w:ascii="Arial" w:hAnsi="Arial" w:cs="Arial"/>
          <w:b/>
          <w:sz w:val="24"/>
          <w:szCs w:val="24"/>
          <w:lang w:val="ru-RU"/>
        </w:rPr>
        <w:tab/>
      </w:r>
      <w:bookmarkStart w:id="1" w:name="_Hlk101892487"/>
      <w:r w:rsidR="0051281B" w:rsidRPr="0051281B">
        <w:rPr>
          <w:rFonts w:ascii="Arial" w:hAnsi="Arial" w:cs="Arial"/>
          <w:bCs/>
          <w:sz w:val="24"/>
          <w:szCs w:val="24"/>
          <w:lang w:val="ru-RU"/>
        </w:rPr>
        <w:t>Просим Вас отправить отсканированн</w:t>
      </w:r>
      <w:r w:rsidR="00D15D63">
        <w:rPr>
          <w:rFonts w:ascii="Arial" w:hAnsi="Arial" w:cs="Arial"/>
          <w:bCs/>
          <w:sz w:val="24"/>
          <w:szCs w:val="24"/>
          <w:lang w:val="ru-RU"/>
        </w:rPr>
        <w:t xml:space="preserve">ую Форму, заверенную подписью и печатью организации, с приложениями 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 xml:space="preserve">в формате </w:t>
      </w:r>
      <w:r w:rsidR="0051281B" w:rsidRPr="0051281B">
        <w:rPr>
          <w:rFonts w:ascii="Arial" w:hAnsi="Arial" w:cs="Arial"/>
          <w:bCs/>
          <w:sz w:val="24"/>
          <w:szCs w:val="24"/>
        </w:rPr>
        <w:t>PDF</w:t>
      </w:r>
      <w:r w:rsidR="0051281B" w:rsidRPr="0051281B">
        <w:rPr>
          <w:rFonts w:ascii="Arial" w:hAnsi="Arial" w:cs="Arial"/>
          <w:bCs/>
          <w:sz w:val="24"/>
          <w:szCs w:val="24"/>
          <w:lang w:val="ru-RU"/>
        </w:rPr>
        <w:t xml:space="preserve"> на электронную почту: </w:t>
      </w:r>
      <w:hyperlink r:id="rId11" w:history="1"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TCA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_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TPSP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_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Program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@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dai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.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com</w:t>
        </w:r>
      </w:hyperlink>
      <w:r w:rsidR="00622110" w:rsidRPr="00622110">
        <w:rPr>
          <w:rFonts w:ascii="Arial" w:hAnsi="Arial" w:cs="Arial"/>
          <w:bCs/>
          <w:sz w:val="24"/>
          <w:szCs w:val="24"/>
          <w:lang w:val="ru-RU"/>
        </w:rPr>
        <w:t xml:space="preserve"> с копией на </w:t>
      </w:r>
      <w:hyperlink r:id="rId12" w:history="1"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TPSP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.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Program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.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TCA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@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gmail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  <w:lang w:val="ru-RU"/>
          </w:rPr>
          <w:t>.</w:t>
        </w:r>
        <w:r w:rsidR="00622110" w:rsidRPr="00622110">
          <w:rPr>
            <w:rStyle w:val="Hyperlink"/>
            <w:rFonts w:ascii="Arial" w:hAnsi="Arial" w:cs="Arial"/>
            <w:bCs/>
            <w:sz w:val="24"/>
            <w:szCs w:val="24"/>
          </w:rPr>
          <w:t>com</w:t>
        </w:r>
      </w:hyperlink>
      <w:r w:rsidR="002E020D" w:rsidRPr="00622110">
        <w:rPr>
          <w:rStyle w:val="Hyperlink"/>
          <w:rFonts w:ascii="Arial" w:hAnsi="Arial" w:cs="Arial"/>
          <w:bCs/>
          <w:i/>
          <w:iCs/>
          <w:sz w:val="24"/>
          <w:szCs w:val="24"/>
          <w:u w:val="none"/>
          <w:lang w:val="ru-RU"/>
        </w:rPr>
        <w:t>.</w:t>
      </w:r>
      <w:r w:rsidR="002E020D" w:rsidRPr="002E020D">
        <w:rPr>
          <w:rStyle w:val="Hyperlink"/>
          <w:rFonts w:ascii="Arial" w:hAnsi="Arial" w:cs="Arial"/>
          <w:bCs/>
          <w:i/>
          <w:iCs/>
          <w:sz w:val="24"/>
          <w:szCs w:val="24"/>
          <w:u w:val="none"/>
          <w:lang w:val="ru-RU"/>
        </w:rPr>
        <w:t xml:space="preserve"> </w:t>
      </w:r>
      <w:bookmarkEnd w:id="1"/>
      <w:r w:rsidR="002E020D" w:rsidRPr="002E020D">
        <w:rPr>
          <w:rFonts w:ascii="Arial" w:hAnsi="Arial" w:cs="Arial"/>
          <w:sz w:val="24"/>
          <w:szCs w:val="24"/>
          <w:lang w:val="ru-RU"/>
        </w:rPr>
        <w:t xml:space="preserve">Далее следите за инструкциями координаторов программы USAID TCA. </w:t>
      </w:r>
    </w:p>
    <w:p w14:paraId="5F87467C" w14:textId="5F710EE4" w:rsidR="00B07AAB" w:rsidRPr="0051281B" w:rsidRDefault="001E6076" w:rsidP="00A77E03">
      <w:pPr>
        <w:spacing w:before="360" w:line="240" w:lineRule="auto"/>
        <w:ind w:firstLine="720"/>
        <w:jc w:val="both"/>
        <w:rPr>
          <w:rFonts w:ascii="Arial" w:hAnsi="Arial" w:cs="Arial"/>
          <w:bCs/>
          <w:sz w:val="24"/>
          <w:szCs w:val="24"/>
          <w:lang w:val="ru-RU"/>
        </w:rPr>
      </w:pPr>
      <w:r w:rsidRPr="0051281B">
        <w:rPr>
          <w:rFonts w:ascii="Arial" w:hAnsi="Arial" w:cs="Arial"/>
          <w:bCs/>
          <w:sz w:val="24"/>
          <w:szCs w:val="24"/>
          <w:lang w:val="ru-RU"/>
        </w:rPr>
        <w:t xml:space="preserve">С уважением, </w:t>
      </w:r>
    </w:p>
    <w:p w14:paraId="3DFC3228" w14:textId="36C96617" w:rsidR="00B07AAB" w:rsidRPr="0051281B" w:rsidRDefault="001E6076" w:rsidP="00A77E03">
      <w:pPr>
        <w:spacing w:line="240" w:lineRule="auto"/>
        <w:jc w:val="both"/>
        <w:rPr>
          <w:rFonts w:ascii="Arial" w:hAnsi="Arial" w:cs="Arial"/>
          <w:bCs/>
          <w:sz w:val="24"/>
          <w:szCs w:val="16"/>
          <w:lang w:val="ru-RU"/>
        </w:rPr>
      </w:pPr>
      <w:r w:rsidRPr="0051281B">
        <w:rPr>
          <w:rFonts w:ascii="Arial" w:hAnsi="Arial" w:cs="Arial"/>
          <w:bCs/>
          <w:sz w:val="24"/>
          <w:szCs w:val="16"/>
          <w:lang w:val="ru-RU"/>
        </w:rPr>
        <w:tab/>
        <w:t xml:space="preserve">Программа </w:t>
      </w:r>
      <w:r w:rsidRPr="0051281B">
        <w:rPr>
          <w:rFonts w:ascii="Arial" w:hAnsi="Arial" w:cs="Arial"/>
          <w:bCs/>
          <w:sz w:val="24"/>
          <w:szCs w:val="16"/>
        </w:rPr>
        <w:t>USAID</w:t>
      </w:r>
      <w:r w:rsidRPr="0051281B">
        <w:rPr>
          <w:rFonts w:ascii="Arial" w:hAnsi="Arial" w:cs="Arial"/>
          <w:bCs/>
          <w:sz w:val="24"/>
          <w:szCs w:val="16"/>
          <w:lang w:val="ru-RU"/>
        </w:rPr>
        <w:t xml:space="preserve"> по торговле в Центральной Азии </w:t>
      </w:r>
    </w:p>
    <w:p w14:paraId="67B71F42" w14:textId="77777777" w:rsidR="00B07AAB" w:rsidRDefault="00B07AAB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17771D73" w14:textId="77777777" w:rsidR="00B07AAB" w:rsidRDefault="00B07AAB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6819D35E" w14:textId="568EC4F8" w:rsidR="00B07AAB" w:rsidRDefault="00B07AAB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3E2738D5" w14:textId="01BC1BF3" w:rsidR="00B871FA" w:rsidRDefault="00B871FA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1403B45C" w14:textId="66BE41DE" w:rsidR="00B871FA" w:rsidRDefault="00B871FA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2BF1CFF2" w14:textId="76C338C6" w:rsidR="001E6076" w:rsidRDefault="001E6076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3A65F72C" w14:textId="74C8148B" w:rsidR="001E6076" w:rsidRDefault="001E6076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</w:p>
    <w:p w14:paraId="60C64B41" w14:textId="77777777" w:rsidR="00182E6D" w:rsidRDefault="00182E6D">
      <w:pPr>
        <w:rPr>
          <w:rFonts w:ascii="Arial" w:hAnsi="Arial" w:cs="Arial"/>
          <w:b/>
          <w:color w:val="C00000"/>
          <w:sz w:val="28"/>
          <w:szCs w:val="18"/>
          <w:lang w:val="ru-RU"/>
        </w:rPr>
      </w:pPr>
      <w:r>
        <w:rPr>
          <w:rFonts w:ascii="Arial" w:hAnsi="Arial" w:cs="Arial"/>
          <w:b/>
          <w:color w:val="C00000"/>
          <w:sz w:val="28"/>
          <w:szCs w:val="18"/>
          <w:lang w:val="ru-RU"/>
        </w:rPr>
        <w:br w:type="page"/>
      </w:r>
    </w:p>
    <w:p w14:paraId="3AC3303A" w14:textId="5A78A106" w:rsidR="00183879" w:rsidRPr="00B07AAB" w:rsidRDefault="00B07AAB" w:rsidP="00A77E03">
      <w:pPr>
        <w:spacing w:line="240" w:lineRule="auto"/>
        <w:jc w:val="center"/>
        <w:rPr>
          <w:rFonts w:ascii="Arial" w:hAnsi="Arial" w:cs="Arial"/>
          <w:b/>
          <w:color w:val="C00000"/>
          <w:sz w:val="28"/>
          <w:szCs w:val="18"/>
          <w:lang w:val="ru-RU"/>
        </w:rPr>
      </w:pPr>
      <w:r w:rsidRPr="00B07AAB">
        <w:rPr>
          <w:rFonts w:ascii="Arial" w:hAnsi="Arial" w:cs="Arial"/>
          <w:b/>
          <w:color w:val="C00000"/>
          <w:sz w:val="28"/>
          <w:szCs w:val="18"/>
          <w:lang w:val="ru-RU"/>
        </w:rPr>
        <w:lastRenderedPageBreak/>
        <w:t>ФОРМА ЗАЯВКИ</w:t>
      </w:r>
    </w:p>
    <w:p w14:paraId="1DADAEF9" w14:textId="381CCB30" w:rsidR="00B07AAB" w:rsidRDefault="0051281B" w:rsidP="00A77E03">
      <w:pPr>
        <w:spacing w:line="240" w:lineRule="auto"/>
        <w:jc w:val="center"/>
        <w:rPr>
          <w:rFonts w:ascii="Arial" w:hAnsi="Arial" w:cs="Arial"/>
          <w:b/>
          <w:sz w:val="28"/>
          <w:szCs w:val="28"/>
          <w:lang w:val="ru-RU"/>
        </w:rPr>
      </w:pPr>
      <w:r>
        <w:rPr>
          <w:rFonts w:ascii="Arial" w:hAnsi="Arial" w:cs="Arial"/>
          <w:b/>
          <w:sz w:val="28"/>
          <w:szCs w:val="28"/>
          <w:lang w:val="ru-RU"/>
        </w:rPr>
        <w:t>н</w:t>
      </w:r>
      <w:r w:rsidRPr="00B07AAB">
        <w:rPr>
          <w:rFonts w:ascii="Arial" w:hAnsi="Arial" w:cs="Arial"/>
          <w:b/>
          <w:sz w:val="28"/>
          <w:szCs w:val="28"/>
          <w:lang w:val="ru-RU"/>
        </w:rPr>
        <w:t>а заключение сервисного контракта для оказания консультационной услуги в рамках</w:t>
      </w:r>
      <w:r w:rsidR="00B07AAB" w:rsidRPr="00B07AAB">
        <w:rPr>
          <w:rFonts w:ascii="Arial" w:hAnsi="Arial" w:cs="Arial"/>
          <w:b/>
          <w:sz w:val="28"/>
          <w:szCs w:val="28"/>
          <w:lang w:val="ru-RU"/>
        </w:rPr>
        <w:t xml:space="preserve"> </w:t>
      </w:r>
      <w:r w:rsidR="00F27CAE" w:rsidRPr="00F27CAE">
        <w:rPr>
          <w:rFonts w:ascii="Arial" w:hAnsi="Arial" w:cs="Arial"/>
          <w:b/>
          <w:sz w:val="28"/>
          <w:szCs w:val="28"/>
          <w:lang w:val="ru-RU"/>
        </w:rPr>
        <w:t>Инициатив</w:t>
      </w:r>
      <w:r w:rsidR="00F27CAE">
        <w:rPr>
          <w:rFonts w:ascii="Arial" w:hAnsi="Arial" w:cs="Arial"/>
          <w:b/>
          <w:sz w:val="28"/>
          <w:szCs w:val="28"/>
          <w:lang w:val="ru-RU"/>
        </w:rPr>
        <w:t>ы</w:t>
      </w:r>
      <w:r w:rsidR="00F27CAE" w:rsidRPr="00F27CAE">
        <w:rPr>
          <w:rFonts w:ascii="Arial" w:hAnsi="Arial" w:cs="Arial"/>
          <w:b/>
          <w:sz w:val="28"/>
          <w:szCs w:val="28"/>
          <w:lang w:val="ru-RU"/>
        </w:rPr>
        <w:t xml:space="preserve"> </w:t>
      </w:r>
      <w:r w:rsidRPr="00B07AAB">
        <w:rPr>
          <w:rFonts w:ascii="Arial" w:hAnsi="Arial" w:cs="Arial"/>
          <w:b/>
          <w:sz w:val="28"/>
          <w:szCs w:val="28"/>
          <w:lang w:val="ru-RU"/>
        </w:rPr>
        <w:t>«Trade Promotion Service Providers</w:t>
      </w:r>
      <w:r w:rsidR="00B07AAB" w:rsidRPr="00B07AAB">
        <w:rPr>
          <w:rFonts w:ascii="Arial" w:hAnsi="Arial" w:cs="Arial"/>
          <w:b/>
          <w:sz w:val="28"/>
          <w:szCs w:val="28"/>
          <w:lang w:val="ru-RU"/>
        </w:rPr>
        <w:t>»</w:t>
      </w:r>
      <w:r w:rsidR="00A2658D">
        <w:rPr>
          <w:rFonts w:ascii="Arial" w:hAnsi="Arial" w:cs="Arial"/>
          <w:b/>
          <w:sz w:val="28"/>
          <w:szCs w:val="28"/>
          <w:lang w:val="ru-RU"/>
        </w:rPr>
        <w:t xml:space="preserve"> (</w:t>
      </w:r>
      <w:r w:rsidR="00A2658D" w:rsidRPr="00A2658D">
        <w:rPr>
          <w:rFonts w:ascii="Arial" w:hAnsi="Arial" w:cs="Arial"/>
          <w:b/>
          <w:sz w:val="28"/>
          <w:szCs w:val="28"/>
          <w:lang w:val="ru-RU"/>
        </w:rPr>
        <w:t>«TPSP»</w:t>
      </w:r>
      <w:r w:rsidR="00A2658D">
        <w:rPr>
          <w:rFonts w:ascii="Arial" w:hAnsi="Arial" w:cs="Arial"/>
          <w:b/>
          <w:sz w:val="28"/>
          <w:szCs w:val="28"/>
          <w:lang w:val="ru-RU"/>
        </w:rPr>
        <w:t>)</w:t>
      </w:r>
    </w:p>
    <w:p w14:paraId="23822418" w14:textId="3B978510" w:rsidR="00317F90" w:rsidRPr="00A2658D" w:rsidRDefault="00A2658D" w:rsidP="00A77E03">
      <w:pPr>
        <w:spacing w:after="0" w:line="240" w:lineRule="auto"/>
        <w:jc w:val="both"/>
        <w:rPr>
          <w:rFonts w:ascii="Arial" w:hAnsi="Arial" w:cs="Arial"/>
          <w:u w:val="single"/>
          <w:lang w:val="ru-RU"/>
        </w:rPr>
      </w:pPr>
      <w:r w:rsidRPr="00A2658D">
        <w:rPr>
          <w:rFonts w:ascii="Arial" w:hAnsi="Arial" w:cs="Arial"/>
          <w:u w:val="single"/>
          <w:lang w:val="ru-RU"/>
        </w:rPr>
        <w:t>Пояснения в Форме Заявки</w:t>
      </w:r>
      <w:r w:rsidR="00317F90" w:rsidRPr="00A2658D">
        <w:rPr>
          <w:rFonts w:ascii="Arial" w:hAnsi="Arial" w:cs="Arial"/>
          <w:u w:val="single"/>
          <w:lang w:val="ru-RU"/>
        </w:rPr>
        <w:t>:</w:t>
      </w:r>
    </w:p>
    <w:p w14:paraId="1487B592" w14:textId="77777777" w:rsidR="00A2658D" w:rsidRPr="00A2658D" w:rsidRDefault="00A2658D" w:rsidP="00A77E03">
      <w:pPr>
        <w:spacing w:after="0" w:line="240" w:lineRule="auto"/>
        <w:jc w:val="both"/>
        <w:rPr>
          <w:rFonts w:ascii="Arial" w:hAnsi="Arial" w:cs="Arial"/>
          <w:u w:val="single"/>
          <w:lang w:val="ru-RU"/>
        </w:rPr>
      </w:pPr>
    </w:p>
    <w:p w14:paraId="080EF219" w14:textId="3E7FA844" w:rsidR="00A2658D" w:rsidRPr="00CE169C" w:rsidRDefault="00317F90" w:rsidP="00A77E0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Arial" w:hAnsi="Arial" w:cs="Arial"/>
          <w:lang w:val="ru-RU"/>
        </w:rPr>
      </w:pPr>
      <w:r w:rsidRPr="00CE169C">
        <w:rPr>
          <w:rFonts w:ascii="Arial" w:hAnsi="Arial" w:cs="Arial"/>
          <w:szCs w:val="24"/>
          <w:lang w:val="ru-RU"/>
        </w:rPr>
        <w:t xml:space="preserve">Настоящая заявка выражает заинтересованность консультанта в участии в </w:t>
      </w:r>
      <w:bookmarkStart w:id="2" w:name="_Hlk109224331"/>
      <w:r w:rsidR="00F27CAE" w:rsidRPr="00F27CAE">
        <w:rPr>
          <w:rFonts w:ascii="Arial" w:hAnsi="Arial" w:cs="Arial"/>
          <w:szCs w:val="24"/>
          <w:lang w:val="ru-RU"/>
        </w:rPr>
        <w:t>Инициативе</w:t>
      </w:r>
      <w:r w:rsidR="00F27CAE" w:rsidRPr="00F27CAE">
        <w:rPr>
          <w:rFonts w:ascii="Arial" w:hAnsi="Arial" w:cs="Arial"/>
          <w:szCs w:val="24"/>
          <w:lang w:val="ru-RU"/>
        </w:rPr>
        <w:t xml:space="preserve"> </w:t>
      </w:r>
      <w:bookmarkEnd w:id="2"/>
      <w:r w:rsidRPr="00CE169C">
        <w:rPr>
          <w:rFonts w:ascii="Arial" w:hAnsi="Arial" w:cs="Arial"/>
        </w:rPr>
        <w:t>TPSP</w:t>
      </w:r>
      <w:r w:rsidRPr="00CE169C">
        <w:rPr>
          <w:rFonts w:ascii="Arial" w:hAnsi="Arial" w:cs="Arial"/>
          <w:lang w:val="ru-RU"/>
        </w:rPr>
        <w:t xml:space="preserve"> и заключении трёхстороннего договора на оказание консультационных услуг в рамках данной программы. Настоящая заявка не является формой оферты, акцепта или иного юридически значимого документа или действия, которые накладывают или могли бы накладывать на</w:t>
      </w:r>
      <w:r w:rsidRPr="00CE169C">
        <w:rPr>
          <w:rFonts w:ascii="Arial" w:hAnsi="Arial" w:cs="Arial"/>
          <w:szCs w:val="24"/>
          <w:lang w:val="ru-RU"/>
        </w:rPr>
        <w:t xml:space="preserve"> USAID</w:t>
      </w:r>
      <w:r w:rsidR="00182E6D" w:rsidRPr="00CE169C">
        <w:rPr>
          <w:rFonts w:ascii="Arial" w:hAnsi="Arial" w:cs="Arial"/>
          <w:szCs w:val="24"/>
          <w:lang w:val="ru-RU"/>
        </w:rPr>
        <w:t xml:space="preserve"> </w:t>
      </w:r>
      <w:r w:rsidR="00182E6D" w:rsidRPr="00CE169C">
        <w:rPr>
          <w:rFonts w:ascii="Arial" w:hAnsi="Arial" w:cs="Arial"/>
          <w:szCs w:val="24"/>
        </w:rPr>
        <w:t>TCA</w:t>
      </w:r>
      <w:r w:rsidR="00182E6D" w:rsidRPr="00A2658D">
        <w:rPr>
          <w:rStyle w:val="FootnoteReference"/>
          <w:rFonts w:ascii="Arial" w:hAnsi="Arial" w:cs="Arial"/>
        </w:rPr>
        <w:footnoteReference w:id="2"/>
      </w:r>
      <w:r w:rsidRPr="00CE169C">
        <w:rPr>
          <w:rFonts w:ascii="Arial" w:hAnsi="Arial" w:cs="Arial"/>
          <w:szCs w:val="24"/>
          <w:lang w:val="ru-RU"/>
        </w:rPr>
        <w:t xml:space="preserve"> и иных лиц юридические обязанности перед экспортером и/или консультантом. </w:t>
      </w:r>
    </w:p>
    <w:p w14:paraId="754888D7" w14:textId="0FD40FBC" w:rsidR="00A2658D" w:rsidRPr="00A2658D" w:rsidRDefault="00F27CAE" w:rsidP="00A2658D">
      <w:pPr>
        <w:pStyle w:val="ListParagraph"/>
        <w:numPr>
          <w:ilvl w:val="0"/>
          <w:numId w:val="42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F27CAE"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а</w:t>
      </w:r>
      <w:r w:rsidRPr="00F27CAE">
        <w:rPr>
          <w:rFonts w:ascii="Arial" w:hAnsi="Arial" w:cs="Arial"/>
          <w:szCs w:val="24"/>
          <w:lang w:val="ru-RU"/>
        </w:rPr>
        <w:t xml:space="preserve"> </w:t>
      </w:r>
      <w:r w:rsidR="00A2658D" w:rsidRPr="00A2658D">
        <w:rPr>
          <w:rFonts w:ascii="Arial" w:hAnsi="Arial" w:cs="Arial"/>
          <w:lang w:val="ru-RU"/>
        </w:rPr>
        <w:t xml:space="preserve">TPSP не является офертой (предложением) о заключении договора, конкурсным обязательством, тендером, аукционом, публичным обещанием вознаграждения, обязательством USAID </w:t>
      </w:r>
      <w:r w:rsidR="00A2658D" w:rsidRPr="00A2658D">
        <w:rPr>
          <w:rFonts w:ascii="Arial" w:hAnsi="Arial" w:cs="Arial"/>
        </w:rPr>
        <w:t>TCA</w:t>
      </w:r>
      <w:r w:rsidR="00A2658D" w:rsidRPr="00A2658D">
        <w:rPr>
          <w:rFonts w:ascii="Arial" w:hAnsi="Arial" w:cs="Arial"/>
          <w:lang w:val="ru-RU"/>
        </w:rPr>
        <w:t xml:space="preserve"> предоставить техническую и иную помощь экспортеру, произвести оплату экспортеру и/или консультанту, а также не предусматривает иные юридические обязанности USAID </w:t>
      </w:r>
      <w:r w:rsidR="00A2658D" w:rsidRPr="00A2658D">
        <w:rPr>
          <w:rFonts w:ascii="Arial" w:hAnsi="Arial" w:cs="Arial"/>
        </w:rPr>
        <w:t>TCA</w:t>
      </w:r>
      <w:r w:rsidR="00A2658D" w:rsidRPr="00A2658D">
        <w:rPr>
          <w:rFonts w:ascii="Arial" w:hAnsi="Arial" w:cs="Arial"/>
          <w:lang w:val="ru-RU"/>
        </w:rPr>
        <w:t xml:space="preserve"> перед экспортером и консультантом. В случае принятия USAID </w:t>
      </w:r>
      <w:r w:rsidR="00A2658D" w:rsidRPr="00A2658D">
        <w:rPr>
          <w:rFonts w:ascii="Arial" w:hAnsi="Arial" w:cs="Arial"/>
        </w:rPr>
        <w:t>TCA</w:t>
      </w:r>
      <w:r w:rsidR="00A2658D" w:rsidRPr="00A2658D">
        <w:rPr>
          <w:rFonts w:ascii="Arial" w:hAnsi="Arial" w:cs="Arial"/>
          <w:lang w:val="ru-RU"/>
        </w:rPr>
        <w:t xml:space="preserve"> решения о предоставлении экспортеру помощи в виде покрытия части затрат через производство оплаты в адрес консультанта, предусмотренных </w:t>
      </w:r>
      <w:r w:rsidRPr="00F27CAE"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ой</w:t>
      </w:r>
      <w:r w:rsidRPr="00F27CAE">
        <w:rPr>
          <w:rFonts w:ascii="Arial" w:hAnsi="Arial" w:cs="Arial"/>
          <w:szCs w:val="24"/>
          <w:lang w:val="ru-RU"/>
        </w:rPr>
        <w:t xml:space="preserve"> </w:t>
      </w:r>
      <w:r w:rsidR="00A2658D" w:rsidRPr="00A2658D">
        <w:rPr>
          <w:rFonts w:ascii="Arial" w:hAnsi="Arial" w:cs="Arial"/>
        </w:rPr>
        <w:t>TPSP</w:t>
      </w:r>
      <w:r w:rsidR="00A2658D" w:rsidRPr="00A2658D">
        <w:rPr>
          <w:rFonts w:ascii="Arial" w:hAnsi="Arial" w:cs="Arial"/>
          <w:lang w:val="ru-RU"/>
        </w:rPr>
        <w:t>, между сторонами будет заключен отдельный письменный договор, определяющий условия такого покрытия.</w:t>
      </w:r>
    </w:p>
    <w:p w14:paraId="2C1E7B8C" w14:textId="39EBBD59" w:rsidR="00317F90" w:rsidRDefault="00317F90" w:rsidP="00A77E0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Arial" w:hAnsi="Arial" w:cs="Arial"/>
          <w:lang w:val="ru-RU"/>
        </w:rPr>
      </w:pPr>
      <w:r w:rsidRPr="00CE169C">
        <w:rPr>
          <w:rFonts w:ascii="Arial" w:hAnsi="Arial" w:cs="Arial"/>
          <w:szCs w:val="24"/>
          <w:lang w:val="ru-RU"/>
        </w:rPr>
        <w:t>Заявка заполняется консультантом добровольно. USAID</w:t>
      </w:r>
      <w:r w:rsidR="00A2658D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  <w:szCs w:val="24"/>
        </w:rPr>
        <w:t>TCA</w:t>
      </w:r>
      <w:r w:rsidRPr="00CE169C">
        <w:rPr>
          <w:rFonts w:ascii="Arial" w:hAnsi="Arial" w:cs="Arial"/>
          <w:szCs w:val="24"/>
          <w:lang w:val="ru-RU"/>
        </w:rPr>
        <w:t xml:space="preserve"> по своему усмотрению принимает решение в отношении включения или невключения консультанта в </w:t>
      </w:r>
      <w:r w:rsidR="00F27CAE" w:rsidRPr="00F27CAE">
        <w:rPr>
          <w:rFonts w:ascii="Arial" w:hAnsi="Arial" w:cs="Arial"/>
          <w:szCs w:val="24"/>
          <w:lang w:val="ru-RU"/>
        </w:rPr>
        <w:t>Инициатив</w:t>
      </w:r>
      <w:r w:rsidR="00F27CAE">
        <w:rPr>
          <w:rFonts w:ascii="Arial" w:hAnsi="Arial" w:cs="Arial"/>
          <w:szCs w:val="24"/>
          <w:lang w:val="ru-RU"/>
        </w:rPr>
        <w:t>у</w:t>
      </w:r>
      <w:r w:rsidR="00F27CAE" w:rsidRPr="00F27CAE">
        <w:rPr>
          <w:rFonts w:ascii="Arial" w:hAnsi="Arial" w:cs="Arial"/>
          <w:szCs w:val="24"/>
          <w:lang w:val="ru-RU"/>
        </w:rPr>
        <w:t xml:space="preserve"> </w:t>
      </w:r>
      <w:r w:rsidRPr="00CE169C">
        <w:rPr>
          <w:rFonts w:ascii="Arial" w:hAnsi="Arial" w:cs="Arial"/>
        </w:rPr>
        <w:t>TPSP</w:t>
      </w:r>
      <w:r w:rsidR="00A2658D" w:rsidRPr="00CE169C">
        <w:rPr>
          <w:rFonts w:ascii="Arial" w:hAnsi="Arial" w:cs="Arial"/>
          <w:lang w:val="ru-RU"/>
        </w:rPr>
        <w:t xml:space="preserve"> </w:t>
      </w:r>
      <w:r w:rsidR="00A2658D">
        <w:rPr>
          <w:rFonts w:ascii="Arial" w:hAnsi="Arial" w:cs="Arial"/>
          <w:lang w:val="ru-RU"/>
        </w:rPr>
        <w:t>и заключении с ним и экспортером трёхстороннего договора</w:t>
      </w:r>
      <w:r w:rsidRPr="00CE169C">
        <w:rPr>
          <w:rFonts w:ascii="Arial" w:hAnsi="Arial" w:cs="Arial"/>
          <w:lang w:val="ru-RU"/>
        </w:rPr>
        <w:t xml:space="preserve">. </w:t>
      </w:r>
      <w:r w:rsidRPr="00CE169C">
        <w:rPr>
          <w:rFonts w:ascii="Arial" w:hAnsi="Arial" w:cs="Arial"/>
          <w:szCs w:val="24"/>
          <w:lang w:val="ru-RU"/>
        </w:rPr>
        <w:t>USAID</w:t>
      </w:r>
      <w:r w:rsidR="00A2658D">
        <w:rPr>
          <w:rFonts w:ascii="Arial" w:hAnsi="Arial" w:cs="Arial"/>
          <w:szCs w:val="24"/>
          <w:lang w:val="ru-RU"/>
        </w:rPr>
        <w:t xml:space="preserve"> Т</w:t>
      </w:r>
      <w:r w:rsidR="00A2658D">
        <w:rPr>
          <w:rFonts w:ascii="Arial" w:hAnsi="Arial" w:cs="Arial"/>
          <w:szCs w:val="24"/>
        </w:rPr>
        <w:t>CA</w:t>
      </w:r>
      <w:r w:rsidRPr="00CE169C">
        <w:rPr>
          <w:rFonts w:ascii="Arial" w:hAnsi="Arial" w:cs="Arial"/>
          <w:szCs w:val="24"/>
          <w:lang w:val="ru-RU"/>
        </w:rPr>
        <w:t xml:space="preserve"> не гарантирует консультанту</w:t>
      </w:r>
      <w:r w:rsidR="00A2658D" w:rsidRPr="00CE169C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  <w:szCs w:val="24"/>
          <w:lang w:val="ru-RU"/>
        </w:rPr>
        <w:t>заключение с его участием трехстороннего договора</w:t>
      </w:r>
      <w:r w:rsidRPr="00CE169C">
        <w:rPr>
          <w:rFonts w:ascii="Arial" w:hAnsi="Arial" w:cs="Arial"/>
          <w:lang w:val="ru-RU"/>
        </w:rPr>
        <w:t>.</w:t>
      </w:r>
      <w:r w:rsidR="00A2658D">
        <w:rPr>
          <w:rFonts w:ascii="Arial" w:hAnsi="Arial" w:cs="Arial"/>
          <w:lang w:val="ru-RU"/>
        </w:rPr>
        <w:t xml:space="preserve"> </w:t>
      </w:r>
      <w:r w:rsidR="009D1E1B">
        <w:rPr>
          <w:rFonts w:ascii="Arial" w:hAnsi="Arial" w:cs="Arial"/>
          <w:lang w:val="ru-RU"/>
        </w:rPr>
        <w:t>Не осуществляется п</w:t>
      </w:r>
      <w:r w:rsidR="00A2658D">
        <w:rPr>
          <w:rFonts w:ascii="Arial" w:hAnsi="Arial" w:cs="Arial"/>
          <w:lang w:val="ru-RU"/>
        </w:rPr>
        <w:t xml:space="preserve">редоставление какой-либо оплаты без заключения договора с участием </w:t>
      </w:r>
      <w:r w:rsidR="00A2658D" w:rsidRPr="00001647">
        <w:rPr>
          <w:rFonts w:ascii="Arial" w:hAnsi="Arial" w:cs="Arial"/>
          <w:szCs w:val="24"/>
          <w:lang w:val="ru-RU"/>
        </w:rPr>
        <w:t>USAID</w:t>
      </w:r>
      <w:r w:rsidR="00A2658D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  <w:szCs w:val="24"/>
        </w:rPr>
        <w:t>TCA</w:t>
      </w:r>
      <w:r w:rsidR="00A2658D">
        <w:rPr>
          <w:rFonts w:ascii="Arial" w:hAnsi="Arial" w:cs="Arial"/>
          <w:szCs w:val="24"/>
          <w:lang w:val="ru-RU"/>
        </w:rPr>
        <w:t>.</w:t>
      </w:r>
      <w:r w:rsidR="00A2658D" w:rsidRPr="00A2658D">
        <w:rPr>
          <w:rFonts w:ascii="Arial" w:hAnsi="Arial" w:cs="Arial"/>
          <w:szCs w:val="24"/>
          <w:lang w:val="ru-RU"/>
        </w:rPr>
        <w:t xml:space="preserve"> </w:t>
      </w:r>
      <w:r w:rsidRPr="00CE169C">
        <w:rPr>
          <w:rFonts w:ascii="Arial" w:hAnsi="Arial" w:cs="Arial"/>
          <w:szCs w:val="24"/>
          <w:lang w:val="ru-RU"/>
        </w:rPr>
        <w:t xml:space="preserve">USAID </w:t>
      </w:r>
      <w:r w:rsidR="009D1E1B">
        <w:rPr>
          <w:rFonts w:ascii="Arial" w:hAnsi="Arial" w:cs="Arial"/>
          <w:szCs w:val="24"/>
        </w:rPr>
        <w:t>TCA</w:t>
      </w:r>
      <w:r w:rsidR="009D1E1B" w:rsidRPr="00CE169C">
        <w:rPr>
          <w:rFonts w:ascii="Arial" w:hAnsi="Arial" w:cs="Arial"/>
          <w:szCs w:val="24"/>
          <w:lang w:val="ru-RU"/>
        </w:rPr>
        <w:t xml:space="preserve"> </w:t>
      </w:r>
      <w:r w:rsidRPr="00CE169C">
        <w:rPr>
          <w:rFonts w:ascii="Arial" w:hAnsi="Arial" w:cs="Arial"/>
          <w:szCs w:val="24"/>
          <w:lang w:val="ru-RU"/>
        </w:rPr>
        <w:t xml:space="preserve">вправе отказать консультанту во включении в </w:t>
      </w:r>
      <w:r w:rsidR="00F27CAE" w:rsidRPr="00F27CAE">
        <w:rPr>
          <w:rFonts w:ascii="Arial" w:hAnsi="Arial" w:cs="Arial"/>
          <w:szCs w:val="24"/>
          <w:lang w:val="ru-RU"/>
        </w:rPr>
        <w:t>Инициатив</w:t>
      </w:r>
      <w:r w:rsidR="00F27CAE">
        <w:rPr>
          <w:rFonts w:ascii="Arial" w:hAnsi="Arial" w:cs="Arial"/>
          <w:szCs w:val="24"/>
          <w:lang w:val="ru-RU"/>
        </w:rPr>
        <w:t>у</w:t>
      </w:r>
      <w:r w:rsidR="00F27CAE" w:rsidRPr="00F27CAE">
        <w:rPr>
          <w:rFonts w:ascii="Arial" w:hAnsi="Arial" w:cs="Arial"/>
          <w:szCs w:val="24"/>
          <w:lang w:val="ru-RU"/>
        </w:rPr>
        <w:t xml:space="preserve"> </w:t>
      </w:r>
      <w:r w:rsidRPr="00CE169C">
        <w:rPr>
          <w:rFonts w:ascii="Arial" w:hAnsi="Arial" w:cs="Arial"/>
        </w:rPr>
        <w:t>TPSP</w:t>
      </w:r>
      <w:r w:rsidR="009D1E1B">
        <w:rPr>
          <w:rFonts w:ascii="Arial" w:hAnsi="Arial" w:cs="Arial"/>
          <w:lang w:val="ru-RU"/>
        </w:rPr>
        <w:t>, заключении договора и</w:t>
      </w:r>
      <w:r w:rsidRPr="00CE169C">
        <w:rPr>
          <w:rFonts w:ascii="Arial" w:hAnsi="Arial" w:cs="Arial"/>
          <w:lang w:val="ru-RU"/>
        </w:rPr>
        <w:t xml:space="preserve"> и предоставлении запрашиваемой экспортером</w:t>
      </w:r>
      <w:r w:rsidR="009D1E1B">
        <w:rPr>
          <w:rFonts w:ascii="Arial" w:hAnsi="Arial" w:cs="Arial"/>
          <w:lang w:val="ru-RU"/>
        </w:rPr>
        <w:t>/консультантом</w:t>
      </w:r>
      <w:r w:rsidRPr="00CE169C">
        <w:rPr>
          <w:rFonts w:ascii="Arial" w:hAnsi="Arial" w:cs="Arial"/>
          <w:lang w:val="ru-RU"/>
        </w:rPr>
        <w:t xml:space="preserve"> помощи.</w:t>
      </w:r>
      <w:r w:rsidR="00182E6D" w:rsidRPr="00CE169C">
        <w:rPr>
          <w:rFonts w:ascii="Arial" w:hAnsi="Arial" w:cs="Arial"/>
          <w:lang w:val="ru-RU"/>
        </w:rPr>
        <w:t xml:space="preserve"> </w:t>
      </w:r>
    </w:p>
    <w:p w14:paraId="0A23705C" w14:textId="0A46F864" w:rsidR="00A2658D" w:rsidRPr="00CE169C" w:rsidRDefault="00F27CAE" w:rsidP="00CE169C">
      <w:pPr>
        <w:pStyle w:val="ListParagraph"/>
        <w:numPr>
          <w:ilvl w:val="0"/>
          <w:numId w:val="42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F27CAE"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а</w:t>
      </w:r>
      <w:r w:rsidRPr="00F27CAE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  <w:lang w:val="ru-RU"/>
        </w:rPr>
        <w:t xml:space="preserve">TPSP будет реализовываться с мая 2022 года по сентябрь 2025 года. USAID TCA оставляет за собой право изменить условия </w:t>
      </w:r>
      <w:r w:rsidRPr="00F27CAE"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ы</w:t>
      </w:r>
      <w:r w:rsidRPr="00F27CAE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  <w:lang w:val="ru-RU"/>
        </w:rPr>
        <w:t xml:space="preserve">TPSP, а также досрочно прекратить реализацию </w:t>
      </w:r>
      <w:r w:rsidRPr="00F27CAE">
        <w:rPr>
          <w:rFonts w:ascii="Arial" w:hAnsi="Arial" w:cs="Arial"/>
          <w:szCs w:val="24"/>
          <w:lang w:val="ru-RU"/>
        </w:rPr>
        <w:t>Инициатив</w:t>
      </w:r>
      <w:r>
        <w:rPr>
          <w:rFonts w:ascii="Arial" w:hAnsi="Arial" w:cs="Arial"/>
          <w:szCs w:val="24"/>
          <w:lang w:val="ru-RU"/>
        </w:rPr>
        <w:t>ы</w:t>
      </w:r>
      <w:r w:rsidRPr="00F27CAE">
        <w:rPr>
          <w:rFonts w:ascii="Arial" w:hAnsi="Arial" w:cs="Arial"/>
          <w:szCs w:val="24"/>
          <w:lang w:val="ru-RU"/>
        </w:rPr>
        <w:t xml:space="preserve"> </w:t>
      </w:r>
      <w:r w:rsidR="00A2658D">
        <w:rPr>
          <w:rFonts w:ascii="Arial" w:hAnsi="Arial" w:cs="Arial"/>
        </w:rPr>
        <w:t>TPSP</w:t>
      </w:r>
      <w:r w:rsidR="00A2658D">
        <w:rPr>
          <w:rFonts w:ascii="Arial" w:hAnsi="Arial" w:cs="Arial"/>
          <w:lang w:val="ru-RU"/>
        </w:rPr>
        <w:t xml:space="preserve"> при достижении намеченных целей или возникновении иных обстоятельств. Консультант также может быть досрочно исключен из участия в </w:t>
      </w:r>
      <w:r w:rsidRPr="00F27CAE">
        <w:rPr>
          <w:rFonts w:ascii="Arial" w:hAnsi="Arial" w:cs="Arial"/>
          <w:szCs w:val="24"/>
          <w:lang w:val="ru-RU"/>
        </w:rPr>
        <w:t xml:space="preserve">Инициативе </w:t>
      </w:r>
      <w:r w:rsidR="00A2658D">
        <w:rPr>
          <w:rFonts w:ascii="Arial" w:hAnsi="Arial" w:cs="Arial"/>
          <w:lang w:val="ru-RU"/>
        </w:rPr>
        <w:t>TPSP в случае выявления фактов предоставления недостоверных сведений, несоответствия критериям программы и в иных случаях по решению USAID TCA.</w:t>
      </w:r>
    </w:p>
    <w:p w14:paraId="00C9A853" w14:textId="77777777" w:rsidR="00317F90" w:rsidRPr="00A2658D" w:rsidRDefault="00317F90" w:rsidP="00A77E03">
      <w:pPr>
        <w:spacing w:line="240" w:lineRule="auto"/>
        <w:jc w:val="center"/>
        <w:rPr>
          <w:rFonts w:ascii="Arial" w:hAnsi="Arial" w:cs="Arial"/>
          <w:b/>
          <w:sz w:val="28"/>
          <w:szCs w:val="28"/>
          <w:lang w:val="ru-RU"/>
        </w:rPr>
      </w:pPr>
    </w:p>
    <w:tbl>
      <w:tblPr>
        <w:tblW w:w="999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9A0AC4" w:rsidRPr="00F27CAE" w14:paraId="3044046F" w14:textId="77777777" w:rsidTr="00546B2A">
        <w:trPr>
          <w:trHeight w:val="43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D1DEE18" w14:textId="679BF458" w:rsidR="009A0AC4" w:rsidRPr="0051281B" w:rsidRDefault="0051281B" w:rsidP="00A77E03">
            <w:pPr>
              <w:spacing w:after="0" w:line="240" w:lineRule="auto"/>
              <w:rPr>
                <w:rFonts w:ascii="Arial" w:hAnsi="Arial" w:cs="Arial"/>
                <w:b/>
                <w:sz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lang w:val="ru-RU"/>
              </w:rPr>
              <w:t xml:space="preserve">Раздел </w:t>
            </w:r>
            <w:r w:rsidRPr="003E3CE5">
              <w:rPr>
                <w:rFonts w:ascii="Arial" w:hAnsi="Arial" w:cs="Arial"/>
                <w:b/>
                <w:sz w:val="24"/>
                <w:lang w:val="ru-RU"/>
              </w:rPr>
              <w:t xml:space="preserve">1. </w:t>
            </w:r>
            <w:r w:rsidR="00A91B18">
              <w:rPr>
                <w:rFonts w:ascii="Arial" w:hAnsi="Arial" w:cs="Arial"/>
                <w:b/>
                <w:sz w:val="24"/>
                <w:lang w:val="ru-RU"/>
              </w:rPr>
              <w:t xml:space="preserve">Сведения </w:t>
            </w:r>
            <w:r w:rsidR="00B1324D">
              <w:rPr>
                <w:rFonts w:ascii="Arial" w:hAnsi="Arial" w:cs="Arial"/>
                <w:b/>
                <w:sz w:val="24"/>
                <w:lang w:val="ru-RU"/>
              </w:rPr>
              <w:t xml:space="preserve">об </w:t>
            </w:r>
            <w:r w:rsidR="00B1324D" w:rsidRPr="00F737FF">
              <w:rPr>
                <w:rFonts w:ascii="Arial" w:hAnsi="Arial" w:cs="Arial"/>
                <w:b/>
                <w:sz w:val="24"/>
                <w:u w:val="single"/>
                <w:lang w:val="ru-RU"/>
              </w:rPr>
              <w:t>организации</w:t>
            </w:r>
            <w:r w:rsidR="00B1324D">
              <w:rPr>
                <w:rFonts w:ascii="Arial" w:hAnsi="Arial" w:cs="Arial"/>
                <w:b/>
                <w:sz w:val="24"/>
                <w:lang w:val="ru-RU"/>
              </w:rPr>
              <w:t xml:space="preserve"> </w:t>
            </w:r>
            <w:r w:rsidR="00A91B18">
              <w:rPr>
                <w:rFonts w:ascii="Arial" w:hAnsi="Arial" w:cs="Arial"/>
                <w:b/>
                <w:sz w:val="24"/>
                <w:lang w:val="ru-RU"/>
              </w:rPr>
              <w:t xml:space="preserve">или </w:t>
            </w:r>
            <w:r w:rsidR="00A91B18" w:rsidRPr="00F737FF">
              <w:rPr>
                <w:rFonts w:ascii="Arial" w:hAnsi="Arial" w:cs="Arial"/>
                <w:b/>
                <w:sz w:val="24"/>
                <w:u w:val="single"/>
                <w:lang w:val="ru-RU"/>
              </w:rPr>
              <w:t>индивидуальном консультанте</w:t>
            </w:r>
            <w:r w:rsidR="00A91B18">
              <w:rPr>
                <w:rFonts w:ascii="Arial" w:hAnsi="Arial" w:cs="Arial"/>
                <w:b/>
                <w:sz w:val="24"/>
                <w:lang w:val="ru-RU"/>
              </w:rPr>
              <w:t xml:space="preserve"> </w:t>
            </w:r>
          </w:p>
        </w:tc>
      </w:tr>
      <w:tr w:rsidR="009A0AC4" w:rsidRPr="00F27CAE" w14:paraId="230D8491" w14:textId="77777777" w:rsidTr="00546B2A">
        <w:tc>
          <w:tcPr>
            <w:tcW w:w="9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DD7759" w14:textId="77777777" w:rsidR="00332839" w:rsidRPr="003E3CE5" w:rsidRDefault="00332839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17A166C9" w14:textId="2D4FBEF2" w:rsidR="00317F90" w:rsidRPr="00506653" w:rsidRDefault="00332839" w:rsidP="00A77E03">
            <w:pPr>
              <w:spacing w:after="0" w:line="240" w:lineRule="auto"/>
              <w:rPr>
                <w:rFonts w:ascii="Arial" w:hAnsi="Arial" w:cs="Arial"/>
                <w:lang w:val="ru-RU"/>
              </w:rPr>
            </w:pPr>
            <w:r w:rsidRPr="003E3CE5">
              <w:rPr>
                <w:rFonts w:ascii="Arial" w:hAnsi="Arial" w:cs="Arial"/>
                <w:sz w:val="24"/>
                <w:lang w:val="ru-RU"/>
              </w:rPr>
              <w:t xml:space="preserve">1.1. </w:t>
            </w:r>
            <w:r w:rsidR="00317F90" w:rsidRPr="00506653">
              <w:rPr>
                <w:rFonts w:ascii="Arial" w:hAnsi="Arial" w:cs="Arial"/>
                <w:lang w:val="ru-RU"/>
              </w:rPr>
              <w:t xml:space="preserve">Зарегистрированное название </w:t>
            </w:r>
            <w:r w:rsidR="00317F90">
              <w:rPr>
                <w:rFonts w:ascii="Arial" w:hAnsi="Arial" w:cs="Arial"/>
                <w:lang w:val="ru-RU"/>
              </w:rPr>
              <w:t>компании (для юридических лиц – полное и сокращенное юридическое наименование согласно учредительным документам, включая организационно-правовую форму (ТОО, АО, ООО и т.д.- с расшифровкой аббревиатуры), для ИП – полные фамилия, имя, отчество</w:t>
            </w:r>
            <w:r w:rsidR="00AD2A7F">
              <w:rPr>
                <w:rFonts w:ascii="Arial" w:hAnsi="Arial" w:cs="Arial"/>
                <w:lang w:val="ru-RU"/>
              </w:rPr>
              <w:t xml:space="preserve"> согласно документам, удостоверяющим личность</w:t>
            </w:r>
            <w:r w:rsidR="00317F90">
              <w:rPr>
                <w:rFonts w:ascii="Arial" w:hAnsi="Arial" w:cs="Arial"/>
                <w:lang w:val="ru-RU"/>
              </w:rPr>
              <w:t>, а также уникальное название ИП, если применимо)</w:t>
            </w:r>
            <w:r w:rsidR="00317F90" w:rsidRPr="00506653">
              <w:rPr>
                <w:rFonts w:ascii="Arial" w:hAnsi="Arial" w:cs="Arial"/>
                <w:lang w:val="ru-RU"/>
              </w:rPr>
              <w:t>:</w:t>
            </w:r>
          </w:p>
          <w:p w14:paraId="40BBF9EA" w14:textId="7EE8DDDD" w:rsidR="009A0AC4" w:rsidRDefault="009A0AC4" w:rsidP="00A77E03">
            <w:pPr>
              <w:spacing w:after="0" w:line="240" w:lineRule="auto"/>
              <w:rPr>
                <w:rFonts w:ascii="Arial" w:hAnsi="Arial" w:cs="Arial"/>
                <w:sz w:val="24"/>
                <w:lang w:val="ru-RU"/>
              </w:rPr>
            </w:pPr>
          </w:p>
          <w:p w14:paraId="410095FD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 xml:space="preserve">Полное юридическое наименование (или ФИО для ИП): </w:t>
            </w:r>
          </w:p>
          <w:p w14:paraId="4E86E4DC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Сокращенное юридическое наименование:</w:t>
            </w:r>
          </w:p>
          <w:p w14:paraId="066F55F6" w14:textId="77777777" w:rsidR="009A0AC4" w:rsidRPr="005F63D3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78416A92" w14:textId="469466D0" w:rsidR="009A0AC4" w:rsidRDefault="00332839" w:rsidP="00A77E03">
            <w:pPr>
              <w:spacing w:after="0" w:line="240" w:lineRule="auto"/>
              <w:rPr>
                <w:rFonts w:ascii="Arial" w:hAnsi="Arial" w:cs="Arial"/>
                <w:sz w:val="24"/>
                <w:lang w:val="ru-RU"/>
              </w:rPr>
            </w:pPr>
            <w:r w:rsidRPr="00AA1375">
              <w:rPr>
                <w:rFonts w:ascii="Arial" w:hAnsi="Arial" w:cs="Arial"/>
                <w:sz w:val="24"/>
                <w:lang w:val="ru-RU"/>
              </w:rPr>
              <w:lastRenderedPageBreak/>
              <w:t>1.</w:t>
            </w:r>
            <w:r w:rsidR="009A0AC4" w:rsidRPr="00AA1375">
              <w:rPr>
                <w:rFonts w:ascii="Arial" w:hAnsi="Arial" w:cs="Arial"/>
                <w:sz w:val="24"/>
                <w:lang w:val="ru-RU"/>
              </w:rPr>
              <w:t>2.</w:t>
            </w:r>
            <w:r w:rsidRPr="00AA137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531742">
              <w:rPr>
                <w:rFonts w:ascii="Arial" w:hAnsi="Arial" w:cs="Arial"/>
                <w:sz w:val="24"/>
                <w:lang w:val="ru-RU"/>
              </w:rPr>
              <w:t>А</w:t>
            </w:r>
            <w:r w:rsidR="003E3CE5">
              <w:rPr>
                <w:rFonts w:ascii="Arial" w:hAnsi="Arial" w:cs="Arial"/>
                <w:sz w:val="24"/>
                <w:lang w:val="ru-RU"/>
              </w:rPr>
              <w:t>дрес</w:t>
            </w:r>
            <w:r w:rsidR="00531742">
              <w:rPr>
                <w:rFonts w:ascii="Arial" w:hAnsi="Arial" w:cs="Arial"/>
                <w:sz w:val="24"/>
                <w:lang w:val="ru-RU"/>
              </w:rPr>
              <w:t xml:space="preserve"> (юридический адрес)</w:t>
            </w:r>
            <w:r w:rsidR="00AD0F2C">
              <w:rPr>
                <w:rFonts w:ascii="Arial" w:hAnsi="Arial" w:cs="Arial"/>
                <w:sz w:val="24"/>
                <w:lang w:val="ru-RU"/>
              </w:rPr>
              <w:t>: _____</w:t>
            </w:r>
            <w:r w:rsidR="00F61912">
              <w:rPr>
                <w:rFonts w:ascii="Arial" w:hAnsi="Arial" w:cs="Arial"/>
                <w:sz w:val="24"/>
                <w:lang w:val="ru-RU"/>
              </w:rPr>
              <w:t>__________________</w:t>
            </w:r>
            <w:r w:rsidR="00AD0F2C">
              <w:rPr>
                <w:rFonts w:ascii="Arial" w:hAnsi="Arial" w:cs="Arial"/>
                <w:sz w:val="24"/>
                <w:lang w:val="ru-RU"/>
              </w:rPr>
              <w:t>____________________</w:t>
            </w:r>
            <w:r w:rsidR="00531742">
              <w:rPr>
                <w:rFonts w:ascii="Arial" w:hAnsi="Arial" w:cs="Arial"/>
                <w:sz w:val="24"/>
                <w:lang w:val="ru-RU"/>
              </w:rPr>
              <w:t>_</w:t>
            </w:r>
          </w:p>
          <w:p w14:paraId="784BBDDC" w14:textId="379B4748" w:rsidR="00AD0F2C" w:rsidRPr="00AA1375" w:rsidRDefault="00AD0F2C" w:rsidP="00A77E03">
            <w:pPr>
              <w:spacing w:after="0" w:line="240" w:lineRule="auto"/>
              <w:rPr>
                <w:rFonts w:ascii="Arial" w:hAnsi="Arial" w:cs="Arial"/>
                <w:color w:val="888888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____________________________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  <w:r>
              <w:rPr>
                <w:rFonts w:ascii="Arial" w:hAnsi="Arial" w:cs="Arial"/>
                <w:sz w:val="24"/>
                <w:lang w:val="ru-RU"/>
              </w:rPr>
              <w:t>__</w:t>
            </w:r>
          </w:p>
          <w:p w14:paraId="00A269B0" w14:textId="77777777" w:rsidR="009A0AC4" w:rsidRPr="00AA1375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4E69699E" w14:textId="6B3E87FF" w:rsidR="00F61912" w:rsidRPr="00506653" w:rsidRDefault="00332839" w:rsidP="00A77E03">
            <w:pPr>
              <w:pBdr>
                <w:bottom w:val="single" w:sz="4" w:space="1" w:color="auto"/>
              </w:pBdr>
              <w:spacing w:after="0" w:line="240" w:lineRule="auto"/>
              <w:rPr>
                <w:rFonts w:ascii="Arial" w:hAnsi="Arial" w:cs="Arial"/>
                <w:lang w:val="ru-RU"/>
              </w:rPr>
            </w:pPr>
            <w:r w:rsidRPr="003E3CE5">
              <w:rPr>
                <w:rFonts w:ascii="Arial" w:hAnsi="Arial" w:cs="Arial"/>
                <w:sz w:val="24"/>
                <w:lang w:val="ru-RU"/>
              </w:rPr>
              <w:t>1.</w:t>
            </w:r>
            <w:r w:rsidR="009A0AC4" w:rsidRPr="003E3CE5">
              <w:rPr>
                <w:rFonts w:ascii="Arial" w:hAnsi="Arial" w:cs="Arial"/>
                <w:sz w:val="24"/>
                <w:lang w:val="ru-RU"/>
              </w:rPr>
              <w:t>3.</w:t>
            </w:r>
            <w:r w:rsidRPr="003E3CE5">
              <w:rPr>
                <w:rFonts w:ascii="Arial" w:hAnsi="Arial" w:cs="Arial"/>
                <w:sz w:val="24"/>
                <w:lang w:val="ru-RU"/>
              </w:rPr>
              <w:t xml:space="preserve"> </w:t>
            </w:r>
            <w:bookmarkStart w:id="3" w:name="_Hlk103979095"/>
            <w:r w:rsidR="00F61912" w:rsidRPr="00506653">
              <w:rPr>
                <w:rFonts w:ascii="Arial" w:hAnsi="Arial" w:cs="Arial"/>
                <w:lang w:val="ru-RU"/>
              </w:rPr>
              <w:t xml:space="preserve">Регистрационный номер </w:t>
            </w:r>
            <w:r w:rsidR="00F61912">
              <w:rPr>
                <w:rFonts w:ascii="Arial" w:hAnsi="Arial" w:cs="Arial"/>
                <w:lang w:val="ru-RU"/>
              </w:rPr>
              <w:t>консультанта</w:t>
            </w:r>
            <w:r w:rsidR="00F61912" w:rsidRPr="00506653">
              <w:rPr>
                <w:rFonts w:ascii="Arial" w:hAnsi="Arial" w:cs="Arial"/>
                <w:lang w:val="ru-RU"/>
              </w:rPr>
              <w:t xml:space="preserve"> (</w:t>
            </w:r>
            <w:r w:rsidR="00F61912">
              <w:rPr>
                <w:rFonts w:ascii="Arial" w:hAnsi="Arial" w:cs="Arial"/>
                <w:lang w:val="ru-RU"/>
              </w:rPr>
              <w:t xml:space="preserve">БИН, налоговый номер, номер государственной регистрации, </w:t>
            </w:r>
            <w:r w:rsidR="00F61912" w:rsidRPr="00506653">
              <w:rPr>
                <w:rFonts w:ascii="Arial" w:hAnsi="Arial" w:cs="Arial"/>
                <w:lang w:val="ru-RU"/>
              </w:rPr>
              <w:t>или любой другой идентификационный номер</w:t>
            </w:r>
            <w:r w:rsidR="00F61912">
              <w:rPr>
                <w:rFonts w:ascii="Arial" w:hAnsi="Arial" w:cs="Arial"/>
                <w:lang w:val="ru-RU"/>
              </w:rPr>
              <w:t>, присвоенный государством консультанту</w:t>
            </w:r>
            <w:r w:rsidR="00F61912" w:rsidRPr="00506653">
              <w:rPr>
                <w:rFonts w:ascii="Arial" w:hAnsi="Arial" w:cs="Arial"/>
                <w:lang w:val="ru-RU"/>
              </w:rPr>
              <w:t>):</w:t>
            </w:r>
          </w:p>
          <w:p w14:paraId="3D05AE69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</w:p>
          <w:p w14:paraId="1E00CE15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Номер (если применимо) первичной государственной регистрации юридического лица:</w:t>
            </w:r>
          </w:p>
          <w:p w14:paraId="1FEED09A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Действующий идентификационный номер (БИН, ИИН, РНН или иной):</w:t>
            </w:r>
          </w:p>
          <w:p w14:paraId="27C556AC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Номер и дата государственной регистрации ИП:</w:t>
            </w:r>
          </w:p>
          <w:p w14:paraId="589ADD33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Номер и дата, вид деятельности лицензии/разрешения/уведомления (если применимо):</w:t>
            </w:r>
          </w:p>
          <w:p w14:paraId="4824C9C4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Номер и дата документа, удостоверяющего личность (для ИП):</w:t>
            </w:r>
          </w:p>
          <w:p w14:paraId="465D2EAF" w14:textId="77777777" w:rsidR="00F61912" w:rsidRDefault="00F61912" w:rsidP="00A77E03">
            <w:pPr>
              <w:spacing w:line="240" w:lineRule="auto"/>
              <w:ind w:firstLine="360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Дата рождения (для ИП):</w:t>
            </w:r>
          </w:p>
          <w:bookmarkEnd w:id="3"/>
          <w:p w14:paraId="0585B107" w14:textId="77777777" w:rsidR="009A0AC4" w:rsidRPr="003E3CE5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74E502AD" w14:textId="7A060CA8" w:rsidR="000F48B8" w:rsidRPr="003E3CE5" w:rsidRDefault="000F48B8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3E3CE5">
              <w:rPr>
                <w:rFonts w:ascii="Arial" w:hAnsi="Arial" w:cs="Arial"/>
                <w:sz w:val="24"/>
                <w:lang w:val="ru-RU"/>
              </w:rPr>
              <w:t xml:space="preserve">1.4. </w:t>
            </w:r>
            <w:r w:rsidR="003E3CE5">
              <w:rPr>
                <w:rFonts w:ascii="Arial" w:hAnsi="Arial" w:cs="Arial"/>
                <w:sz w:val="24"/>
                <w:lang w:val="ru-RU"/>
              </w:rPr>
              <w:t>Предоставьте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 xml:space="preserve"> сведения о сертификации</w:t>
            </w:r>
            <w:r w:rsidR="00AD2A7F">
              <w:rPr>
                <w:rFonts w:ascii="Arial" w:hAnsi="Arial" w:cs="Arial"/>
                <w:sz w:val="24"/>
                <w:lang w:val="ru-RU"/>
              </w:rPr>
              <w:t>, аккредитации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D2A7F">
              <w:rPr>
                <w:rFonts w:ascii="Arial" w:hAnsi="Arial" w:cs="Arial"/>
                <w:sz w:val="24"/>
                <w:lang w:val="ru-RU"/>
              </w:rPr>
              <w:t xml:space="preserve">и иных официальных подтверждениях </w:t>
            </w:r>
            <w:r w:rsidR="003E3CE5">
              <w:rPr>
                <w:rFonts w:ascii="Arial" w:hAnsi="Arial" w:cs="Arial"/>
                <w:sz w:val="24"/>
                <w:lang w:val="ru-RU"/>
              </w:rPr>
              <w:t xml:space="preserve">предоставляемых </w:t>
            </w:r>
            <w:r w:rsidR="002A5A18">
              <w:rPr>
                <w:rFonts w:ascii="Arial" w:hAnsi="Arial" w:cs="Arial"/>
                <w:sz w:val="24"/>
                <w:lang w:val="ru-RU"/>
              </w:rPr>
              <w:t>В</w:t>
            </w:r>
            <w:r w:rsidR="003E3CE5">
              <w:rPr>
                <w:rFonts w:ascii="Arial" w:hAnsi="Arial" w:cs="Arial"/>
                <w:sz w:val="24"/>
                <w:lang w:val="ru-RU"/>
              </w:rPr>
              <w:t>ами услуг</w:t>
            </w:r>
            <w:r w:rsidR="00AD0F2C">
              <w:rPr>
                <w:rFonts w:ascii="Arial" w:hAnsi="Arial" w:cs="Arial"/>
                <w:sz w:val="24"/>
                <w:lang w:val="ru-RU"/>
              </w:rPr>
              <w:t xml:space="preserve"> (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>если таков</w:t>
            </w:r>
            <w:r w:rsidR="00AD2A7F">
              <w:rPr>
                <w:rFonts w:ascii="Arial" w:hAnsi="Arial" w:cs="Arial"/>
                <w:sz w:val="24"/>
                <w:lang w:val="ru-RU"/>
              </w:rPr>
              <w:t>ые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 xml:space="preserve"> име</w:t>
            </w:r>
            <w:r w:rsidR="00AD2A7F">
              <w:rPr>
                <w:rFonts w:ascii="Arial" w:hAnsi="Arial" w:cs="Arial"/>
                <w:sz w:val="24"/>
                <w:lang w:val="ru-RU"/>
              </w:rPr>
              <w:t>е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>тся</w:t>
            </w:r>
            <w:r w:rsidR="00AD0F2C">
              <w:rPr>
                <w:rFonts w:ascii="Arial" w:hAnsi="Arial" w:cs="Arial"/>
                <w:sz w:val="24"/>
                <w:lang w:val="ru-RU"/>
              </w:rPr>
              <w:t>)</w:t>
            </w:r>
            <w:r w:rsidRPr="003E3CE5">
              <w:rPr>
                <w:rFonts w:ascii="Arial" w:hAnsi="Arial" w:cs="Arial"/>
                <w:sz w:val="24"/>
                <w:lang w:val="ru-RU"/>
              </w:rPr>
              <w:t>:</w:t>
            </w:r>
            <w:r w:rsidR="00AD0F2C">
              <w:rPr>
                <w:rFonts w:ascii="Arial" w:hAnsi="Arial" w:cs="Arial"/>
                <w:sz w:val="24"/>
                <w:lang w:val="ru-RU"/>
              </w:rPr>
              <w:t xml:space="preserve"> _____________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  <w:r w:rsidR="00AD0F2C">
              <w:rPr>
                <w:rFonts w:ascii="Arial" w:hAnsi="Arial" w:cs="Arial"/>
                <w:sz w:val="24"/>
                <w:lang w:val="ru-RU"/>
              </w:rPr>
              <w:t>_</w:t>
            </w:r>
            <w:r w:rsidR="00AD2A7F">
              <w:rPr>
                <w:rFonts w:ascii="Arial" w:hAnsi="Arial" w:cs="Arial"/>
                <w:sz w:val="24"/>
                <w:lang w:val="ru-RU"/>
              </w:rPr>
              <w:t>________________</w:t>
            </w:r>
            <w:r w:rsidR="00AD0F2C">
              <w:rPr>
                <w:rFonts w:ascii="Arial" w:hAnsi="Arial" w:cs="Arial"/>
                <w:sz w:val="24"/>
                <w:lang w:val="ru-RU"/>
              </w:rPr>
              <w:t xml:space="preserve"> </w:t>
            </w:r>
          </w:p>
          <w:p w14:paraId="10A49C57" w14:textId="77777777" w:rsidR="000F48B8" w:rsidRPr="003E3CE5" w:rsidRDefault="000F48B8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160E61E4" w14:textId="72CB42E2" w:rsidR="009A0AC4" w:rsidRPr="00AD0F2C" w:rsidRDefault="00332839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546B2A">
              <w:rPr>
                <w:rFonts w:ascii="Arial" w:hAnsi="Arial" w:cs="Arial"/>
                <w:sz w:val="24"/>
                <w:lang w:val="ru-RU"/>
              </w:rPr>
              <w:t>1.</w:t>
            </w:r>
            <w:r w:rsidR="000F48B8" w:rsidRPr="00546B2A">
              <w:rPr>
                <w:rFonts w:ascii="Arial" w:hAnsi="Arial" w:cs="Arial"/>
                <w:sz w:val="24"/>
                <w:lang w:val="ru-RU"/>
              </w:rPr>
              <w:t>5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.</w:t>
            </w:r>
            <w:r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>Телефон</w:t>
            </w:r>
            <w:r w:rsidR="003E3CE5" w:rsidRPr="00546B2A">
              <w:rPr>
                <w:rFonts w:ascii="Arial" w:hAnsi="Arial" w:cs="Arial"/>
                <w:sz w:val="24"/>
                <w:lang w:val="ru-RU"/>
              </w:rPr>
              <w:t>/</w:t>
            </w:r>
            <w:r w:rsidR="003E3CE5">
              <w:rPr>
                <w:rFonts w:ascii="Arial" w:hAnsi="Arial" w:cs="Arial"/>
                <w:sz w:val="24"/>
                <w:lang w:val="ru-RU"/>
              </w:rPr>
              <w:t>мобильный</w:t>
            </w:r>
            <w:r w:rsidR="003E3CE5"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3E3CE5" w:rsidRPr="003E3CE5">
              <w:rPr>
                <w:rFonts w:ascii="Arial" w:hAnsi="Arial" w:cs="Arial"/>
                <w:sz w:val="24"/>
                <w:lang w:val="ru-RU"/>
              </w:rPr>
              <w:t>телефон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 xml:space="preserve">: </w:t>
            </w:r>
            <w:r w:rsidR="00AD0F2C">
              <w:rPr>
                <w:rFonts w:ascii="Arial" w:hAnsi="Arial" w:cs="Arial"/>
                <w:sz w:val="24"/>
                <w:lang w:val="ru-RU"/>
              </w:rPr>
              <w:t>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</w:p>
          <w:p w14:paraId="40CE28B7" w14:textId="77777777" w:rsidR="009A0AC4" w:rsidRPr="00546B2A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3FFCD9DC" w14:textId="0025D1D5" w:rsidR="009A0AC4" w:rsidRPr="00AD0F2C" w:rsidRDefault="00332839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546B2A">
              <w:rPr>
                <w:rFonts w:ascii="Arial" w:hAnsi="Arial" w:cs="Arial"/>
                <w:sz w:val="24"/>
                <w:lang w:val="ru-RU"/>
              </w:rPr>
              <w:t>1.</w:t>
            </w:r>
            <w:r w:rsidR="000F48B8" w:rsidRPr="00546B2A">
              <w:rPr>
                <w:rFonts w:ascii="Arial" w:hAnsi="Arial" w:cs="Arial"/>
                <w:sz w:val="24"/>
                <w:lang w:val="ru-RU"/>
              </w:rPr>
              <w:t>6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.</w:t>
            </w:r>
            <w:r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9A0AC4" w:rsidRPr="0031205B">
              <w:rPr>
                <w:rFonts w:ascii="Arial" w:hAnsi="Arial" w:cs="Arial"/>
                <w:sz w:val="24"/>
              </w:rPr>
              <w:t>E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-</w:t>
            </w:r>
            <w:r w:rsidR="009A0AC4" w:rsidRPr="0031205B">
              <w:rPr>
                <w:rFonts w:ascii="Arial" w:hAnsi="Arial" w:cs="Arial"/>
                <w:sz w:val="24"/>
              </w:rPr>
              <w:t>mail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:</w:t>
            </w:r>
            <w:r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D0F2C">
              <w:rPr>
                <w:rFonts w:ascii="Arial" w:hAnsi="Arial" w:cs="Arial"/>
                <w:sz w:val="24"/>
                <w:lang w:val="ru-RU"/>
              </w:rPr>
              <w:t>____________________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</w:p>
          <w:p w14:paraId="623E9D8B" w14:textId="77777777" w:rsidR="009A0AC4" w:rsidRPr="00546B2A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172EC86C" w14:textId="11AB7C30" w:rsidR="009A0AC4" w:rsidRPr="00AA1375" w:rsidRDefault="00332839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AA1375">
              <w:rPr>
                <w:rFonts w:ascii="Arial" w:hAnsi="Arial" w:cs="Arial"/>
                <w:sz w:val="24"/>
                <w:lang w:val="ru-RU"/>
              </w:rPr>
              <w:t>1.</w:t>
            </w:r>
            <w:r w:rsidR="000F48B8" w:rsidRPr="00AA1375">
              <w:rPr>
                <w:rFonts w:ascii="Arial" w:hAnsi="Arial" w:cs="Arial"/>
                <w:sz w:val="24"/>
                <w:lang w:val="ru-RU"/>
              </w:rPr>
              <w:t>7</w:t>
            </w:r>
            <w:r w:rsidR="009A0AC4" w:rsidRPr="00AA1375">
              <w:rPr>
                <w:rFonts w:ascii="Arial" w:hAnsi="Arial" w:cs="Arial"/>
                <w:sz w:val="24"/>
                <w:lang w:val="ru-RU"/>
              </w:rPr>
              <w:t>.</w:t>
            </w:r>
            <w:r w:rsidRPr="00AA137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A1375">
              <w:rPr>
                <w:rFonts w:ascii="Arial" w:hAnsi="Arial" w:cs="Arial"/>
                <w:sz w:val="24"/>
                <w:lang w:val="ru-RU"/>
              </w:rPr>
              <w:t>Веб-сайт</w:t>
            </w:r>
            <w:r w:rsidR="009A0AC4" w:rsidRPr="00AA1375">
              <w:rPr>
                <w:rFonts w:ascii="Arial" w:hAnsi="Arial" w:cs="Arial"/>
                <w:sz w:val="24"/>
                <w:lang w:val="ru-RU"/>
              </w:rPr>
              <w:t xml:space="preserve"> (</w:t>
            </w:r>
            <w:r w:rsidR="00AA1375">
              <w:rPr>
                <w:rFonts w:ascii="Arial" w:hAnsi="Arial" w:cs="Arial"/>
                <w:sz w:val="24"/>
                <w:lang w:val="ru-RU"/>
              </w:rPr>
              <w:t>если имеется</w:t>
            </w:r>
            <w:r w:rsidR="009A0AC4" w:rsidRPr="00AA1375">
              <w:rPr>
                <w:rFonts w:ascii="Arial" w:hAnsi="Arial" w:cs="Arial"/>
                <w:sz w:val="24"/>
                <w:lang w:val="ru-RU"/>
              </w:rPr>
              <w:t>):</w:t>
            </w:r>
            <w:r w:rsidRPr="00AA137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D0F2C">
              <w:rPr>
                <w:rFonts w:ascii="Arial" w:hAnsi="Arial" w:cs="Arial"/>
                <w:sz w:val="24"/>
                <w:lang w:val="ru-RU"/>
              </w:rPr>
              <w:t>____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</w:p>
          <w:p w14:paraId="78CB926D" w14:textId="77777777" w:rsidR="009A0AC4" w:rsidRPr="00AA1375" w:rsidRDefault="009A0AC4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34BD4C78" w14:textId="79443C90" w:rsidR="009A0AC4" w:rsidRPr="00AD0F2C" w:rsidRDefault="00332839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546B2A">
              <w:rPr>
                <w:rFonts w:ascii="Arial" w:hAnsi="Arial" w:cs="Arial"/>
                <w:sz w:val="24"/>
                <w:lang w:val="ru-RU"/>
              </w:rPr>
              <w:t>1.</w:t>
            </w:r>
            <w:r w:rsidR="000F48B8" w:rsidRPr="00546B2A">
              <w:rPr>
                <w:rFonts w:ascii="Arial" w:hAnsi="Arial" w:cs="Arial"/>
                <w:sz w:val="24"/>
                <w:lang w:val="ru-RU"/>
              </w:rPr>
              <w:t>8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.</w:t>
            </w:r>
            <w:r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A1375">
              <w:rPr>
                <w:rFonts w:ascii="Arial" w:hAnsi="Arial" w:cs="Arial"/>
                <w:sz w:val="24"/>
                <w:lang w:val="ru-RU"/>
              </w:rPr>
              <w:t>Контактное</w:t>
            </w:r>
            <w:r w:rsidR="00AA1375"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A1375">
              <w:rPr>
                <w:rFonts w:ascii="Arial" w:hAnsi="Arial" w:cs="Arial"/>
                <w:sz w:val="24"/>
                <w:lang w:val="ru-RU"/>
              </w:rPr>
              <w:t>лицо</w:t>
            </w:r>
            <w:r w:rsidR="009A0AC4" w:rsidRPr="00546B2A">
              <w:rPr>
                <w:rFonts w:ascii="Arial" w:hAnsi="Arial" w:cs="Arial"/>
                <w:sz w:val="24"/>
                <w:lang w:val="ru-RU"/>
              </w:rPr>
              <w:t>:</w:t>
            </w:r>
            <w:r w:rsidRPr="00546B2A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AD0F2C">
              <w:rPr>
                <w:rFonts w:ascii="Arial" w:hAnsi="Arial" w:cs="Arial"/>
                <w:sz w:val="24"/>
                <w:lang w:val="ru-RU"/>
              </w:rPr>
              <w:t>__________________________________________________</w:t>
            </w:r>
            <w:r w:rsidR="00546B2A">
              <w:rPr>
                <w:rFonts w:ascii="Arial" w:hAnsi="Arial" w:cs="Arial"/>
                <w:sz w:val="24"/>
                <w:lang w:val="ru-RU"/>
              </w:rPr>
              <w:t>___</w:t>
            </w:r>
          </w:p>
          <w:p w14:paraId="4E475ED2" w14:textId="77777777" w:rsidR="00332839" w:rsidRPr="00AA1375" w:rsidRDefault="00332839" w:rsidP="00A77E03">
            <w:pPr>
              <w:spacing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1F8EFD69" w14:textId="560084D6" w:rsidR="00E1134F" w:rsidRDefault="00E1134F" w:rsidP="00A77E03">
      <w:pPr>
        <w:spacing w:line="240" w:lineRule="auto"/>
        <w:rPr>
          <w:lang w:val="ru-RU"/>
        </w:rPr>
      </w:pPr>
    </w:p>
    <w:tbl>
      <w:tblPr>
        <w:tblW w:w="999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355F6E" w:rsidRPr="002E020D" w14:paraId="67C48ABE" w14:textId="77777777" w:rsidTr="00546B2A">
        <w:tc>
          <w:tcPr>
            <w:tcW w:w="999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C31A646" w14:textId="6BBA7DAF" w:rsidR="00355F6E" w:rsidRPr="00081CB0" w:rsidRDefault="00355F6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</w:pPr>
            <w:r w:rsidRPr="00081CB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РАЗДЕЛ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2</w:t>
            </w:r>
            <w:r w:rsidRPr="00081CB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 w:rsidR="00B1324D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Информация об у</w:t>
            </w:r>
            <w:r w:rsidR="00B1324D" w:rsidRPr="00B1324D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слуг</w:t>
            </w:r>
            <w:r w:rsidR="00B1324D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ах</w:t>
            </w:r>
            <w:r w:rsidR="00B1324D" w:rsidRPr="00B1324D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</w:p>
        </w:tc>
      </w:tr>
      <w:tr w:rsidR="00355F6E" w:rsidRPr="00F27CAE" w14:paraId="0416824D" w14:textId="77777777" w:rsidTr="00546B2A">
        <w:tc>
          <w:tcPr>
            <w:tcW w:w="9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AEE71C" w14:textId="585CB4D6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3E3CE5">
              <w:rPr>
                <w:rFonts w:ascii="Arial" w:hAnsi="Arial" w:cs="Arial"/>
                <w:sz w:val="24"/>
                <w:lang w:val="ru-RU"/>
              </w:rPr>
              <w:t xml:space="preserve">2.1. </w:t>
            </w:r>
            <w:r>
              <w:rPr>
                <w:rFonts w:ascii="Arial" w:hAnsi="Arial" w:cs="Arial"/>
                <w:sz w:val="24"/>
                <w:lang w:val="ru-RU"/>
              </w:rPr>
              <w:t>П</w:t>
            </w:r>
            <w:r w:rsidRPr="003E3CE5">
              <w:rPr>
                <w:rFonts w:ascii="Arial" w:hAnsi="Arial" w:cs="Arial"/>
                <w:sz w:val="24"/>
                <w:lang w:val="ru-RU"/>
              </w:rPr>
              <w:t>редоставьте краткую информацию о</w:t>
            </w:r>
            <w:r>
              <w:rPr>
                <w:rFonts w:ascii="Arial" w:hAnsi="Arial" w:cs="Arial"/>
                <w:sz w:val="24"/>
                <w:lang w:val="ru-RU"/>
              </w:rPr>
              <w:t>б</w:t>
            </w:r>
            <w:r w:rsidRPr="003E3CE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sz w:val="24"/>
                <w:lang w:val="ru-RU"/>
              </w:rPr>
              <w:t>МСП</w:t>
            </w:r>
            <w:r w:rsidRPr="003E3CE5">
              <w:rPr>
                <w:rFonts w:ascii="Arial" w:hAnsi="Arial" w:cs="Arial"/>
                <w:sz w:val="24"/>
                <w:lang w:val="ru-RU"/>
              </w:rPr>
              <w:t>-бенефициаре (экспортере)</w:t>
            </w:r>
            <w:r w:rsidR="00AD2A7F">
              <w:rPr>
                <w:rFonts w:ascii="Arial" w:hAnsi="Arial" w:cs="Arial"/>
                <w:sz w:val="24"/>
                <w:lang w:val="ru-RU"/>
              </w:rPr>
              <w:t xml:space="preserve">, участвующем в </w:t>
            </w:r>
            <w:r w:rsidR="00F27CAE" w:rsidRPr="00F27CAE">
              <w:rPr>
                <w:rFonts w:ascii="Arial" w:hAnsi="Arial" w:cs="Arial"/>
                <w:sz w:val="24"/>
                <w:lang w:val="ru-RU"/>
              </w:rPr>
              <w:t xml:space="preserve">Инициативе </w:t>
            </w:r>
            <w:r w:rsidR="00AD2A7F">
              <w:rPr>
                <w:rFonts w:ascii="Arial" w:hAnsi="Arial" w:cs="Arial"/>
              </w:rPr>
              <w:t>TPSP</w:t>
            </w:r>
            <w:r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12E4EE8C" w14:textId="77777777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 xml:space="preserve">Название МСП: </w:t>
            </w:r>
          </w:p>
          <w:p w14:paraId="73A02E5F" w14:textId="77777777" w:rsidR="00B1324D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>Сфера деятельности:</w:t>
            </w:r>
          </w:p>
          <w:p w14:paraId="631FF795" w14:textId="230BCBC0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>
              <w:rPr>
                <w:rFonts w:ascii="Arial" w:hAnsi="Arial" w:cs="Arial"/>
                <w:b/>
                <w:bCs/>
                <w:sz w:val="24"/>
                <w:lang w:val="ru-RU"/>
              </w:rPr>
              <w:t>Производимая</w:t>
            </w:r>
            <w:r w:rsidR="00826515">
              <w:rPr>
                <w:rFonts w:ascii="Arial" w:hAnsi="Arial" w:cs="Arial"/>
                <w:b/>
                <w:bCs/>
                <w:sz w:val="24"/>
                <w:lang w:val="ru-RU"/>
              </w:rPr>
              <w:t>/экспортируемая</w:t>
            </w:r>
            <w:r>
              <w:rPr>
                <w:rFonts w:ascii="Arial" w:hAnsi="Arial" w:cs="Arial"/>
                <w:b/>
                <w:bCs/>
                <w:sz w:val="24"/>
                <w:lang w:val="ru-RU"/>
              </w:rPr>
              <w:t xml:space="preserve"> продукция:</w:t>
            </w:r>
          </w:p>
          <w:p w14:paraId="32A14E5B" w14:textId="77777777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>Веб-сайт:</w:t>
            </w:r>
          </w:p>
          <w:p w14:paraId="7147C615" w14:textId="2138979C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>ФИО контактного лица:</w:t>
            </w:r>
          </w:p>
          <w:p w14:paraId="69870957" w14:textId="77777777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>Номер телефона:</w:t>
            </w:r>
          </w:p>
          <w:p w14:paraId="7C7E363A" w14:textId="77777777" w:rsidR="00B1324D" w:rsidRPr="00E11DF9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lang w:val="ru-RU"/>
              </w:rPr>
            </w:pPr>
            <w:r w:rsidRPr="00E11DF9">
              <w:rPr>
                <w:rFonts w:ascii="Arial" w:hAnsi="Arial" w:cs="Arial"/>
                <w:b/>
                <w:bCs/>
                <w:sz w:val="24"/>
                <w:lang w:val="ru-RU"/>
              </w:rPr>
              <w:t>Электронный адрес:</w:t>
            </w:r>
          </w:p>
          <w:p w14:paraId="10F3574B" w14:textId="77777777" w:rsidR="00B1324D" w:rsidRPr="00AA30FA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62689469" w14:textId="1C102FA3" w:rsidR="00B1324D" w:rsidRDefault="00B1324D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CB0">
              <w:rPr>
                <w:rFonts w:ascii="Arial" w:hAnsi="Arial" w:cs="Arial"/>
                <w:sz w:val="24"/>
                <w:lang w:val="ru-RU"/>
              </w:rPr>
              <w:t xml:space="preserve">2.2. </w:t>
            </w:r>
            <w:r>
              <w:rPr>
                <w:rFonts w:ascii="Arial" w:hAnsi="Arial" w:cs="Arial"/>
                <w:sz w:val="24"/>
                <w:lang w:val="ru-RU"/>
              </w:rPr>
              <w:t>Укажите</w:t>
            </w:r>
            <w:r w:rsidR="00AD2A7F">
              <w:rPr>
                <w:rFonts w:ascii="Arial" w:hAnsi="Arial" w:cs="Arial"/>
                <w:sz w:val="24"/>
                <w:lang w:val="ru-RU"/>
              </w:rPr>
              <w:t>,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Pr="00081CB0">
              <w:rPr>
                <w:rFonts w:ascii="Arial" w:hAnsi="Arial" w:cs="Arial"/>
                <w:sz w:val="24"/>
                <w:lang w:val="ru-RU"/>
              </w:rPr>
              <w:t>как</w:t>
            </w:r>
            <w:r>
              <w:rPr>
                <w:rFonts w:ascii="Arial" w:hAnsi="Arial" w:cs="Arial"/>
                <w:sz w:val="24"/>
                <w:lang w:val="ru-RU"/>
              </w:rPr>
              <w:t>ую</w:t>
            </w:r>
            <w:r w:rsidRPr="00081CB0">
              <w:rPr>
                <w:rFonts w:ascii="Arial" w:hAnsi="Arial" w:cs="Arial"/>
                <w:sz w:val="24"/>
                <w:lang w:val="ru-RU"/>
              </w:rPr>
              <w:t xml:space="preserve"> услуг</w:t>
            </w:r>
            <w:r>
              <w:rPr>
                <w:rFonts w:ascii="Arial" w:hAnsi="Arial" w:cs="Arial"/>
                <w:sz w:val="24"/>
                <w:lang w:val="ru-RU"/>
              </w:rPr>
              <w:t>у</w:t>
            </w:r>
            <w:r w:rsidRPr="00081CB0">
              <w:rPr>
                <w:rFonts w:ascii="Arial" w:hAnsi="Arial" w:cs="Arial"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sz w:val="24"/>
                <w:lang w:val="ru-RU"/>
              </w:rPr>
              <w:t>В</w:t>
            </w:r>
            <w:r w:rsidRPr="00081CB0">
              <w:rPr>
                <w:rFonts w:ascii="Arial" w:hAnsi="Arial" w:cs="Arial"/>
                <w:sz w:val="24"/>
                <w:lang w:val="ru-RU"/>
              </w:rPr>
              <w:t xml:space="preserve">ы собираетесь предоставлять </w:t>
            </w:r>
            <w:r>
              <w:rPr>
                <w:rFonts w:ascii="Arial" w:hAnsi="Arial" w:cs="Arial"/>
                <w:sz w:val="24"/>
                <w:lang w:val="ru-RU"/>
              </w:rPr>
              <w:t>МСП? Приложите техническое задание, согласно формату в Приложении А (форма для физических</w:t>
            </w:r>
            <w:r w:rsidR="0032509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sz w:val="24"/>
                <w:lang w:val="ru-RU"/>
              </w:rPr>
              <w:t>лиц)</w:t>
            </w:r>
            <w:r w:rsidR="00325095">
              <w:rPr>
                <w:rFonts w:ascii="Arial" w:hAnsi="Arial" w:cs="Arial"/>
                <w:sz w:val="24"/>
                <w:lang w:val="ru-RU"/>
              </w:rPr>
              <w:t xml:space="preserve"> и Приложении В (форма для юридических лиц)</w:t>
            </w:r>
          </w:p>
          <w:p w14:paraId="61127AE0" w14:textId="77777777" w:rsidR="00B1324D" w:rsidRPr="00014ED1" w:rsidRDefault="00B1324D" w:rsidP="008762A1">
            <w:pPr>
              <w:spacing w:before="240" w:line="240" w:lineRule="auto"/>
              <w:rPr>
                <w:rFonts w:ascii="Arial" w:hAnsi="Arial" w:cs="Arial"/>
                <w:b/>
                <w:szCs w:val="24"/>
                <w:lang w:val="ru-RU"/>
              </w:rPr>
            </w:pPr>
            <w:r w:rsidRPr="00E11DF9">
              <w:rPr>
                <w:rFonts w:ascii="Arial" w:hAnsi="Arial" w:cs="Arial"/>
                <w:b/>
                <w:sz w:val="24"/>
                <w:szCs w:val="28"/>
                <w:lang w:val="ru-RU"/>
              </w:rPr>
              <w:t>Ответ</w:t>
            </w:r>
            <w:r w:rsidRPr="00014ED1">
              <w:rPr>
                <w:rFonts w:ascii="Arial" w:hAnsi="Arial" w:cs="Arial"/>
                <w:b/>
                <w:szCs w:val="24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Cs w:val="24"/>
                </w:rPr>
                <w:id w:val="1145706730"/>
                <w:placeholder>
                  <w:docPart w:val="6152080EC81C4CC1A912EDFF7167CAC7"/>
                </w:placeholder>
                <w:showingPlcHdr/>
                <w:comboBox>
                  <w:listItem w:value="Choose an item."/>
                  <w:listItem w:displayText="Анализ рынков" w:value="Анализ рынков"/>
                  <w:listItem w:displayText="Маркетинговое исследование" w:value="Маркетинговое исследование"/>
                  <w:listItem w:displayText="Разработка маркетингового плана на экспорт" w:value="Разработка маркетингового плана на экспорт"/>
                  <w:listItem w:displayText="Экспортная стратегия, вкл. оценку готовности предприятия к экспорту" w:value="Экспортная стратегия, вкл. оценку готовности предприятия к экспорту"/>
                  <w:listItem w:displayText="Разработка дизайна упаковки и бренда" w:value="Разработка дизайна упаковки и бренда"/>
                  <w:listItem w:displayText="Разработка концепции продвижения бренда" w:value="Разработка концепции продвижения бренда"/>
                  <w:listItem w:displayText="Поиск потенциальных покупателей и организация В2В встреч" w:value="Поиск потенциальных покупателей и организация В2В встреч"/>
                  <w:listItem w:displayText="Услуги по продвижению продукции на экспорт «Export Management Services»" w:value="Услуги по продвижению продукции на экспорт «Export Management Services»"/>
                  <w:listItem w:displayText="Анализ готовности к сертификации" w:value="Анализ готовности к сертификации"/>
                  <w:listItem w:displayText="Обучение персонала" w:value="Обучение персонала"/>
                  <w:listItem w:displayText="Подготовка документации к сертификации" w:value="Подготовка документации к сертификации"/>
                  <w:listItem w:displayText="Другое" w:value="Другое"/>
                </w:comboBox>
              </w:sdtPr>
              <w:sdtEndPr/>
              <w:sdtContent>
                <w:r w:rsidRPr="00476160">
                  <w:rPr>
                    <w:rStyle w:val="PlaceholderText"/>
                  </w:rPr>
                  <w:t>Choose an item.</w:t>
                </w:r>
              </w:sdtContent>
            </w:sdt>
          </w:p>
          <w:p w14:paraId="1D00D172" w14:textId="77777777" w:rsidR="00B1324D" w:rsidRPr="00AA1375" w:rsidRDefault="00B1324D" w:rsidP="00A77E03">
            <w:pPr>
              <w:spacing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C278F">
              <w:rPr>
                <w:rFonts w:ascii="Arial" w:hAnsi="Arial" w:cs="Arial"/>
                <w:b/>
                <w:szCs w:val="24"/>
                <w:lang w:val="ru-RU"/>
              </w:rPr>
              <w:t>Если вы выбрали «Другое», пожалуйста,</w:t>
            </w:r>
            <w:r>
              <w:rPr>
                <w:rFonts w:ascii="Arial" w:hAnsi="Arial" w:cs="Arial"/>
                <w:b/>
                <w:szCs w:val="24"/>
                <w:lang w:val="ru-RU"/>
              </w:rPr>
              <w:t xml:space="preserve"> уточните</w:t>
            </w:r>
            <w:r w:rsidRPr="000C278F">
              <w:rPr>
                <w:rFonts w:ascii="Arial" w:hAnsi="Arial" w:cs="Arial"/>
                <w:b/>
                <w:szCs w:val="24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Cs w:val="24"/>
                </w:rPr>
                <w:id w:val="1023368116"/>
                <w:placeholder>
                  <w:docPart w:val="794FE73DD0E140979CDA3171AA409D26"/>
                </w:placeholder>
              </w:sdtPr>
              <w:sdtEndPr/>
              <w:sdtContent>
                <w:r w:rsidRPr="000C278F">
                  <w:rPr>
                    <w:rFonts w:ascii="Arial" w:hAnsi="Arial" w:cs="Arial"/>
                    <w:bCs/>
                    <w:color w:val="808080" w:themeColor="background1" w:themeShade="80"/>
                    <w:szCs w:val="24"/>
                    <w:lang w:val="ru-RU"/>
                  </w:rPr>
                  <w:t>Нажмите, чтобы ввести текс</w:t>
                </w:r>
                <w:r>
                  <w:rPr>
                    <w:rFonts w:ascii="Arial" w:hAnsi="Arial" w:cs="Arial"/>
                    <w:bCs/>
                    <w:color w:val="808080" w:themeColor="background1" w:themeShade="80"/>
                    <w:szCs w:val="24"/>
                    <w:lang w:val="ru-RU"/>
                  </w:rPr>
                  <w:t>т</w:t>
                </w:r>
                <w:r w:rsidRPr="000C278F">
                  <w:rPr>
                    <w:rFonts w:ascii="Arial" w:hAnsi="Arial" w:cs="Arial"/>
                    <w:bCs/>
                    <w:color w:val="808080" w:themeColor="background1" w:themeShade="80"/>
                    <w:szCs w:val="24"/>
                    <w:lang w:val="ru-RU"/>
                  </w:rPr>
                  <w:t>.</w:t>
                </w:r>
              </w:sdtContent>
            </w:sdt>
          </w:p>
          <w:p w14:paraId="7685BFA8" w14:textId="77777777" w:rsidR="00355F6E" w:rsidRPr="00B1324D" w:rsidRDefault="00355F6E" w:rsidP="00A77E03">
            <w:p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440AAE89" w14:textId="77777777" w:rsidR="00355F6E" w:rsidRPr="000D5494" w:rsidRDefault="00355F6E" w:rsidP="00A77E03">
      <w:pPr>
        <w:spacing w:line="240" w:lineRule="auto"/>
        <w:rPr>
          <w:lang w:val="ru-RU"/>
        </w:rPr>
      </w:pPr>
    </w:p>
    <w:tbl>
      <w:tblPr>
        <w:tblW w:w="999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332839" w:rsidRPr="00F27CAE" w14:paraId="2EC9CA07" w14:textId="77777777" w:rsidTr="00BB26DC">
        <w:tc>
          <w:tcPr>
            <w:tcW w:w="999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2944FE5" w14:textId="587D33C5" w:rsidR="00183879" w:rsidRPr="00081CB0" w:rsidRDefault="00081CB0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</w:pPr>
            <w:r w:rsidRPr="00081CB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РАЗДЕЛ </w:t>
            </w:r>
            <w:r w:rsidR="00355F6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3</w:t>
            </w:r>
            <w:r w:rsidRPr="00081CB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Обязательные приложения к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Ф</w:t>
            </w:r>
            <w:r w:rsidRPr="00081CB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орме</w:t>
            </w:r>
            <w:r w:rsidR="00355F6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2.2.</w:t>
            </w:r>
          </w:p>
        </w:tc>
      </w:tr>
      <w:tr w:rsidR="00332839" w:rsidRPr="00F27CAE" w14:paraId="549E3BA6" w14:textId="77777777" w:rsidTr="00BB26DC">
        <w:tc>
          <w:tcPr>
            <w:tcW w:w="9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582D1D" w14:textId="66F2BEEA" w:rsidR="000F48B8" w:rsidRPr="00081CB0" w:rsidRDefault="00081CB0" w:rsidP="00A77E03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lang w:val="ru-RU"/>
              </w:rPr>
            </w:pPr>
            <w:r w:rsidRPr="00081CB0">
              <w:rPr>
                <w:rFonts w:ascii="Arial" w:hAnsi="Arial" w:cs="Arial"/>
                <w:b/>
                <w:sz w:val="24"/>
                <w:lang w:val="ru-RU"/>
              </w:rPr>
              <w:t xml:space="preserve">К </w:t>
            </w:r>
            <w:r>
              <w:rPr>
                <w:rFonts w:ascii="Arial" w:hAnsi="Arial" w:cs="Arial"/>
                <w:b/>
                <w:sz w:val="24"/>
                <w:lang w:val="ru-RU"/>
              </w:rPr>
              <w:t>заявке</w:t>
            </w:r>
            <w:r w:rsidRPr="00081CB0">
              <w:rPr>
                <w:rFonts w:ascii="Arial" w:hAnsi="Arial" w:cs="Arial"/>
                <w:b/>
                <w:sz w:val="24"/>
                <w:lang w:val="ru-RU"/>
              </w:rPr>
              <w:t xml:space="preserve"> необходимо приложить следующие документы</w:t>
            </w:r>
            <w:r w:rsidR="000F48B8" w:rsidRPr="00081CB0">
              <w:rPr>
                <w:rFonts w:ascii="Arial" w:hAnsi="Arial" w:cs="Arial"/>
                <w:b/>
                <w:sz w:val="24"/>
                <w:lang w:val="ru-RU"/>
              </w:rPr>
              <w:t>:</w:t>
            </w:r>
          </w:p>
          <w:p w14:paraId="26B72BB6" w14:textId="535868CC" w:rsidR="000F48B8" w:rsidRDefault="00081CB0" w:rsidP="00A77E0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CB0">
              <w:rPr>
                <w:rFonts w:ascii="Arial" w:hAnsi="Arial" w:cs="Arial"/>
                <w:sz w:val="24"/>
                <w:lang w:val="ru-RU"/>
              </w:rPr>
              <w:t>Копия свидетельства</w:t>
            </w:r>
            <w:r w:rsidR="00CE2CE2">
              <w:rPr>
                <w:rFonts w:ascii="Arial" w:hAnsi="Arial" w:cs="Arial"/>
                <w:sz w:val="24"/>
                <w:lang w:val="ru-RU"/>
              </w:rPr>
              <w:t>/справки</w:t>
            </w:r>
            <w:r w:rsidRPr="00081CB0">
              <w:rPr>
                <w:rFonts w:ascii="Arial" w:hAnsi="Arial" w:cs="Arial"/>
                <w:sz w:val="24"/>
                <w:lang w:val="ru-RU"/>
              </w:rPr>
              <w:t xml:space="preserve"> о </w:t>
            </w:r>
            <w:r>
              <w:rPr>
                <w:rFonts w:ascii="Arial" w:hAnsi="Arial" w:cs="Arial"/>
                <w:sz w:val="24"/>
                <w:lang w:val="ru-RU"/>
              </w:rPr>
              <w:t xml:space="preserve">государственной </w:t>
            </w:r>
            <w:r w:rsidRPr="00081CB0">
              <w:rPr>
                <w:rFonts w:ascii="Arial" w:hAnsi="Arial" w:cs="Arial"/>
                <w:sz w:val="24"/>
                <w:lang w:val="ru-RU"/>
              </w:rPr>
              <w:t>регистрации</w:t>
            </w:r>
            <w:r w:rsidR="00531742">
              <w:rPr>
                <w:rFonts w:ascii="Arial" w:hAnsi="Arial" w:cs="Arial"/>
                <w:sz w:val="24"/>
                <w:lang w:val="ru-RU"/>
              </w:rPr>
              <w:t xml:space="preserve"> (для юридических лиц</w:t>
            </w:r>
            <w:r w:rsidR="002F61CA">
              <w:rPr>
                <w:rFonts w:ascii="Arial" w:hAnsi="Arial" w:cs="Arial"/>
                <w:sz w:val="24"/>
                <w:lang w:val="ru-RU"/>
              </w:rPr>
              <w:t>, ИП</w:t>
            </w:r>
            <w:r w:rsidR="00531742">
              <w:rPr>
                <w:rFonts w:ascii="Arial" w:hAnsi="Arial" w:cs="Arial"/>
                <w:sz w:val="24"/>
                <w:lang w:val="ru-RU"/>
              </w:rPr>
              <w:t>)</w:t>
            </w:r>
            <w:r w:rsidR="00CE2CE2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321F344D" w14:textId="7ED0C436" w:rsidR="00CE2CE2" w:rsidRPr="00081CB0" w:rsidRDefault="00CE2CE2" w:rsidP="00A77E0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Устав (при наличии).</w:t>
            </w:r>
          </w:p>
          <w:p w14:paraId="1D73CDCA" w14:textId="0A57E707" w:rsidR="000F48B8" w:rsidRPr="008A13B6" w:rsidRDefault="00B1324D" w:rsidP="00A77E0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Прайс лист</w:t>
            </w:r>
            <w:r w:rsidR="00A91B18">
              <w:rPr>
                <w:rFonts w:ascii="Arial" w:hAnsi="Arial" w:cs="Arial"/>
                <w:sz w:val="24"/>
                <w:lang w:val="ru-RU"/>
              </w:rPr>
              <w:t xml:space="preserve">: </w:t>
            </w:r>
            <w:r>
              <w:rPr>
                <w:rFonts w:ascii="Arial" w:hAnsi="Arial" w:cs="Arial"/>
                <w:sz w:val="24"/>
                <w:lang w:val="ru-RU"/>
              </w:rPr>
              <w:t>о</w:t>
            </w:r>
            <w:r w:rsidR="00081CB0" w:rsidRPr="00081CB0">
              <w:rPr>
                <w:rFonts w:ascii="Arial" w:hAnsi="Arial" w:cs="Arial"/>
                <w:sz w:val="24"/>
                <w:lang w:val="ru-RU"/>
              </w:rPr>
              <w:t xml:space="preserve">писание специализации и </w:t>
            </w:r>
            <w:r w:rsidR="00081CB0">
              <w:rPr>
                <w:rFonts w:ascii="Arial" w:hAnsi="Arial" w:cs="Arial"/>
                <w:sz w:val="24"/>
                <w:lang w:val="ru-RU"/>
              </w:rPr>
              <w:t>цен</w:t>
            </w:r>
            <w:r w:rsidR="00081CB0" w:rsidRPr="00081CB0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081CB0">
              <w:rPr>
                <w:rFonts w:ascii="Arial" w:hAnsi="Arial" w:cs="Arial"/>
                <w:sz w:val="24"/>
                <w:lang w:val="ru-RU"/>
              </w:rPr>
              <w:t xml:space="preserve">на </w:t>
            </w:r>
            <w:r w:rsidR="00A91B18">
              <w:rPr>
                <w:rFonts w:ascii="Arial" w:hAnsi="Arial" w:cs="Arial"/>
                <w:sz w:val="24"/>
                <w:lang w:val="ru-RU"/>
              </w:rPr>
              <w:t xml:space="preserve">запрашиваемые </w:t>
            </w:r>
            <w:r w:rsidR="00081CB0" w:rsidRPr="00081CB0">
              <w:rPr>
                <w:rFonts w:ascii="Arial" w:hAnsi="Arial" w:cs="Arial"/>
                <w:sz w:val="24"/>
                <w:lang w:val="ru-RU"/>
              </w:rPr>
              <w:t>вид</w:t>
            </w:r>
            <w:r w:rsidR="00081CB0">
              <w:rPr>
                <w:rFonts w:ascii="Arial" w:hAnsi="Arial" w:cs="Arial"/>
                <w:sz w:val="24"/>
                <w:lang w:val="ru-RU"/>
              </w:rPr>
              <w:t>ы</w:t>
            </w:r>
            <w:r w:rsidR="00081CB0" w:rsidRPr="00081CB0">
              <w:rPr>
                <w:rFonts w:ascii="Arial" w:hAnsi="Arial" w:cs="Arial"/>
                <w:sz w:val="24"/>
                <w:lang w:val="ru-RU"/>
              </w:rPr>
              <w:t xml:space="preserve"> консультационных услуг в местной в</w:t>
            </w:r>
            <w:r w:rsidR="00A91B18">
              <w:rPr>
                <w:rFonts w:ascii="Arial" w:hAnsi="Arial" w:cs="Arial"/>
                <w:sz w:val="24"/>
                <w:lang w:val="ru-RU"/>
              </w:rPr>
              <w:t xml:space="preserve">алюте; </w:t>
            </w:r>
            <w:r w:rsidR="00A91B18" w:rsidRPr="00A91B18">
              <w:rPr>
                <w:rFonts w:ascii="Arial" w:hAnsi="Arial" w:cs="Arial"/>
                <w:b/>
                <w:bCs/>
                <w:sz w:val="24"/>
                <w:lang w:val="ru-RU"/>
              </w:rPr>
              <w:t>единица измерения</w:t>
            </w:r>
            <w:r w:rsidR="00A91B18">
              <w:rPr>
                <w:rFonts w:ascii="Arial" w:hAnsi="Arial" w:cs="Arial"/>
                <w:sz w:val="24"/>
                <w:lang w:val="ru-RU"/>
              </w:rPr>
              <w:t xml:space="preserve"> - объем работы, разделенный на фазы или промежуточные результаты. </w:t>
            </w:r>
          </w:p>
          <w:p w14:paraId="2856187E" w14:textId="33BF2AF8" w:rsidR="000A0A4E" w:rsidRPr="008A13B6" w:rsidRDefault="008A13B6" w:rsidP="00A77E0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8A13B6">
              <w:rPr>
                <w:rFonts w:ascii="Arial" w:hAnsi="Arial" w:cs="Arial"/>
                <w:sz w:val="24"/>
                <w:lang w:val="ru-RU"/>
              </w:rPr>
              <w:t>Подтверждение аккредитации или предварительной квалификации в базе получателей услуг и</w:t>
            </w:r>
            <w:r w:rsidR="00CB7BD5">
              <w:rPr>
                <w:rFonts w:ascii="Arial" w:hAnsi="Arial" w:cs="Arial"/>
                <w:sz w:val="24"/>
                <w:lang w:val="ru-RU"/>
              </w:rPr>
              <w:t>ли</w:t>
            </w:r>
            <w:r w:rsidRPr="008A13B6">
              <w:rPr>
                <w:rFonts w:ascii="Arial" w:hAnsi="Arial" w:cs="Arial"/>
                <w:sz w:val="24"/>
                <w:lang w:val="ru-RU"/>
              </w:rPr>
              <w:t xml:space="preserve"> программ развития (ЕБРР и др.)</w:t>
            </w:r>
            <w:r w:rsidR="00B1324D">
              <w:rPr>
                <w:rFonts w:ascii="Arial" w:hAnsi="Arial" w:cs="Arial"/>
                <w:sz w:val="24"/>
                <w:lang w:val="ru-RU"/>
              </w:rPr>
              <w:t>, если имеется</w:t>
            </w:r>
            <w:r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1381215A" w14:textId="72D18A7E" w:rsidR="00332839" w:rsidRDefault="008A13B6" w:rsidP="00A77E0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B1324D">
              <w:rPr>
                <w:rFonts w:ascii="Arial" w:hAnsi="Arial" w:cs="Arial"/>
                <w:sz w:val="24"/>
                <w:lang w:val="ru-RU"/>
              </w:rPr>
              <w:t>Резюме консультант</w:t>
            </w:r>
            <w:r w:rsidR="00441DD9">
              <w:rPr>
                <w:rFonts w:ascii="Arial" w:hAnsi="Arial" w:cs="Arial"/>
                <w:sz w:val="24"/>
                <w:lang w:val="ru-RU"/>
              </w:rPr>
              <w:t>а</w:t>
            </w:r>
            <w:r w:rsidR="00B1324D">
              <w:rPr>
                <w:rFonts w:ascii="Arial" w:hAnsi="Arial" w:cs="Arial"/>
                <w:sz w:val="24"/>
                <w:lang w:val="ru-RU"/>
              </w:rPr>
              <w:t>(</w:t>
            </w:r>
            <w:r w:rsidR="00597934">
              <w:rPr>
                <w:rFonts w:ascii="Arial" w:hAnsi="Arial" w:cs="Arial"/>
                <w:sz w:val="24"/>
                <w:lang w:val="ru-RU"/>
              </w:rPr>
              <w:t>-</w:t>
            </w:r>
            <w:r w:rsidR="00B1324D">
              <w:rPr>
                <w:rFonts w:ascii="Arial" w:hAnsi="Arial" w:cs="Arial"/>
                <w:sz w:val="24"/>
                <w:lang w:val="ru-RU"/>
              </w:rPr>
              <w:t>ов), который</w:t>
            </w:r>
            <w:r w:rsidR="00597934">
              <w:rPr>
                <w:rFonts w:ascii="Arial" w:hAnsi="Arial" w:cs="Arial"/>
                <w:sz w:val="24"/>
                <w:lang w:val="ru-RU"/>
              </w:rPr>
              <w:t>(-ые)</w:t>
            </w:r>
            <w:r w:rsidR="00B1324D">
              <w:rPr>
                <w:rFonts w:ascii="Arial" w:hAnsi="Arial" w:cs="Arial"/>
                <w:sz w:val="24"/>
                <w:lang w:val="ru-RU"/>
              </w:rPr>
              <w:t xml:space="preserve"> будет</w:t>
            </w:r>
            <w:r w:rsidR="00597934">
              <w:rPr>
                <w:rFonts w:ascii="Arial" w:hAnsi="Arial" w:cs="Arial"/>
                <w:sz w:val="24"/>
                <w:lang w:val="ru-RU"/>
              </w:rPr>
              <w:t>(-ут)</w:t>
            </w:r>
            <w:r w:rsidR="00B1324D">
              <w:rPr>
                <w:rFonts w:ascii="Arial" w:hAnsi="Arial" w:cs="Arial"/>
                <w:sz w:val="24"/>
                <w:lang w:val="ru-RU"/>
              </w:rPr>
              <w:t xml:space="preserve"> задействован</w:t>
            </w:r>
            <w:r w:rsidR="00597934">
              <w:rPr>
                <w:rFonts w:ascii="Arial" w:hAnsi="Arial" w:cs="Arial"/>
                <w:sz w:val="24"/>
                <w:lang w:val="ru-RU"/>
              </w:rPr>
              <w:t>(-ы) в</w:t>
            </w:r>
            <w:r w:rsidR="00B1324D">
              <w:rPr>
                <w:rFonts w:ascii="Arial" w:hAnsi="Arial" w:cs="Arial"/>
                <w:sz w:val="24"/>
                <w:lang w:val="ru-RU"/>
              </w:rPr>
              <w:t xml:space="preserve"> оказани</w:t>
            </w:r>
            <w:r w:rsidR="00597934">
              <w:rPr>
                <w:rFonts w:ascii="Arial" w:hAnsi="Arial" w:cs="Arial"/>
                <w:sz w:val="24"/>
                <w:lang w:val="ru-RU"/>
              </w:rPr>
              <w:t>и</w:t>
            </w:r>
            <w:r w:rsidR="00B1324D">
              <w:rPr>
                <w:rFonts w:ascii="Arial" w:hAnsi="Arial" w:cs="Arial"/>
                <w:sz w:val="24"/>
                <w:lang w:val="ru-RU"/>
              </w:rPr>
              <w:t xml:space="preserve"> услуг в рамках </w:t>
            </w:r>
            <w:r w:rsidR="00F27CAE" w:rsidRPr="00F27CAE">
              <w:rPr>
                <w:rFonts w:ascii="Arial" w:hAnsi="Arial" w:cs="Arial"/>
                <w:sz w:val="24"/>
                <w:lang w:val="ru-RU"/>
              </w:rPr>
              <w:t>Инициатив</w:t>
            </w:r>
            <w:r w:rsidR="00F27CAE">
              <w:rPr>
                <w:rFonts w:ascii="Arial" w:hAnsi="Arial" w:cs="Arial"/>
                <w:sz w:val="24"/>
                <w:lang w:val="ru-RU"/>
              </w:rPr>
              <w:t>ы</w:t>
            </w:r>
            <w:r w:rsidR="00F27CAE" w:rsidRPr="00F27CAE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B1324D">
              <w:rPr>
                <w:rFonts w:ascii="Arial" w:hAnsi="Arial" w:cs="Arial"/>
                <w:sz w:val="24"/>
              </w:rPr>
              <w:t>TPSP</w:t>
            </w:r>
            <w:r w:rsidRPr="00B1324D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4F40BA9D" w14:textId="3569CAD3" w:rsidR="00826515" w:rsidRDefault="00826515" w:rsidP="00A77E0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 xml:space="preserve">Техническое задание, согласованное с МСП-бенефициаром. </w:t>
            </w:r>
          </w:p>
          <w:p w14:paraId="3696DAF1" w14:textId="467C7DE8" w:rsidR="002F61CA" w:rsidRPr="00B1324D" w:rsidRDefault="002F61CA" w:rsidP="00A77E0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Удостоверение личности (паспорт) – для ИП.</w:t>
            </w:r>
          </w:p>
          <w:p w14:paraId="6E3A7B6F" w14:textId="3B85B518" w:rsidR="00EA1FD7" w:rsidRPr="00B1324D" w:rsidRDefault="00EA1FD7" w:rsidP="00A77E03">
            <w:pPr>
              <w:spacing w:after="0" w:line="240" w:lineRule="auto"/>
              <w:ind w:left="36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55631F8D" w14:textId="77777777" w:rsidR="00791CEA" w:rsidRPr="00B1324D" w:rsidRDefault="00791CEA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5E7639EB" w14:textId="187DE002" w:rsidR="000F48B8" w:rsidRDefault="005339BB" w:rsidP="00A77E03">
      <w:pPr>
        <w:spacing w:after="0" w:line="240" w:lineRule="auto"/>
        <w:jc w:val="both"/>
        <w:rPr>
          <w:rFonts w:ascii="Arial" w:hAnsi="Arial" w:cs="Arial"/>
          <w:lang w:val="ru-RU"/>
        </w:rPr>
      </w:pPr>
      <w:r w:rsidRPr="000C278F">
        <w:rPr>
          <w:rFonts w:ascii="Arial" w:hAnsi="Arial" w:cs="Arial"/>
          <w:lang w:val="ru-RU"/>
        </w:rPr>
        <w:t xml:space="preserve">Я, нижеподписавшийся, </w:t>
      </w:r>
      <w:r>
        <w:rPr>
          <w:rFonts w:ascii="Arial" w:hAnsi="Arial" w:cs="Arial"/>
          <w:lang w:val="ru-RU"/>
        </w:rPr>
        <w:t>будучи</w:t>
      </w:r>
      <w:r w:rsidRPr="000C278F">
        <w:rPr>
          <w:rFonts w:ascii="Arial" w:hAnsi="Arial" w:cs="Arial"/>
          <w:lang w:val="ru-RU"/>
        </w:rPr>
        <w:t xml:space="preserve"> </w:t>
      </w:r>
      <w:r w:rsidRPr="007A5C5E">
        <w:rPr>
          <w:rFonts w:ascii="Arial" w:hAnsi="Arial" w:cs="Arial"/>
          <w:lang w:val="ru-RU"/>
        </w:rPr>
        <w:t>ответственным лицом в организации-</w:t>
      </w:r>
      <w:r w:rsidR="00BB26DC" w:rsidRPr="007A5C5E">
        <w:rPr>
          <w:rFonts w:ascii="Arial" w:hAnsi="Arial" w:cs="Arial"/>
          <w:lang w:val="ru-RU"/>
        </w:rPr>
        <w:t>заявителе</w:t>
      </w:r>
      <w:r w:rsidR="00BB26DC">
        <w:rPr>
          <w:rFonts w:ascii="Arial" w:hAnsi="Arial" w:cs="Arial"/>
          <w:lang w:val="ru-RU"/>
        </w:rPr>
        <w:t xml:space="preserve"> </w:t>
      </w:r>
      <w:r w:rsidR="00BB26DC" w:rsidRPr="007A5C5E">
        <w:rPr>
          <w:rFonts w:ascii="Arial" w:hAnsi="Arial" w:cs="Arial"/>
          <w:lang w:val="ru-RU"/>
        </w:rPr>
        <w:t>_________</w:t>
      </w:r>
      <w:r w:rsidR="00BB26DC">
        <w:rPr>
          <w:rFonts w:ascii="Arial" w:hAnsi="Arial" w:cs="Arial"/>
          <w:lang w:val="ru-RU"/>
        </w:rPr>
        <w:t>____________</w:t>
      </w:r>
      <w:r w:rsidR="00BB26DC" w:rsidRPr="007A5C5E">
        <w:rPr>
          <w:rFonts w:ascii="Arial" w:hAnsi="Arial" w:cs="Arial"/>
          <w:lang w:val="ru-RU"/>
        </w:rPr>
        <w:t>____ (</w:t>
      </w:r>
      <w:r w:rsidR="00BB26DC" w:rsidRPr="007A5C5E">
        <w:rPr>
          <w:rFonts w:ascii="Arial" w:hAnsi="Arial" w:cs="Arial"/>
          <w:i/>
          <w:lang w:val="ru-RU"/>
        </w:rPr>
        <w:t xml:space="preserve">название компании) </w:t>
      </w:r>
      <w:r w:rsidR="00BB26DC">
        <w:rPr>
          <w:rFonts w:ascii="Arial" w:hAnsi="Arial" w:cs="Arial"/>
          <w:lang w:val="ru-RU"/>
        </w:rPr>
        <w:t>или индивидуальным консультантом</w:t>
      </w:r>
      <w:r w:rsidR="007841AA">
        <w:rPr>
          <w:rFonts w:ascii="Arial" w:hAnsi="Arial" w:cs="Arial"/>
          <w:lang w:val="ru-RU"/>
        </w:rPr>
        <w:t>_______________</w:t>
      </w:r>
      <w:r w:rsidR="007841AA" w:rsidRPr="00E83D73">
        <w:rPr>
          <w:rFonts w:ascii="Arial" w:hAnsi="Arial" w:cs="Arial"/>
          <w:lang w:val="ru-RU"/>
        </w:rPr>
        <w:t>_ (ФИО)</w:t>
      </w:r>
      <w:r w:rsidRPr="00E83D73">
        <w:rPr>
          <w:rFonts w:ascii="Arial" w:hAnsi="Arial" w:cs="Arial"/>
          <w:lang w:val="ru-RU"/>
        </w:rPr>
        <w:t xml:space="preserve">, подтверждаю, </w:t>
      </w:r>
      <w:r w:rsidR="00BB26DC" w:rsidRPr="00E83D73">
        <w:rPr>
          <w:rFonts w:ascii="Arial" w:hAnsi="Arial" w:cs="Arial"/>
          <w:lang w:val="ru-RU"/>
        </w:rPr>
        <w:t>что ознакомлен(а)</w:t>
      </w:r>
      <w:r w:rsidR="00983A09" w:rsidRPr="00E83D73">
        <w:rPr>
          <w:rFonts w:ascii="Arial" w:hAnsi="Arial" w:cs="Arial"/>
          <w:lang w:val="ru-RU"/>
        </w:rPr>
        <w:t xml:space="preserve"> со</w:t>
      </w:r>
      <w:r w:rsidR="00BB26DC" w:rsidRPr="00E83D73">
        <w:rPr>
          <w:rFonts w:ascii="Arial" w:hAnsi="Arial" w:cs="Arial"/>
          <w:lang w:val="ru-RU"/>
        </w:rPr>
        <w:t xml:space="preserve"> </w:t>
      </w:r>
      <w:hyperlink r:id="rId13" w:history="1">
        <w:r w:rsidRPr="00E83D73">
          <w:rPr>
            <w:rStyle w:val="Hyperlink"/>
            <w:rFonts w:ascii="Arial" w:hAnsi="Arial" w:cs="Arial"/>
            <w:lang w:val="ru-RU"/>
          </w:rPr>
          <w:t>всем</w:t>
        </w:r>
        <w:r w:rsidR="00BB26DC" w:rsidRPr="00E83D73">
          <w:rPr>
            <w:rStyle w:val="Hyperlink"/>
            <w:rFonts w:ascii="Arial" w:hAnsi="Arial" w:cs="Arial"/>
            <w:lang w:val="ru-RU"/>
          </w:rPr>
          <w:t>и</w:t>
        </w:r>
        <w:r w:rsidRPr="00E83D73">
          <w:rPr>
            <w:rStyle w:val="Hyperlink"/>
            <w:rFonts w:ascii="Arial" w:hAnsi="Arial" w:cs="Arial"/>
            <w:lang w:val="ru-RU"/>
          </w:rPr>
          <w:t xml:space="preserve"> </w:t>
        </w:r>
        <w:r w:rsidR="00BB26DC" w:rsidRPr="00E83D73">
          <w:rPr>
            <w:rStyle w:val="Hyperlink"/>
            <w:rFonts w:ascii="Arial" w:hAnsi="Arial" w:cs="Arial"/>
            <w:lang w:val="ru-RU"/>
          </w:rPr>
          <w:t xml:space="preserve">условиями </w:t>
        </w:r>
        <w:r w:rsidR="00F27CAE" w:rsidRPr="00F27CAE">
          <w:rPr>
            <w:rStyle w:val="Hyperlink"/>
            <w:rFonts w:ascii="Arial" w:hAnsi="Arial" w:cs="Arial"/>
            <w:lang w:val="ru-RU"/>
          </w:rPr>
          <w:t>Инициатив</w:t>
        </w:r>
        <w:r w:rsidR="00F27CAE">
          <w:rPr>
            <w:rStyle w:val="Hyperlink"/>
            <w:rFonts w:ascii="Arial" w:hAnsi="Arial" w:cs="Arial"/>
            <w:lang w:val="ru-RU"/>
          </w:rPr>
          <w:t>ы</w:t>
        </w:r>
        <w:r w:rsidR="00F27CAE" w:rsidRPr="00F27CAE">
          <w:rPr>
            <w:rStyle w:val="Hyperlink"/>
            <w:rFonts w:ascii="Arial" w:hAnsi="Arial" w:cs="Arial"/>
            <w:lang w:val="ru-RU"/>
          </w:rPr>
          <w:t xml:space="preserve"> </w:t>
        </w:r>
        <w:r w:rsidR="00BB26DC" w:rsidRPr="00E83D73">
          <w:rPr>
            <w:rStyle w:val="Hyperlink"/>
            <w:rFonts w:ascii="Arial" w:hAnsi="Arial" w:cs="Arial"/>
          </w:rPr>
          <w:t>TPSP</w:t>
        </w:r>
      </w:hyperlink>
      <w:r w:rsidR="00BB26DC" w:rsidRPr="00E83D73">
        <w:rPr>
          <w:rFonts w:ascii="Arial" w:hAnsi="Arial" w:cs="Arial"/>
          <w:lang w:val="ru-RU"/>
        </w:rPr>
        <w:t xml:space="preserve"> и </w:t>
      </w:r>
      <w:r w:rsidRPr="00E83D73">
        <w:rPr>
          <w:rFonts w:ascii="Arial" w:hAnsi="Arial" w:cs="Arial"/>
          <w:lang w:val="ru-RU"/>
        </w:rPr>
        <w:t>подтвержда</w:t>
      </w:r>
      <w:r w:rsidR="00BB26DC" w:rsidRPr="00E83D73">
        <w:rPr>
          <w:rFonts w:ascii="Arial" w:hAnsi="Arial" w:cs="Arial"/>
          <w:lang w:val="ru-RU"/>
        </w:rPr>
        <w:t>ю</w:t>
      </w:r>
      <w:r w:rsidRPr="007A5C5E">
        <w:rPr>
          <w:rFonts w:ascii="Arial" w:hAnsi="Arial" w:cs="Arial"/>
          <w:lang w:val="ru-RU"/>
        </w:rPr>
        <w:t xml:space="preserve"> точность</w:t>
      </w:r>
      <w:r w:rsidR="008762A1">
        <w:rPr>
          <w:rFonts w:ascii="Arial" w:hAnsi="Arial" w:cs="Arial"/>
          <w:lang w:val="ru-RU"/>
        </w:rPr>
        <w:t xml:space="preserve"> и достоверность</w:t>
      </w:r>
      <w:r w:rsidRPr="005339BB">
        <w:rPr>
          <w:rFonts w:ascii="Arial" w:hAnsi="Arial" w:cs="Arial"/>
          <w:lang w:val="ru-RU"/>
        </w:rPr>
        <w:t xml:space="preserve"> всех предоставленных данных</w:t>
      </w:r>
      <w:r w:rsidR="00AA1375">
        <w:rPr>
          <w:rFonts w:ascii="Arial" w:hAnsi="Arial" w:cs="Arial"/>
          <w:lang w:val="ru-RU"/>
        </w:rPr>
        <w:t xml:space="preserve">. </w:t>
      </w:r>
      <w:r w:rsidR="00BB26DC">
        <w:rPr>
          <w:rFonts w:ascii="Arial" w:hAnsi="Arial" w:cs="Arial"/>
          <w:lang w:val="ru-RU"/>
        </w:rPr>
        <w:t>П</w:t>
      </w:r>
      <w:r w:rsidR="00AA1375">
        <w:rPr>
          <w:rFonts w:ascii="Arial" w:hAnsi="Arial" w:cs="Arial"/>
          <w:lang w:val="ru-RU"/>
        </w:rPr>
        <w:t>рошу рассмотреть возможность</w:t>
      </w:r>
      <w:r w:rsidRPr="005339BB">
        <w:rPr>
          <w:rFonts w:ascii="Arial" w:hAnsi="Arial" w:cs="Arial"/>
          <w:lang w:val="ru-RU"/>
        </w:rPr>
        <w:t xml:space="preserve"> </w:t>
      </w:r>
      <w:r w:rsidR="00BB26DC">
        <w:rPr>
          <w:rFonts w:ascii="Arial" w:hAnsi="Arial" w:cs="Arial"/>
          <w:lang w:val="ru-RU"/>
        </w:rPr>
        <w:t xml:space="preserve">покрытия части затрат </w:t>
      </w:r>
      <w:r w:rsidR="00983A09">
        <w:rPr>
          <w:rFonts w:ascii="Arial" w:hAnsi="Arial" w:cs="Arial"/>
          <w:lang w:val="ru-RU"/>
        </w:rPr>
        <w:t xml:space="preserve">экспортера </w:t>
      </w:r>
      <w:r w:rsidR="00BB26DC">
        <w:rPr>
          <w:rFonts w:ascii="Arial" w:hAnsi="Arial" w:cs="Arial"/>
          <w:lang w:val="ru-RU"/>
        </w:rPr>
        <w:t xml:space="preserve">на оказание консалтинговых услуг </w:t>
      </w:r>
      <w:r w:rsidR="00983A09">
        <w:rPr>
          <w:rFonts w:ascii="Arial" w:hAnsi="Arial" w:cs="Arial"/>
          <w:lang w:val="ru-RU"/>
        </w:rPr>
        <w:t xml:space="preserve">в пользу экспортера </w:t>
      </w:r>
      <w:r w:rsidR="00983A09" w:rsidRPr="00E83D73">
        <w:rPr>
          <w:rFonts w:ascii="Arial" w:hAnsi="Arial" w:cs="Arial"/>
          <w:lang w:val="ru-RU"/>
        </w:rPr>
        <w:t xml:space="preserve">– </w:t>
      </w:r>
      <w:r w:rsidR="00BB26DC" w:rsidRPr="00E83D73">
        <w:rPr>
          <w:rFonts w:ascii="Arial" w:hAnsi="Arial" w:cs="Arial"/>
          <w:lang w:val="ru-RU"/>
        </w:rPr>
        <w:t>_____________________ (</w:t>
      </w:r>
      <w:r w:rsidR="00BB26DC" w:rsidRPr="00E83D73">
        <w:rPr>
          <w:rFonts w:ascii="Arial" w:hAnsi="Arial" w:cs="Arial"/>
          <w:i/>
          <w:iCs/>
          <w:lang w:val="ru-RU"/>
        </w:rPr>
        <w:t>название МСП-бенефициара</w:t>
      </w:r>
      <w:r w:rsidR="00BB26DC" w:rsidRPr="00E83D73">
        <w:rPr>
          <w:rFonts w:ascii="Arial" w:hAnsi="Arial" w:cs="Arial"/>
          <w:lang w:val="ru-RU"/>
        </w:rPr>
        <w:t xml:space="preserve">) </w:t>
      </w:r>
      <w:r w:rsidRPr="00E83D73">
        <w:rPr>
          <w:rFonts w:ascii="Arial" w:hAnsi="Arial" w:cs="Arial"/>
          <w:lang w:val="ru-RU"/>
        </w:rPr>
        <w:t>в</w:t>
      </w:r>
      <w:r w:rsidRPr="005339BB">
        <w:rPr>
          <w:rFonts w:ascii="Arial" w:hAnsi="Arial" w:cs="Arial"/>
          <w:lang w:val="ru-RU"/>
        </w:rPr>
        <w:t xml:space="preserve"> </w:t>
      </w:r>
      <w:r w:rsidR="00BB26DC">
        <w:rPr>
          <w:rFonts w:ascii="Arial" w:hAnsi="Arial" w:cs="Arial"/>
          <w:lang w:val="ru-RU"/>
        </w:rPr>
        <w:t xml:space="preserve">рамках </w:t>
      </w:r>
      <w:r w:rsidR="00F27CAE" w:rsidRPr="00F27CAE">
        <w:rPr>
          <w:rFonts w:ascii="Arial" w:hAnsi="Arial" w:cs="Arial"/>
          <w:szCs w:val="24"/>
          <w:lang w:val="ru-RU"/>
        </w:rPr>
        <w:t>Инициатив</w:t>
      </w:r>
      <w:r w:rsidR="00F27CAE">
        <w:rPr>
          <w:rFonts w:ascii="Arial" w:hAnsi="Arial" w:cs="Arial"/>
          <w:szCs w:val="24"/>
          <w:lang w:val="ru-RU"/>
        </w:rPr>
        <w:t>ы</w:t>
      </w:r>
      <w:r w:rsidR="00F27CAE" w:rsidRPr="00F27CAE">
        <w:rPr>
          <w:rFonts w:ascii="Arial" w:hAnsi="Arial" w:cs="Arial"/>
          <w:szCs w:val="24"/>
          <w:lang w:val="ru-RU"/>
        </w:rPr>
        <w:t xml:space="preserve"> </w:t>
      </w:r>
      <w:r w:rsidRPr="005339BB">
        <w:rPr>
          <w:rFonts w:ascii="Arial" w:hAnsi="Arial" w:cs="Arial"/>
          <w:lang w:val="ru-RU"/>
        </w:rPr>
        <w:t>TPSP.</w:t>
      </w:r>
    </w:p>
    <w:p w14:paraId="2E8B99C1" w14:textId="254A84D7" w:rsidR="00983A09" w:rsidRPr="00CE169C" w:rsidRDefault="00983A09" w:rsidP="00CE169C">
      <w:pPr>
        <w:spacing w:before="120" w:after="120" w:line="240" w:lineRule="auto"/>
        <w:jc w:val="both"/>
        <w:rPr>
          <w:rFonts w:ascii="Arial" w:hAnsi="Arial" w:cs="Arial"/>
          <w:iCs/>
          <w:lang w:val="ru-RU"/>
        </w:rPr>
      </w:pPr>
      <w:r>
        <w:rPr>
          <w:rFonts w:ascii="Arial" w:hAnsi="Arial" w:cs="Arial"/>
          <w:iCs/>
          <w:lang w:val="ru-RU"/>
        </w:rPr>
        <w:t xml:space="preserve">Также я подтверждаю, что </w:t>
      </w:r>
      <w:r w:rsidRPr="00CE169C">
        <w:rPr>
          <w:rFonts w:ascii="Arial" w:hAnsi="Arial" w:cs="Arial"/>
          <w:iCs/>
          <w:lang w:val="ru-RU"/>
        </w:rPr>
        <w:t xml:space="preserve">все субъекты персональных данных, указанные в настоящем документе, включая подписывающее лицо, настоящим предоставляют </w:t>
      </w:r>
      <w:r w:rsidRPr="00CE169C">
        <w:rPr>
          <w:rFonts w:ascii="Arial" w:hAnsi="Arial" w:cs="Arial"/>
          <w:iCs/>
        </w:rPr>
        <w:t>USAID</w:t>
      </w:r>
      <w:r w:rsidRPr="00CE169C">
        <w:rPr>
          <w:rFonts w:ascii="Arial" w:hAnsi="Arial" w:cs="Arial"/>
          <w:iCs/>
          <w:lang w:val="ru-RU"/>
        </w:rPr>
        <w:t xml:space="preserve">, </w:t>
      </w:r>
      <w:r w:rsidRPr="00CE169C">
        <w:rPr>
          <w:rFonts w:ascii="Arial" w:hAnsi="Arial" w:cs="Arial"/>
          <w:iCs/>
        </w:rPr>
        <w:t>USAID</w:t>
      </w:r>
      <w:r w:rsidRPr="00CE169C">
        <w:rPr>
          <w:rFonts w:ascii="Arial" w:hAnsi="Arial" w:cs="Arial"/>
          <w:iCs/>
          <w:lang w:val="ru-RU"/>
        </w:rPr>
        <w:t xml:space="preserve"> </w:t>
      </w:r>
      <w:r w:rsidRPr="00CE169C">
        <w:rPr>
          <w:rFonts w:ascii="Arial" w:hAnsi="Arial" w:cs="Arial"/>
          <w:iCs/>
        </w:rPr>
        <w:t>TCA</w:t>
      </w:r>
      <w:r w:rsidRPr="00CE169C">
        <w:rPr>
          <w:rFonts w:ascii="Arial" w:hAnsi="Arial" w:cs="Arial"/>
          <w:iCs/>
          <w:lang w:val="ru-RU"/>
        </w:rPr>
        <w:t>, а также иным консультантам, экспортерам и третьим лицам (</w:t>
      </w:r>
      <w:r w:rsidRPr="00CE169C">
        <w:rPr>
          <w:rFonts w:ascii="Arial" w:hAnsi="Arial" w:cs="Arial"/>
          <w:lang w:val="ru-RU" w:eastAsia="ko-KR"/>
        </w:rPr>
        <w:t xml:space="preserve">связанным с </w:t>
      </w:r>
      <w:r w:rsidRPr="00CE169C">
        <w:rPr>
          <w:rFonts w:ascii="Arial" w:hAnsi="Arial" w:cs="Arial"/>
          <w:iCs/>
        </w:rPr>
        <w:t>USAID</w:t>
      </w:r>
      <w:r w:rsidRPr="00CE169C">
        <w:rPr>
          <w:rFonts w:ascii="Arial" w:hAnsi="Arial" w:cs="Arial"/>
          <w:lang w:val="ru-RU" w:eastAsia="ko-KR"/>
        </w:rPr>
        <w:t xml:space="preserve"> </w:t>
      </w:r>
      <w:r w:rsidRPr="00CE169C">
        <w:rPr>
          <w:rFonts w:ascii="Arial" w:hAnsi="Arial" w:cs="Arial"/>
          <w:lang w:eastAsia="ko-KR"/>
        </w:rPr>
        <w:t>TCA</w:t>
      </w:r>
      <w:r w:rsidRPr="00CE169C">
        <w:rPr>
          <w:rFonts w:ascii="Arial" w:hAnsi="Arial" w:cs="Arial"/>
          <w:lang w:val="ru-RU" w:eastAsia="ko-KR"/>
        </w:rPr>
        <w:t xml:space="preserve"> и (или) с субъектом персональных данных обстоятельствами или правоотношениями</w:t>
      </w:r>
      <w:r w:rsidRPr="00CE169C">
        <w:rPr>
          <w:rFonts w:ascii="Arial" w:hAnsi="Arial" w:cs="Arial"/>
          <w:iCs/>
          <w:lang w:val="ru-RU"/>
        </w:rPr>
        <w:t xml:space="preserve">) согласие на сбор и обработку персональных данных, указанных в настоящей Заявке, (в том числе, </w:t>
      </w:r>
      <w:r w:rsidRPr="00CE169C">
        <w:rPr>
          <w:rFonts w:ascii="Arial" w:hAnsi="Arial" w:cs="Arial"/>
          <w:lang w:val="ru-RU" w:eastAsia="ko-KR"/>
        </w:rPr>
        <w:t xml:space="preserve">накопление, хранение, изменение, дополнение, использование, распространение, обезличивание, блокирование, уничтожение, </w:t>
      </w:r>
      <w:r w:rsidRPr="00CE169C">
        <w:rPr>
          <w:rFonts w:ascii="Arial" w:hAnsi="Arial" w:cs="Arial"/>
          <w:iCs/>
          <w:lang w:val="ru-RU"/>
        </w:rPr>
        <w:t xml:space="preserve">передачу третьим лицам и другим лицам, трансграничную </w:t>
      </w:r>
      <w:r w:rsidRPr="00CE169C">
        <w:rPr>
          <w:rFonts w:ascii="Arial" w:hAnsi="Arial" w:cs="Arial"/>
          <w:lang w:val="ru-RU"/>
        </w:rPr>
        <w:t>передачу</w:t>
      </w:r>
      <w:r w:rsidRPr="00CE169C">
        <w:rPr>
          <w:rFonts w:ascii="Arial" w:hAnsi="Arial" w:cs="Arial"/>
          <w:iCs/>
          <w:lang w:val="ru-RU"/>
        </w:rPr>
        <w:t xml:space="preserve"> </w:t>
      </w:r>
      <w:r w:rsidRPr="00CE169C">
        <w:rPr>
          <w:rFonts w:ascii="Arial" w:hAnsi="Arial" w:cs="Arial"/>
          <w:lang w:val="ru-RU" w:eastAsia="ko-KR"/>
        </w:rPr>
        <w:t>персональных данных</w:t>
      </w:r>
      <w:r w:rsidRPr="00CE169C">
        <w:rPr>
          <w:rFonts w:ascii="Arial" w:hAnsi="Arial" w:cs="Arial"/>
          <w:iCs/>
          <w:lang w:val="ru-RU"/>
        </w:rPr>
        <w:t xml:space="preserve"> на территории любых стран, как обеспечивающих, так и не обеспечивающих защиту персональных данных) в целях принятия решения о допуске экспортера, консультанта к участию в </w:t>
      </w:r>
      <w:r w:rsidR="00F27CAE" w:rsidRPr="00F27CAE">
        <w:rPr>
          <w:rFonts w:ascii="Arial" w:hAnsi="Arial" w:cs="Arial"/>
          <w:szCs w:val="24"/>
          <w:lang w:val="ru-RU"/>
        </w:rPr>
        <w:t xml:space="preserve">Инициативе </w:t>
      </w:r>
      <w:r w:rsidRPr="00CE169C">
        <w:rPr>
          <w:rFonts w:ascii="Arial" w:hAnsi="Arial" w:cs="Arial"/>
        </w:rPr>
        <w:t>TPSP</w:t>
      </w:r>
      <w:r w:rsidRPr="00CE169C">
        <w:rPr>
          <w:rFonts w:ascii="Arial" w:hAnsi="Arial" w:cs="Arial"/>
          <w:lang w:val="ru-RU"/>
        </w:rPr>
        <w:t xml:space="preserve">, а также последующего участия в этой программе и хранения документов и сведений с связи с данными целями на протяжении необходимого времени после окончания соответствующих процедур, но не менее 10 (десяти) лет со дня подписания настоящего документа. </w:t>
      </w:r>
      <w:r w:rsidRPr="00CE169C">
        <w:rPr>
          <w:rFonts w:ascii="Arial" w:hAnsi="Arial" w:cs="Arial"/>
          <w:iCs/>
          <w:lang w:val="ru-RU"/>
        </w:rPr>
        <w:t xml:space="preserve">Сбор и обработка персональных данных могут осуществляться любым способом, в том числе с использованием баз данных, электронных информационных ресурсов, информационных систем или без их использования. Консультант также согласен передать содержащиеся в Заявке персональные данные и иные сведения </w:t>
      </w:r>
      <w:r>
        <w:rPr>
          <w:rFonts w:ascii="Arial" w:hAnsi="Arial" w:cs="Arial"/>
          <w:iCs/>
          <w:lang w:val="ru-RU"/>
        </w:rPr>
        <w:t xml:space="preserve">указанному в Заявке </w:t>
      </w:r>
      <w:r w:rsidRPr="00CE169C">
        <w:rPr>
          <w:rFonts w:ascii="Arial" w:hAnsi="Arial" w:cs="Arial"/>
          <w:iCs/>
          <w:lang w:val="ru-RU"/>
        </w:rPr>
        <w:t>экспортер</w:t>
      </w:r>
      <w:r>
        <w:rPr>
          <w:rFonts w:ascii="Arial" w:hAnsi="Arial" w:cs="Arial"/>
          <w:iCs/>
          <w:lang w:val="ru-RU"/>
        </w:rPr>
        <w:t>у</w:t>
      </w:r>
      <w:r w:rsidRPr="00CE169C">
        <w:rPr>
          <w:rFonts w:ascii="Arial" w:hAnsi="Arial" w:cs="Arial"/>
          <w:iCs/>
          <w:lang w:val="ru-RU"/>
        </w:rPr>
        <w:t>.</w:t>
      </w:r>
    </w:p>
    <w:p w14:paraId="3C237BE2" w14:textId="77777777" w:rsidR="00AA1375" w:rsidRPr="00AA1375" w:rsidRDefault="00AA1375" w:rsidP="00A77E03">
      <w:pPr>
        <w:spacing w:after="0" w:line="240" w:lineRule="auto"/>
        <w:rPr>
          <w:rFonts w:ascii="Arial" w:hAnsi="Arial" w:cs="Arial"/>
          <w:lang w:val="ru-RU"/>
        </w:rPr>
      </w:pPr>
    </w:p>
    <w:tbl>
      <w:tblPr>
        <w:tblpPr w:leftFromText="180" w:rightFromText="180" w:vertAnchor="text" w:horzAnchor="margin" w:tblpX="85" w:tblpY="157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8"/>
        <w:gridCol w:w="7717"/>
      </w:tblGrid>
      <w:tr w:rsidR="000F48B8" w:rsidRPr="0031205B" w14:paraId="6564C44F" w14:textId="77777777" w:rsidTr="00BB26DC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7898D75E" w14:textId="3B7EEA97" w:rsidR="000F48B8" w:rsidRPr="0031205B" w:rsidRDefault="005339BB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ФИО</w:t>
            </w:r>
            <w:r w:rsidR="000F48B8" w:rsidRPr="0031205B">
              <w:rPr>
                <w:rFonts w:ascii="Arial" w:hAnsi="Arial" w:cs="Arial"/>
              </w:rPr>
              <w:t>:</w:t>
            </w:r>
          </w:p>
        </w:tc>
        <w:tc>
          <w:tcPr>
            <w:tcW w:w="7717" w:type="dxa"/>
            <w:vAlign w:val="center"/>
          </w:tcPr>
          <w:p w14:paraId="1A8B19AD" w14:textId="77777777" w:rsidR="000F48B8" w:rsidRPr="0031205B" w:rsidRDefault="000F48B8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0F48B8" w:rsidRPr="0031205B" w14:paraId="69D546C6" w14:textId="77777777" w:rsidTr="00BB26DC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65CBE8F5" w14:textId="3DD83F24" w:rsidR="000F48B8" w:rsidRPr="0031205B" w:rsidRDefault="005339BB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Должность</w:t>
            </w:r>
            <w:r w:rsidR="000F48B8" w:rsidRPr="0031205B">
              <w:rPr>
                <w:rFonts w:ascii="Arial" w:hAnsi="Arial" w:cs="Arial"/>
              </w:rPr>
              <w:t>:</w:t>
            </w:r>
          </w:p>
        </w:tc>
        <w:tc>
          <w:tcPr>
            <w:tcW w:w="7717" w:type="dxa"/>
            <w:vAlign w:val="center"/>
          </w:tcPr>
          <w:p w14:paraId="5AB4EC2C" w14:textId="77777777" w:rsidR="000F48B8" w:rsidRPr="0031205B" w:rsidRDefault="000F48B8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0F48B8" w:rsidRPr="0031205B" w14:paraId="66514C3E" w14:textId="77777777" w:rsidTr="00BB26DC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3608FE42" w14:textId="18D47B38" w:rsidR="000F48B8" w:rsidRPr="0031205B" w:rsidRDefault="005339BB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Подпись и печать</w:t>
            </w:r>
            <w:r w:rsidR="000F48B8" w:rsidRPr="0031205B">
              <w:rPr>
                <w:rFonts w:ascii="Arial" w:hAnsi="Arial" w:cs="Arial"/>
              </w:rPr>
              <w:t>:</w:t>
            </w:r>
          </w:p>
        </w:tc>
        <w:tc>
          <w:tcPr>
            <w:tcW w:w="7717" w:type="dxa"/>
            <w:vAlign w:val="center"/>
          </w:tcPr>
          <w:p w14:paraId="120F0C23" w14:textId="77777777" w:rsidR="000F48B8" w:rsidRPr="0031205B" w:rsidRDefault="000F48B8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0F48B8" w:rsidRPr="0031205B" w14:paraId="437CE549" w14:textId="77777777" w:rsidTr="00BB26DC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57E6C2D5" w14:textId="01821ECC" w:rsidR="000F48B8" w:rsidRPr="0031205B" w:rsidRDefault="005339BB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ru-RU"/>
              </w:rPr>
              <w:t>Дата и место</w:t>
            </w:r>
            <w:r w:rsidR="000F48B8" w:rsidRPr="0031205B">
              <w:rPr>
                <w:rFonts w:ascii="Arial" w:hAnsi="Arial" w:cs="Arial"/>
              </w:rPr>
              <w:t>:</w:t>
            </w:r>
          </w:p>
        </w:tc>
        <w:tc>
          <w:tcPr>
            <w:tcW w:w="7717" w:type="dxa"/>
            <w:vAlign w:val="center"/>
          </w:tcPr>
          <w:p w14:paraId="4ACD5D30" w14:textId="77777777" w:rsidR="000F48B8" w:rsidRPr="0031205B" w:rsidRDefault="000F48B8" w:rsidP="00A77E0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</w:tbl>
    <w:p w14:paraId="3A1314DE" w14:textId="20A22073" w:rsidR="00E11DF9" w:rsidRPr="00D27A0C" w:rsidRDefault="00E11DF9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  <w:r w:rsidRPr="00D27A0C">
        <w:rPr>
          <w:rFonts w:ascii="Arial" w:hAnsi="Arial" w:cs="Arial"/>
          <w:b/>
          <w:sz w:val="24"/>
          <w:lang w:val="ru-RU"/>
        </w:rPr>
        <w:br w:type="page"/>
      </w:r>
    </w:p>
    <w:p w14:paraId="58C43ABB" w14:textId="70BEABA0" w:rsidR="00E1134F" w:rsidRDefault="00E11DF9" w:rsidP="00A77E03">
      <w:pPr>
        <w:spacing w:line="240" w:lineRule="auto"/>
        <w:jc w:val="center"/>
        <w:rPr>
          <w:rFonts w:ascii="Arial" w:hAnsi="Arial" w:cs="Arial"/>
          <w:b/>
          <w:color w:val="C00000"/>
          <w:sz w:val="24"/>
          <w:lang w:val="ru-RU"/>
        </w:rPr>
      </w:pPr>
      <w:bookmarkStart w:id="4" w:name="_Hlk101894755"/>
      <w:r w:rsidRPr="00E11DF9">
        <w:rPr>
          <w:rFonts w:ascii="Arial" w:hAnsi="Arial" w:cs="Arial"/>
          <w:b/>
          <w:color w:val="C00000"/>
          <w:sz w:val="24"/>
          <w:lang w:val="ru-RU"/>
        </w:rPr>
        <w:lastRenderedPageBreak/>
        <w:t xml:space="preserve">ПРИЛОЖЕНИЕ </w:t>
      </w:r>
      <w:r w:rsidR="00EB3950">
        <w:rPr>
          <w:rFonts w:ascii="Arial" w:hAnsi="Arial" w:cs="Arial"/>
          <w:b/>
          <w:color w:val="C00000"/>
          <w:sz w:val="24"/>
          <w:lang w:val="ru-RU"/>
        </w:rPr>
        <w:t>А</w:t>
      </w:r>
    </w:p>
    <w:p w14:paraId="43E2CC2E" w14:textId="6DBBD75E" w:rsidR="00E11DF9" w:rsidRDefault="00AA30FA" w:rsidP="00A77E03">
      <w:pPr>
        <w:spacing w:line="240" w:lineRule="auto"/>
        <w:jc w:val="center"/>
        <w:rPr>
          <w:rFonts w:ascii="Arial" w:hAnsi="Arial" w:cs="Arial"/>
          <w:b/>
          <w:sz w:val="24"/>
          <w:lang w:val="ru-RU"/>
        </w:rPr>
      </w:pPr>
      <w:r>
        <w:rPr>
          <w:rFonts w:ascii="Arial" w:hAnsi="Arial" w:cs="Arial"/>
          <w:b/>
          <w:sz w:val="24"/>
          <w:lang w:val="ru-RU"/>
        </w:rPr>
        <w:t>Т</w:t>
      </w:r>
      <w:r w:rsidR="00E11DF9" w:rsidRPr="00E11DF9">
        <w:rPr>
          <w:rFonts w:ascii="Arial" w:hAnsi="Arial" w:cs="Arial"/>
          <w:b/>
          <w:sz w:val="24"/>
          <w:lang w:val="ru-RU"/>
        </w:rPr>
        <w:t>ехническое задание</w:t>
      </w:r>
      <w:r w:rsidR="00325095">
        <w:rPr>
          <w:rFonts w:ascii="Arial" w:hAnsi="Arial" w:cs="Arial"/>
          <w:b/>
          <w:sz w:val="24"/>
          <w:lang w:val="ru-RU"/>
        </w:rPr>
        <w:t xml:space="preserve"> для физических лиц</w:t>
      </w:r>
      <w:r w:rsidR="00071873">
        <w:rPr>
          <w:rFonts w:ascii="Arial" w:hAnsi="Arial" w:cs="Arial"/>
          <w:b/>
          <w:sz w:val="24"/>
          <w:lang w:val="ru-RU"/>
        </w:rPr>
        <w:t>-ИП</w:t>
      </w:r>
      <w:r w:rsidR="00325095">
        <w:rPr>
          <w:rFonts w:ascii="Arial" w:hAnsi="Arial" w:cs="Arial"/>
          <w:b/>
          <w:sz w:val="24"/>
          <w:lang w:val="ru-RU"/>
        </w:rPr>
        <w:t xml:space="preserve"> </w:t>
      </w: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0818F4" w:rsidRPr="00AA30FA" w14:paraId="1E30ECA8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bookmarkEnd w:id="4"/>
          <w:p w14:paraId="7884EACF" w14:textId="258D09E9" w:rsidR="000818F4" w:rsidRPr="007E661A" w:rsidRDefault="000818F4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1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 w:rsidR="00EB395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Паспорт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консультационной услуг</w:t>
            </w:r>
            <w:r w:rsidR="00EB395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и</w:t>
            </w:r>
          </w:p>
        </w:tc>
      </w:tr>
      <w:tr w:rsidR="000818F4" w:rsidRPr="00F27CAE" w14:paraId="7B6E5FCB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4E3AD" w14:textId="3A5AA603" w:rsidR="001E37D5" w:rsidRPr="001E37D5" w:rsidRDefault="001E37D5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 w:rsidRPr="001E37D5">
              <w:rPr>
                <w:rFonts w:ascii="Arial" w:hAnsi="Arial" w:cs="Arial"/>
                <w:sz w:val="24"/>
                <w:lang w:val="ru-RU"/>
              </w:rPr>
              <w:t xml:space="preserve">ФИО </w:t>
            </w:r>
            <w:r w:rsidR="00E11915">
              <w:rPr>
                <w:rFonts w:ascii="Arial" w:hAnsi="Arial" w:cs="Arial"/>
                <w:sz w:val="24"/>
                <w:lang w:val="ru-RU"/>
              </w:rPr>
              <w:t>консультанта</w:t>
            </w:r>
            <w:r w:rsidRPr="001E37D5"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15D19763" w14:textId="4561C5DC" w:rsidR="001E37D5" w:rsidRDefault="000818F4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 w:rsidRPr="001E37D5">
              <w:rPr>
                <w:rFonts w:ascii="Arial" w:hAnsi="Arial" w:cs="Arial"/>
                <w:sz w:val="24"/>
                <w:lang w:val="ru-RU"/>
              </w:rPr>
              <w:t>Наименование услуги:</w:t>
            </w:r>
          </w:p>
          <w:p w14:paraId="5374FED0" w14:textId="1E6F04F7" w:rsidR="001E37D5" w:rsidRPr="001E37D5" w:rsidRDefault="001E37D5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Название</w:t>
            </w:r>
            <w:r w:rsidR="00EB1647">
              <w:rPr>
                <w:rFonts w:ascii="Arial" w:hAnsi="Arial" w:cs="Arial"/>
                <w:sz w:val="24"/>
                <w:lang w:val="ru-RU"/>
              </w:rPr>
              <w:t>/ФИО</w:t>
            </w:r>
            <w:r>
              <w:rPr>
                <w:rFonts w:ascii="Arial" w:hAnsi="Arial" w:cs="Arial"/>
                <w:sz w:val="24"/>
                <w:lang w:val="ru-RU"/>
              </w:rPr>
              <w:t xml:space="preserve"> МСП (получателя услуги):</w:t>
            </w:r>
          </w:p>
          <w:p w14:paraId="2F50EC82" w14:textId="77777777" w:rsidR="001E37D5" w:rsidRPr="001E37D5" w:rsidRDefault="000818F4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 w:rsidRPr="001E37D5">
              <w:rPr>
                <w:rFonts w:ascii="Arial" w:hAnsi="Arial" w:cs="Arial"/>
                <w:sz w:val="24"/>
                <w:lang w:val="ru-RU"/>
              </w:rPr>
              <w:t>Общий срок реализации</w:t>
            </w:r>
            <w:r w:rsidR="00EB3950" w:rsidRPr="001E37D5">
              <w:rPr>
                <w:rFonts w:ascii="Arial" w:hAnsi="Arial" w:cs="Arial"/>
                <w:sz w:val="24"/>
                <w:lang w:val="ru-RU"/>
              </w:rPr>
              <w:t xml:space="preserve"> (количество дней)</w:t>
            </w:r>
            <w:r w:rsidRPr="001E37D5"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1C3B61FB" w14:textId="77777777" w:rsidR="000818F4" w:rsidRDefault="000818F4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 w:rsidRPr="001E37D5">
              <w:rPr>
                <w:rFonts w:ascii="Arial" w:hAnsi="Arial" w:cs="Arial"/>
                <w:sz w:val="24"/>
                <w:lang w:val="ru-RU"/>
              </w:rPr>
              <w:t>Место реализации:</w:t>
            </w:r>
          </w:p>
          <w:p w14:paraId="629EA6B5" w14:textId="374E37FA" w:rsidR="001E37D5" w:rsidRPr="001E37D5" w:rsidRDefault="001E37D5" w:rsidP="008762A1">
            <w:pPr>
              <w:pStyle w:val="NoSpacing"/>
              <w:numPr>
                <w:ilvl w:val="0"/>
                <w:numId w:val="41"/>
              </w:numPr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Общая сумма услуги</w:t>
            </w:r>
            <w:r w:rsidR="00826515">
              <w:rPr>
                <w:rFonts w:ascii="Arial" w:hAnsi="Arial" w:cs="Arial"/>
                <w:sz w:val="24"/>
                <w:lang w:val="ru-RU"/>
              </w:rPr>
              <w:t xml:space="preserve"> в местной валюте</w:t>
            </w:r>
            <w:r>
              <w:rPr>
                <w:rFonts w:ascii="Arial" w:hAnsi="Arial" w:cs="Arial"/>
                <w:sz w:val="24"/>
                <w:lang w:val="ru-RU"/>
              </w:rPr>
              <w:t>:</w:t>
            </w:r>
          </w:p>
        </w:tc>
      </w:tr>
    </w:tbl>
    <w:p w14:paraId="2FC6CBCB" w14:textId="14E3C0B9" w:rsidR="000818F4" w:rsidRDefault="000818F4" w:rsidP="008762A1">
      <w:pPr>
        <w:pStyle w:val="ListParagraph"/>
        <w:spacing w:after="120" w:line="240" w:lineRule="auto"/>
        <w:contextualSpacing w:val="0"/>
        <w:jc w:val="both"/>
        <w:rPr>
          <w:rFonts w:ascii="Arial" w:hAnsi="Arial" w:cs="Arial"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EB3950" w:rsidRPr="00F27CAE" w14:paraId="5DB32C8B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44B7E403" w14:textId="7944C3D5" w:rsidR="00EB3950" w:rsidRPr="007E661A" w:rsidRDefault="00EB3950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2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Вводная информация о консультационной услуге</w:t>
            </w:r>
          </w:p>
        </w:tc>
      </w:tr>
      <w:tr w:rsidR="00EB3950" w:rsidRPr="004036AF" w14:paraId="72FB2576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C0B679" w14:textId="43F4BE67" w:rsidR="00EB3950" w:rsidRPr="004036AF" w:rsidRDefault="00EB3950" w:rsidP="008762A1">
            <w:pPr>
              <w:spacing w:before="240" w:after="120" w:line="240" w:lineRule="auto"/>
              <w:ind w:left="25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4036AF">
              <w:rPr>
                <w:rFonts w:ascii="Arial" w:hAnsi="Arial" w:cs="Arial"/>
                <w:sz w:val="24"/>
                <w:lang w:val="ru-RU"/>
              </w:rPr>
              <w:t xml:space="preserve">Опишите </w:t>
            </w:r>
            <w:r w:rsidR="008D009E" w:rsidRPr="004036AF">
              <w:rPr>
                <w:rFonts w:ascii="Arial" w:hAnsi="Arial" w:cs="Arial"/>
                <w:sz w:val="24"/>
                <w:lang w:val="ru-RU"/>
              </w:rPr>
              <w:t xml:space="preserve">предысторию и </w:t>
            </w:r>
            <w:r w:rsidR="004036AF" w:rsidRPr="004036AF">
              <w:rPr>
                <w:rFonts w:ascii="Arial" w:hAnsi="Arial" w:cs="Arial"/>
                <w:sz w:val="24"/>
                <w:lang w:val="ru-RU"/>
              </w:rPr>
              <w:t xml:space="preserve">потребности </w:t>
            </w:r>
            <w:r w:rsidR="00E1134F">
              <w:rPr>
                <w:rFonts w:ascii="Arial" w:hAnsi="Arial" w:cs="Arial"/>
                <w:sz w:val="24"/>
                <w:lang w:val="ru-RU"/>
              </w:rPr>
              <w:t>МСП (</w:t>
            </w:r>
            <w:r w:rsidR="004036AF" w:rsidRPr="004036AF">
              <w:rPr>
                <w:rFonts w:ascii="Arial" w:hAnsi="Arial" w:cs="Arial"/>
                <w:sz w:val="24"/>
                <w:lang w:val="ru-RU"/>
              </w:rPr>
              <w:t>экспортера</w:t>
            </w:r>
            <w:r w:rsidR="00E1134F">
              <w:rPr>
                <w:rFonts w:ascii="Arial" w:hAnsi="Arial" w:cs="Arial"/>
                <w:sz w:val="24"/>
                <w:lang w:val="ru-RU"/>
              </w:rPr>
              <w:t>)</w:t>
            </w:r>
            <w:r w:rsidR="004036AF" w:rsidRPr="004036AF">
              <w:rPr>
                <w:rFonts w:ascii="Arial" w:hAnsi="Arial" w:cs="Arial"/>
                <w:sz w:val="24"/>
                <w:lang w:val="ru-RU"/>
              </w:rPr>
              <w:t xml:space="preserve"> в</w:t>
            </w:r>
            <w:r w:rsidR="008D009E" w:rsidRPr="004036AF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4036AF" w:rsidRPr="004036AF">
              <w:rPr>
                <w:rFonts w:ascii="Arial" w:hAnsi="Arial" w:cs="Arial"/>
                <w:sz w:val="24"/>
                <w:lang w:val="ru-RU"/>
              </w:rPr>
              <w:t>этих услугах</w:t>
            </w:r>
            <w:r w:rsidR="00EB1647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26B7F1AD" w14:textId="71138F62" w:rsidR="008D009E" w:rsidRDefault="008D009E" w:rsidP="008762A1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szCs w:val="24"/>
                <w:lang w:val="ru-RU"/>
              </w:rPr>
            </w:pPr>
            <w:r w:rsidRPr="00B262B7">
              <w:rPr>
                <w:rFonts w:ascii="Arial" w:hAnsi="Arial" w:cs="Arial"/>
                <w:b/>
                <w:szCs w:val="24"/>
                <w:lang w:val="ru-RU"/>
              </w:rPr>
              <w:t xml:space="preserve">Ответ: </w:t>
            </w:r>
            <w:sdt>
              <w:sdtPr>
                <w:rPr>
                  <w:rFonts w:ascii="Arial" w:hAnsi="Arial" w:cs="Arial"/>
                  <w:b/>
                  <w:szCs w:val="24"/>
                  <w:lang w:val="ru-RU"/>
                </w:rPr>
                <w:id w:val="1530991101"/>
                <w:placeholder>
                  <w:docPart w:val="F9FAF534E2E1456085B39E9017A7453A"/>
                </w:placeholder>
              </w:sdtPr>
              <w:sdtEndPr/>
              <w:sdtContent>
                <w:r w:rsidRPr="00B262B7">
                  <w:rPr>
                    <w:rFonts w:ascii="Arial" w:hAnsi="Arial" w:cs="Arial"/>
                    <w:bCs/>
                    <w:color w:val="808080" w:themeColor="background1" w:themeShade="80"/>
                    <w:szCs w:val="24"/>
                    <w:lang w:val="ru-RU"/>
                  </w:rPr>
                  <w:t>Нажмите, чтобы ввести</w:t>
                </w:r>
              </w:sdtContent>
            </w:sdt>
          </w:p>
          <w:p w14:paraId="46B042B0" w14:textId="2F69ADDD" w:rsidR="00EB3950" w:rsidRPr="00EA1FD7" w:rsidRDefault="00EB3950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66B04F6C" w14:textId="77777777" w:rsidR="00EB3950" w:rsidRPr="000F21BF" w:rsidRDefault="00EB3950" w:rsidP="008762A1">
      <w:pPr>
        <w:spacing w:after="120" w:line="240" w:lineRule="auto"/>
        <w:jc w:val="both"/>
        <w:rPr>
          <w:rFonts w:ascii="Arial" w:hAnsi="Arial" w:cs="Arial"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0818F4" w:rsidRPr="00F27CAE" w14:paraId="75518A26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F34BD5E" w14:textId="21BA741D" w:rsidR="000818F4" w:rsidRPr="007E661A" w:rsidRDefault="000818F4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 w:rsidR="004036A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3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Цел</w:t>
            </w:r>
            <w:r w:rsidR="00EB3950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ь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и задачи консультационной услуги</w:t>
            </w:r>
          </w:p>
        </w:tc>
      </w:tr>
      <w:tr w:rsidR="000818F4" w:rsidRPr="00F27CAE" w14:paraId="23D66E89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8E11B7" w14:textId="34701859" w:rsidR="000818F4" w:rsidRDefault="000818F4" w:rsidP="008762A1">
            <w:pPr>
              <w:pStyle w:val="ListParagraph"/>
              <w:numPr>
                <w:ilvl w:val="0"/>
                <w:numId w:val="31"/>
              </w:numPr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Цель</w:t>
            </w:r>
            <w:r w:rsidR="004036AF">
              <w:rPr>
                <w:rFonts w:ascii="Arial" w:hAnsi="Arial" w:cs="Arial"/>
                <w:sz w:val="24"/>
                <w:lang w:val="ru-RU"/>
              </w:rPr>
              <w:t xml:space="preserve"> (какую проблему данная услуга решает)</w:t>
            </w:r>
            <w:r w:rsidRPr="000818F4"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542DCD30" w14:textId="2B26CF14" w:rsidR="000818F4" w:rsidRPr="000818F4" w:rsidRDefault="000818F4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331802181"/>
                <w:placeholder>
                  <w:docPart w:val="C3F7D9322D09400882C56C9D08639995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1361473691"/>
                    <w:placeholder>
                      <w:docPart w:val="FF30A877A25E47DC89884F9CB020BCDF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06375AE0" w14:textId="77777777" w:rsidR="00E1134F" w:rsidRDefault="00E1134F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74B29A8C" w14:textId="61FD94BC" w:rsidR="004036AF" w:rsidRPr="00E1134F" w:rsidRDefault="000818F4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Задачи консультанта</w:t>
            </w:r>
            <w:r w:rsidR="00E1134F">
              <w:rPr>
                <w:rFonts w:ascii="Arial" w:hAnsi="Arial" w:cs="Arial"/>
                <w:sz w:val="24"/>
                <w:lang w:val="ru-RU"/>
              </w:rPr>
              <w:t xml:space="preserve"> (о</w:t>
            </w:r>
            <w:r w:rsidR="004036AF" w:rsidRPr="00E1134F">
              <w:rPr>
                <w:rFonts w:ascii="Arial" w:hAnsi="Arial" w:cs="Arial"/>
                <w:sz w:val="24"/>
                <w:lang w:val="ru-RU"/>
              </w:rPr>
              <w:t>пишите объем работы консультанта по пунктам</w:t>
            </w:r>
            <w:r w:rsidR="00E1134F">
              <w:rPr>
                <w:rFonts w:ascii="Arial" w:hAnsi="Arial" w:cs="Arial"/>
                <w:sz w:val="24"/>
                <w:lang w:val="ru-RU"/>
              </w:rPr>
              <w:t>)</w:t>
            </w:r>
            <w:r w:rsidR="004036AF" w:rsidRPr="00E1134F">
              <w:rPr>
                <w:rFonts w:ascii="Arial" w:hAnsi="Arial" w:cs="Arial"/>
                <w:sz w:val="24"/>
                <w:lang w:val="ru-RU"/>
              </w:rPr>
              <w:t xml:space="preserve">: </w:t>
            </w:r>
          </w:p>
          <w:p w14:paraId="7C258E2A" w14:textId="0ED0E7FF" w:rsidR="000818F4" w:rsidRPr="000818F4" w:rsidRDefault="000818F4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-1518300782"/>
                <w:placeholder>
                  <w:docPart w:val="43A0BD06BEDE4A069A753D7AE9BBD921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-530189992"/>
                    <w:placeholder>
                      <w:docPart w:val="03C3284263DE44E4BBCDA58743F433DD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2F09BE4D" w14:textId="77777777" w:rsidR="000818F4" w:rsidRPr="00EA1FD7" w:rsidRDefault="000818F4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612C8486" w14:textId="5649E59C" w:rsidR="00E11DF9" w:rsidRDefault="00E11DF9" w:rsidP="00A77E03">
      <w:pPr>
        <w:spacing w:after="0" w:line="240" w:lineRule="auto"/>
        <w:jc w:val="both"/>
        <w:rPr>
          <w:rFonts w:ascii="Arial" w:hAnsi="Arial" w:cs="Arial"/>
          <w:sz w:val="24"/>
          <w:lang w:val="ru-RU"/>
        </w:rPr>
      </w:pPr>
    </w:p>
    <w:p w14:paraId="6BFA6A62" w14:textId="77777777" w:rsidR="00E11DF9" w:rsidRDefault="00E11DF9" w:rsidP="00A77E03">
      <w:pPr>
        <w:spacing w:after="0" w:line="240" w:lineRule="auto"/>
        <w:jc w:val="both"/>
        <w:rPr>
          <w:rFonts w:ascii="Arial" w:hAnsi="Arial" w:cs="Arial"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0818F4" w:rsidRPr="00F27CAE" w14:paraId="7F9F26C4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1CBB9AF" w14:textId="25456F57" w:rsidR="000818F4" w:rsidRPr="007E661A" w:rsidRDefault="000818F4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 w:rsid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4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Календарь реализации каждой задачи</w:t>
            </w:r>
          </w:p>
        </w:tc>
      </w:tr>
      <w:tr w:rsidR="000818F4" w:rsidRPr="00AA30FA" w14:paraId="381852FE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8D4DE0" w14:textId="1241A2B3" w:rsidR="000818F4" w:rsidRDefault="000818F4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tbl>
            <w:tblPr>
              <w:tblStyle w:val="TableGrid"/>
              <w:tblW w:w="9964" w:type="dxa"/>
              <w:tblLayout w:type="fixed"/>
              <w:tblLook w:val="04A0" w:firstRow="1" w:lastRow="0" w:firstColumn="1" w:lastColumn="0" w:noHBand="0" w:noVBand="1"/>
            </w:tblPr>
            <w:tblGrid>
              <w:gridCol w:w="5693"/>
              <w:gridCol w:w="2126"/>
              <w:gridCol w:w="2145"/>
            </w:tblGrid>
            <w:tr w:rsidR="00927D8A" w:rsidRPr="00AA30FA" w14:paraId="328F6F0B" w14:textId="77777777" w:rsidTr="00CE169C">
              <w:tc>
                <w:tcPr>
                  <w:tcW w:w="5693" w:type="dxa"/>
                </w:tcPr>
                <w:p w14:paraId="5350CD34" w14:textId="42577E7F" w:rsidR="00927D8A" w:rsidRPr="000818F4" w:rsidRDefault="00927D8A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</w:pPr>
                  <w:r w:rsidRPr="000818F4"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>Задач</w:t>
                  </w:r>
                  <w:r w:rsidR="00283AF5"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>и</w:t>
                  </w:r>
                  <w:r w:rsidRPr="000818F4"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 xml:space="preserve"> консультанта</w:t>
                  </w:r>
                </w:p>
              </w:tc>
              <w:tc>
                <w:tcPr>
                  <w:tcW w:w="2126" w:type="dxa"/>
                </w:tcPr>
                <w:p w14:paraId="5DDD1E2D" w14:textId="50978318" w:rsidR="00927D8A" w:rsidRPr="000818F4" w:rsidRDefault="00927D8A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</w:pPr>
                  <w:r w:rsidRPr="000818F4"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>Сроки</w:t>
                  </w:r>
                  <w:r w:rsidR="000E5916"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 xml:space="preserve"> реализации</w:t>
                  </w:r>
                </w:p>
              </w:tc>
              <w:tc>
                <w:tcPr>
                  <w:tcW w:w="2145" w:type="dxa"/>
                </w:tcPr>
                <w:p w14:paraId="06DB9FD5" w14:textId="45C4061A" w:rsidR="00927D8A" w:rsidRPr="000818F4" w:rsidRDefault="00CE169C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4"/>
                      <w:lang w:val="ru-RU"/>
                    </w:rPr>
                    <w:t xml:space="preserve">К-во дней </w:t>
                  </w:r>
                </w:p>
              </w:tc>
            </w:tr>
            <w:tr w:rsidR="00927D8A" w:rsidRPr="00AA30FA" w14:paraId="5736606F" w14:textId="77777777" w:rsidTr="00CE169C">
              <w:tc>
                <w:tcPr>
                  <w:tcW w:w="5693" w:type="dxa"/>
                </w:tcPr>
                <w:p w14:paraId="43A3C978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7D74DD94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07656091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927D8A" w:rsidRPr="00AA30FA" w14:paraId="7EC91392" w14:textId="77777777" w:rsidTr="00CE169C">
              <w:tc>
                <w:tcPr>
                  <w:tcW w:w="5693" w:type="dxa"/>
                </w:tcPr>
                <w:p w14:paraId="5C1E6048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1460A1D2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5A2CABD6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927D8A" w:rsidRPr="00AA30FA" w14:paraId="12C9C469" w14:textId="77777777" w:rsidTr="00CE169C">
              <w:tc>
                <w:tcPr>
                  <w:tcW w:w="5693" w:type="dxa"/>
                </w:tcPr>
                <w:p w14:paraId="0300B849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4DAA7FE4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20F93097" w14:textId="77777777" w:rsidR="00927D8A" w:rsidRDefault="00927D8A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58CCA276" w14:textId="77777777" w:rsidTr="00CE169C">
              <w:tc>
                <w:tcPr>
                  <w:tcW w:w="5693" w:type="dxa"/>
                </w:tcPr>
                <w:p w14:paraId="6180A26B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1EE3DE81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26DBC977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12300864" w14:textId="77777777" w:rsidTr="00CE169C">
              <w:tc>
                <w:tcPr>
                  <w:tcW w:w="5693" w:type="dxa"/>
                </w:tcPr>
                <w:p w14:paraId="12C426CF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0A117DFD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5C1AFB85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736FAD38" w14:textId="77777777" w:rsidTr="00CE169C">
              <w:tc>
                <w:tcPr>
                  <w:tcW w:w="5693" w:type="dxa"/>
                </w:tcPr>
                <w:p w14:paraId="57BEAD75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49114622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36BC5E05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7F1D6A14" w14:textId="77777777" w:rsidTr="00CE169C">
              <w:tc>
                <w:tcPr>
                  <w:tcW w:w="5693" w:type="dxa"/>
                </w:tcPr>
                <w:p w14:paraId="1E554185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47BF4EAD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113A2801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612B3AD0" w14:textId="77777777" w:rsidTr="00CE169C">
              <w:tc>
                <w:tcPr>
                  <w:tcW w:w="5693" w:type="dxa"/>
                </w:tcPr>
                <w:p w14:paraId="267B788E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69CC99A7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692F931A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0E5916" w:rsidRPr="00AA30FA" w14:paraId="19648483" w14:textId="77777777" w:rsidTr="00CE169C">
              <w:tc>
                <w:tcPr>
                  <w:tcW w:w="5693" w:type="dxa"/>
                </w:tcPr>
                <w:p w14:paraId="502442A5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26" w:type="dxa"/>
                </w:tcPr>
                <w:p w14:paraId="1A1DA29D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145" w:type="dxa"/>
                </w:tcPr>
                <w:p w14:paraId="7DF41F5F" w14:textId="77777777" w:rsidR="000E5916" w:rsidRDefault="000E5916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</w:tbl>
          <w:p w14:paraId="26D442ED" w14:textId="062BCF11" w:rsidR="00927D8A" w:rsidRPr="000818F4" w:rsidRDefault="00927D8A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2180DBAE" w14:textId="33FE9971" w:rsidR="00927D8A" w:rsidRDefault="00927D8A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FF2461" w:rsidRPr="00372E00" w14:paraId="44D1A7C9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1DBB593" w14:textId="21F96D3C" w:rsidR="00FF2461" w:rsidRPr="007E661A" w:rsidRDefault="00FF2461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 w:rsid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5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Требования к реализации</w:t>
            </w:r>
          </w:p>
        </w:tc>
      </w:tr>
      <w:tr w:rsidR="00FF2461" w:rsidRPr="00F27CAE" w14:paraId="48FEF69F" w14:textId="77777777" w:rsidTr="00283AF5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1EACA0" w14:textId="4C812C58" w:rsidR="00FF2461" w:rsidRPr="000E5916" w:rsidRDefault="00FF2461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 xml:space="preserve">Укажите условия, если требуется дополнительное содействие или согласование со стороны Заказчика: </w:t>
            </w:r>
          </w:p>
          <w:p w14:paraId="45D15176" w14:textId="24960B53" w:rsidR="00FF2461" w:rsidRPr="000818F4" w:rsidRDefault="00FF2461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413663081"/>
                <w:placeholder>
                  <w:docPart w:val="5E07C3B17DB64FA782D27365C32172AA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-1035723327"/>
                    <w:placeholder>
                      <w:docPart w:val="B27E893DA2FA43BE86BC87AA2564C1BF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0A2F05D2" w14:textId="77777777" w:rsidR="00FF2461" w:rsidRPr="00EA1FD7" w:rsidRDefault="00FF2461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4951665B" w14:textId="59FBA5E2" w:rsidR="00FF2461" w:rsidRDefault="00FF2461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FF2461" w:rsidRPr="00F27CAE" w14:paraId="6B87FD31" w14:textId="77777777" w:rsidTr="00546B2A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28FA3B3" w14:textId="53E97EEC" w:rsidR="00FF2461" w:rsidRPr="007E661A" w:rsidRDefault="00FF2461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 w:rsid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6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Требования к квалификации консультанта</w:t>
            </w:r>
          </w:p>
        </w:tc>
      </w:tr>
      <w:tr w:rsidR="00FF2461" w:rsidRPr="00F27CAE" w14:paraId="121003AA" w14:textId="77777777" w:rsidTr="00546B2A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B2A152" w14:textId="77777777" w:rsidR="00FF2461" w:rsidRDefault="00FF2461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Консультант должен иметь:</w:t>
            </w:r>
          </w:p>
          <w:p w14:paraId="1A603D07" w14:textId="6888C443" w:rsidR="00FF2461" w:rsidRDefault="00F34D5E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</w:t>
            </w:r>
            <w:r w:rsidR="00FF2461">
              <w:rPr>
                <w:rFonts w:ascii="Arial" w:hAnsi="Arial" w:cs="Arial"/>
                <w:sz w:val="24"/>
                <w:lang w:val="ru-RU"/>
              </w:rPr>
              <w:t>.1. академическую степень (бакалавр или магистр) в сфере оказания услуги;</w:t>
            </w:r>
          </w:p>
          <w:p w14:paraId="47AB2407" w14:textId="24F2B91A" w:rsidR="00FF2461" w:rsidRDefault="00F34D5E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</w:t>
            </w:r>
            <w:r w:rsidR="00FF2461">
              <w:rPr>
                <w:rFonts w:ascii="Arial" w:hAnsi="Arial" w:cs="Arial"/>
                <w:sz w:val="24"/>
                <w:lang w:val="ru-RU"/>
              </w:rPr>
              <w:t>.2. о</w:t>
            </w:r>
            <w:r w:rsidR="00FF2461" w:rsidRPr="00FF2461">
              <w:rPr>
                <w:rFonts w:ascii="Arial" w:hAnsi="Arial" w:cs="Arial"/>
                <w:sz w:val="24"/>
                <w:lang w:val="ru-RU"/>
              </w:rPr>
              <w:t>пыт в предоставлении профессиональных консультационных услуг</w:t>
            </w:r>
            <w:r w:rsidR="00FF2461">
              <w:rPr>
                <w:rFonts w:ascii="Arial" w:hAnsi="Arial" w:cs="Arial"/>
                <w:sz w:val="24"/>
                <w:lang w:val="ru-RU"/>
              </w:rPr>
              <w:t xml:space="preserve"> в этой сфере</w:t>
            </w:r>
            <w:r w:rsidR="0073306B">
              <w:rPr>
                <w:rFonts w:ascii="Arial" w:hAnsi="Arial" w:cs="Arial"/>
                <w:sz w:val="24"/>
                <w:lang w:val="ru-RU"/>
              </w:rPr>
              <w:t xml:space="preserve"> не менее 2 лет;</w:t>
            </w:r>
          </w:p>
          <w:p w14:paraId="2C960379" w14:textId="2722B80A" w:rsidR="0073306B" w:rsidRPr="00FF2461" w:rsidRDefault="00F34D5E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</w:t>
            </w:r>
            <w:r w:rsidR="0073306B">
              <w:rPr>
                <w:rFonts w:ascii="Arial" w:hAnsi="Arial" w:cs="Arial"/>
                <w:sz w:val="24"/>
                <w:lang w:val="ru-RU"/>
              </w:rPr>
              <w:t xml:space="preserve">.3. </w:t>
            </w:r>
            <w:r w:rsidR="00AA2022">
              <w:rPr>
                <w:rFonts w:ascii="Arial" w:hAnsi="Arial" w:cs="Arial"/>
                <w:sz w:val="24"/>
                <w:lang w:val="ru-RU"/>
              </w:rPr>
              <w:t>иметь разрешительные и прочие документы на оказание консалтинговых услуг (лицензия, сертификат и другие).</w:t>
            </w:r>
          </w:p>
        </w:tc>
      </w:tr>
    </w:tbl>
    <w:p w14:paraId="7819AECB" w14:textId="77777777" w:rsidR="00FF2461" w:rsidRDefault="00FF2461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0818F4" w:rsidRPr="00372E00" w14:paraId="004DC7E4" w14:textId="77777777" w:rsidTr="00371D97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11867AA" w14:textId="6BF6AD61" w:rsidR="000818F4" w:rsidRPr="007E661A" w:rsidRDefault="000818F4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РАЗДЕЛ </w:t>
            </w:r>
            <w:r w:rsidR="00E1134F" w:rsidRP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7</w:t>
            </w:r>
            <w:r w:rsidRP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 w:rsidR="000E5916" w:rsidRP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Ожидаемые</w:t>
            </w:r>
            <w:r w:rsidR="000E5916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р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езультаты</w:t>
            </w:r>
          </w:p>
        </w:tc>
      </w:tr>
      <w:tr w:rsidR="000818F4" w:rsidRPr="00F27CAE" w14:paraId="572CB188" w14:textId="77777777" w:rsidTr="00371D97"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4663E4" w14:textId="432847EA" w:rsidR="000818F4" w:rsidRPr="000E5916" w:rsidRDefault="000818F4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E5916">
              <w:rPr>
                <w:rFonts w:ascii="Arial" w:hAnsi="Arial" w:cs="Arial"/>
                <w:sz w:val="24"/>
                <w:lang w:val="ru-RU"/>
              </w:rPr>
              <w:t>Укажите, пожалуйста, ожидаемые конкретные результаты</w:t>
            </w:r>
            <w:r w:rsidR="000E5916">
              <w:rPr>
                <w:rFonts w:ascii="Arial" w:hAnsi="Arial" w:cs="Arial"/>
                <w:sz w:val="24"/>
                <w:lang w:val="ru-RU"/>
              </w:rPr>
              <w:t>, применяя качественные или количественные индикаторы (</w:t>
            </w:r>
            <w:r w:rsidR="000E5916" w:rsidRPr="000E5916">
              <w:rPr>
                <w:rFonts w:ascii="Arial" w:hAnsi="Arial" w:cs="Arial"/>
                <w:i/>
                <w:iCs/>
                <w:sz w:val="24"/>
                <w:lang w:val="ru-RU"/>
              </w:rPr>
              <w:t>например, разработанная маркетинговая стратегия для компании «Х</w:t>
            </w:r>
            <w:r w:rsidR="000E5916" w:rsidRPr="000E5916">
              <w:rPr>
                <w:rFonts w:ascii="Arial" w:hAnsi="Arial" w:cs="Arial"/>
                <w:i/>
                <w:iCs/>
                <w:sz w:val="24"/>
                <w:lang w:val="kk-KZ"/>
              </w:rPr>
              <w:t>»</w:t>
            </w:r>
            <w:r w:rsidR="00EB1647">
              <w:rPr>
                <w:rFonts w:ascii="Arial" w:hAnsi="Arial" w:cs="Arial"/>
                <w:i/>
                <w:iCs/>
                <w:sz w:val="24"/>
                <w:lang w:val="kk-KZ"/>
              </w:rPr>
              <w:t>, соответствующая следующим требованиям хххх</w:t>
            </w:r>
            <w:r w:rsidR="000E5916">
              <w:rPr>
                <w:rFonts w:ascii="Arial" w:hAnsi="Arial" w:cs="Arial"/>
                <w:sz w:val="24"/>
                <w:lang w:val="kk-KZ"/>
              </w:rPr>
              <w:t>)</w:t>
            </w:r>
            <w:r w:rsidR="000E5916">
              <w:rPr>
                <w:rFonts w:ascii="Arial" w:hAnsi="Arial" w:cs="Arial"/>
                <w:sz w:val="24"/>
                <w:lang w:val="ru-RU"/>
              </w:rPr>
              <w:t>:</w:t>
            </w:r>
            <w:r w:rsidRPr="000E5916">
              <w:rPr>
                <w:rFonts w:ascii="Arial" w:hAnsi="Arial" w:cs="Arial"/>
                <w:sz w:val="24"/>
                <w:lang w:val="ru-RU"/>
              </w:rPr>
              <w:t xml:space="preserve"> </w:t>
            </w:r>
          </w:p>
          <w:p w14:paraId="42FA3538" w14:textId="67D2D934" w:rsidR="000818F4" w:rsidRPr="000818F4" w:rsidRDefault="000818F4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529377290"/>
                <w:placeholder>
                  <w:docPart w:val="93442DDB8A104BC38A226BF0E4B04883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-648200265"/>
                    <w:placeholder>
                      <w:docPart w:val="FC99FD829C3547E0ACAF07D34FEAC977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71AB641D" w14:textId="77777777" w:rsidR="000818F4" w:rsidRPr="00EA1FD7" w:rsidRDefault="000818F4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4C5C6A24" w14:textId="77777777" w:rsidR="00F34D5E" w:rsidRDefault="00F34D5E" w:rsidP="00A77E03">
      <w:pPr>
        <w:spacing w:line="240" w:lineRule="auto"/>
        <w:jc w:val="center"/>
        <w:rPr>
          <w:rFonts w:ascii="Arial" w:hAnsi="Arial" w:cs="Arial"/>
          <w:b/>
          <w:sz w:val="24"/>
          <w:lang w:val="ru-RU"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561EA7" w:rsidRPr="00372E00" w14:paraId="4929B23D" w14:textId="77777777" w:rsidTr="00371D97">
        <w:tc>
          <w:tcPr>
            <w:tcW w:w="1017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265097D" w14:textId="7EB627FC" w:rsidR="00561EA7" w:rsidRPr="007E661A" w:rsidRDefault="00561EA7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F34D5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РАЗДЕЛ </w:t>
            </w:r>
            <w:r w:rsidR="00E1134F" w:rsidRPr="00F34D5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8</w:t>
            </w:r>
            <w:r w:rsidRPr="00F34D5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. Отчетность</w:t>
            </w:r>
          </w:p>
        </w:tc>
      </w:tr>
      <w:tr w:rsidR="00561EA7" w:rsidRPr="00F27CAE" w14:paraId="46CDFDE7" w14:textId="77777777" w:rsidTr="00371D97">
        <w:trPr>
          <w:trHeight w:val="1106"/>
        </w:trPr>
        <w:tc>
          <w:tcPr>
            <w:tcW w:w="10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113292" w14:textId="306511A2" w:rsidR="00561EA7" w:rsidRPr="00561EA7" w:rsidRDefault="00561EA7" w:rsidP="008762A1">
            <w:pPr>
              <w:spacing w:after="120" w:line="240" w:lineRule="auto"/>
              <w:ind w:right="-43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561EA7">
              <w:rPr>
                <w:rFonts w:ascii="Arial" w:hAnsi="Arial" w:cs="Arial"/>
                <w:sz w:val="24"/>
                <w:lang w:val="ru-RU"/>
              </w:rPr>
              <w:t>Консультант</w:t>
            </w:r>
            <w:r w:rsidR="00283AF5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283AF5" w:rsidRPr="00283AF5">
              <w:rPr>
                <w:rFonts w:ascii="Arial" w:hAnsi="Arial" w:cs="Arial"/>
                <w:sz w:val="24"/>
                <w:lang w:val="ru-RU"/>
              </w:rPr>
              <w:t xml:space="preserve">будет работать непосредственно с МСП-бенефициаром, предоставляя необходимую отчетность программе </w:t>
            </w:r>
            <w:r w:rsidR="00283AF5" w:rsidRPr="00283AF5">
              <w:rPr>
                <w:rFonts w:ascii="Arial" w:hAnsi="Arial" w:cs="Arial"/>
                <w:sz w:val="24"/>
              </w:rPr>
              <w:t>USAID</w:t>
            </w:r>
            <w:r w:rsidR="00283AF5" w:rsidRPr="00283AF5">
              <w:rPr>
                <w:rFonts w:ascii="Arial" w:hAnsi="Arial" w:cs="Arial"/>
                <w:sz w:val="24"/>
                <w:lang w:val="ru-RU"/>
              </w:rPr>
              <w:t xml:space="preserve"> TCA.</w:t>
            </w:r>
            <w:r w:rsidRPr="00561EA7">
              <w:rPr>
                <w:rFonts w:ascii="Arial" w:hAnsi="Arial" w:cs="Arial"/>
                <w:sz w:val="24"/>
                <w:lang w:val="ru-RU"/>
              </w:rPr>
              <w:t xml:space="preserve"> </w:t>
            </w:r>
          </w:p>
        </w:tc>
      </w:tr>
    </w:tbl>
    <w:p w14:paraId="3B5B0FD3" w14:textId="4CE88E03" w:rsidR="00561EA7" w:rsidRDefault="00561EA7" w:rsidP="00A77E03">
      <w:pPr>
        <w:spacing w:line="240" w:lineRule="auto"/>
        <w:jc w:val="center"/>
        <w:rPr>
          <w:rFonts w:ascii="Arial" w:hAnsi="Arial" w:cs="Arial"/>
          <w:b/>
          <w:sz w:val="24"/>
          <w:lang w:val="ru-RU"/>
        </w:rPr>
      </w:pPr>
    </w:p>
    <w:p w14:paraId="4BC045C6" w14:textId="050EB612" w:rsidR="001E37D5" w:rsidRDefault="001E37D5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206B8C09" w14:textId="77777777" w:rsidR="00531742" w:rsidRDefault="00531742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2F81696A" w14:textId="77777777" w:rsidR="001E37D5" w:rsidRDefault="001E37D5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p w14:paraId="7D084FF5" w14:textId="3107259B" w:rsidR="001E37D5" w:rsidRDefault="001E37D5" w:rsidP="00A77E03">
      <w:pPr>
        <w:spacing w:line="240" w:lineRule="auto"/>
        <w:jc w:val="center"/>
        <w:rPr>
          <w:rFonts w:ascii="Arial" w:hAnsi="Arial" w:cs="Arial"/>
          <w:b/>
          <w:color w:val="C00000"/>
          <w:sz w:val="24"/>
          <w:lang w:val="ru-RU"/>
        </w:rPr>
      </w:pPr>
      <w:r w:rsidRPr="00E11DF9">
        <w:rPr>
          <w:rFonts w:ascii="Arial" w:hAnsi="Arial" w:cs="Arial"/>
          <w:b/>
          <w:color w:val="C00000"/>
          <w:sz w:val="24"/>
          <w:lang w:val="ru-RU"/>
        </w:rPr>
        <w:lastRenderedPageBreak/>
        <w:t xml:space="preserve">ПРИЛОЖЕНИЕ </w:t>
      </w:r>
      <w:r>
        <w:rPr>
          <w:rFonts w:ascii="Arial" w:hAnsi="Arial" w:cs="Arial"/>
          <w:b/>
          <w:color w:val="C00000"/>
          <w:sz w:val="24"/>
          <w:lang w:val="ru-RU"/>
        </w:rPr>
        <w:t>В</w:t>
      </w:r>
    </w:p>
    <w:p w14:paraId="42F07080" w14:textId="2FB1D5E5" w:rsidR="001E37D5" w:rsidRDefault="001E37D5" w:rsidP="00A77E03">
      <w:pPr>
        <w:spacing w:line="240" w:lineRule="auto"/>
        <w:jc w:val="center"/>
        <w:rPr>
          <w:rFonts w:ascii="Arial" w:hAnsi="Arial" w:cs="Arial"/>
          <w:b/>
          <w:sz w:val="24"/>
          <w:lang w:val="ru-RU"/>
        </w:rPr>
      </w:pPr>
      <w:r>
        <w:rPr>
          <w:rFonts w:ascii="Arial" w:hAnsi="Arial" w:cs="Arial"/>
          <w:b/>
          <w:sz w:val="24"/>
          <w:lang w:val="ru-RU"/>
        </w:rPr>
        <w:t>Т</w:t>
      </w:r>
      <w:r w:rsidRPr="00E11DF9">
        <w:rPr>
          <w:rFonts w:ascii="Arial" w:hAnsi="Arial" w:cs="Arial"/>
          <w:b/>
          <w:sz w:val="24"/>
          <w:lang w:val="ru-RU"/>
        </w:rPr>
        <w:t>ехническое задание</w:t>
      </w:r>
      <w:r>
        <w:rPr>
          <w:rFonts w:ascii="Arial" w:hAnsi="Arial" w:cs="Arial"/>
          <w:b/>
          <w:sz w:val="24"/>
          <w:lang w:val="ru-RU"/>
        </w:rPr>
        <w:t xml:space="preserve"> для юридических лиц </w:t>
      </w: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AA30FA" w14:paraId="1E4CC12F" w14:textId="77777777" w:rsidTr="00313AA3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EE18F8C" w14:textId="77777777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1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Паспорт консультационной услуги</w:t>
            </w:r>
          </w:p>
        </w:tc>
      </w:tr>
      <w:tr w:rsidR="00F34D5E" w:rsidRPr="00F27CAE" w14:paraId="7B9AF48E" w14:textId="77777777" w:rsidTr="00313AA3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97F35D" w14:textId="00A30802" w:rsidR="00E11915" w:rsidRPr="00854843" w:rsidRDefault="001674BA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Наименование</w:t>
            </w:r>
            <w:r w:rsidRPr="00854843"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FB6815" w:rsidRPr="00854843">
              <w:rPr>
                <w:rFonts w:ascii="Arial" w:hAnsi="Arial" w:cs="Arial"/>
                <w:sz w:val="24"/>
                <w:lang w:val="ru-RU"/>
              </w:rPr>
              <w:t xml:space="preserve">организации </w:t>
            </w:r>
            <w:r w:rsidR="00E11915" w:rsidRPr="00854843">
              <w:rPr>
                <w:rFonts w:ascii="Arial" w:hAnsi="Arial" w:cs="Arial"/>
                <w:sz w:val="24"/>
                <w:lang w:val="ru-RU"/>
              </w:rPr>
              <w:t>исполнител</w:t>
            </w:r>
            <w:r w:rsidR="00FB6815" w:rsidRPr="00854843">
              <w:rPr>
                <w:rFonts w:ascii="Arial" w:hAnsi="Arial" w:cs="Arial"/>
                <w:sz w:val="24"/>
                <w:lang w:val="ru-RU"/>
              </w:rPr>
              <w:t>я</w:t>
            </w:r>
            <w:r w:rsidR="00E11915" w:rsidRPr="00854843"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33D169F0" w14:textId="7B0ECAC1" w:rsidR="00854843" w:rsidRPr="00854843" w:rsidRDefault="001674BA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Наименование</w:t>
            </w:r>
            <w:r w:rsidR="00EB1647">
              <w:rPr>
                <w:rFonts w:ascii="Arial" w:hAnsi="Arial" w:cs="Arial"/>
                <w:sz w:val="24"/>
                <w:lang w:val="ru-RU"/>
              </w:rPr>
              <w:t>/ФИО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r w:rsidR="00854843" w:rsidRPr="00854843">
              <w:rPr>
                <w:rFonts w:ascii="Arial" w:hAnsi="Arial" w:cs="Arial"/>
                <w:sz w:val="24"/>
                <w:lang w:val="ru-RU"/>
              </w:rPr>
              <w:t>МСП-бенефициара:</w:t>
            </w:r>
          </w:p>
          <w:p w14:paraId="019BDAF4" w14:textId="64F1495A" w:rsidR="00F34D5E" w:rsidRPr="00854843" w:rsidRDefault="00F34D5E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854843">
              <w:rPr>
                <w:rFonts w:ascii="Arial" w:hAnsi="Arial" w:cs="Arial"/>
                <w:sz w:val="24"/>
                <w:lang w:val="ru-RU"/>
              </w:rPr>
              <w:t>Наименование услуги:</w:t>
            </w:r>
          </w:p>
          <w:p w14:paraId="474AB875" w14:textId="3DBC9391" w:rsidR="00F34D5E" w:rsidRPr="00854843" w:rsidRDefault="00F34D5E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854843">
              <w:rPr>
                <w:rFonts w:ascii="Arial" w:hAnsi="Arial" w:cs="Arial"/>
                <w:sz w:val="24"/>
                <w:lang w:val="ru-RU"/>
              </w:rPr>
              <w:t>Общий срок реализации:</w:t>
            </w:r>
          </w:p>
          <w:p w14:paraId="09091933" w14:textId="77777777" w:rsidR="00F34D5E" w:rsidRPr="00854843" w:rsidRDefault="00F34D5E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854843">
              <w:rPr>
                <w:rFonts w:ascii="Arial" w:hAnsi="Arial" w:cs="Arial"/>
                <w:sz w:val="24"/>
                <w:lang w:val="ru-RU"/>
              </w:rPr>
              <w:t>Место реализации:</w:t>
            </w:r>
          </w:p>
          <w:p w14:paraId="62B95912" w14:textId="41641B43" w:rsidR="00854843" w:rsidRPr="00854843" w:rsidRDefault="00854843" w:rsidP="008762A1">
            <w:pPr>
              <w:pStyle w:val="ListParagraph"/>
              <w:numPr>
                <w:ilvl w:val="0"/>
                <w:numId w:val="31"/>
              </w:numPr>
              <w:spacing w:after="120" w:line="240" w:lineRule="auto"/>
              <w:ind w:left="342" w:hanging="342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854843">
              <w:rPr>
                <w:rFonts w:ascii="Arial" w:hAnsi="Arial" w:cs="Arial"/>
                <w:sz w:val="24"/>
                <w:lang w:val="ru-RU"/>
              </w:rPr>
              <w:t>Общая сумма услуги</w:t>
            </w:r>
            <w:r w:rsidR="00826515">
              <w:rPr>
                <w:rFonts w:ascii="Arial" w:hAnsi="Arial" w:cs="Arial"/>
                <w:sz w:val="24"/>
                <w:lang w:val="ru-RU"/>
              </w:rPr>
              <w:t xml:space="preserve"> в местной валюте</w:t>
            </w:r>
            <w:r w:rsidRPr="00854843">
              <w:rPr>
                <w:rFonts w:ascii="Arial" w:hAnsi="Arial" w:cs="Arial"/>
                <w:sz w:val="24"/>
                <w:lang w:val="ru-RU"/>
              </w:rPr>
              <w:t>:</w:t>
            </w:r>
          </w:p>
        </w:tc>
      </w:tr>
    </w:tbl>
    <w:p w14:paraId="109CE87A" w14:textId="34F056BB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F27CAE" w14:paraId="683B03B4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64D22C0" w14:textId="77777777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2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Вводная информация о консультационной услуге</w:t>
            </w:r>
          </w:p>
        </w:tc>
      </w:tr>
      <w:tr w:rsidR="00F34D5E" w:rsidRPr="004036AF" w14:paraId="181766CB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09F612" w14:textId="7DED2DD6" w:rsidR="00F34D5E" w:rsidRPr="004036AF" w:rsidRDefault="00F34D5E" w:rsidP="008762A1">
            <w:pPr>
              <w:spacing w:before="240" w:after="120" w:line="240" w:lineRule="auto"/>
              <w:ind w:left="25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4036AF">
              <w:rPr>
                <w:rFonts w:ascii="Arial" w:hAnsi="Arial" w:cs="Arial"/>
                <w:sz w:val="24"/>
                <w:lang w:val="ru-RU"/>
              </w:rPr>
              <w:t xml:space="preserve">Опишите предысторию и потребности </w:t>
            </w:r>
            <w:r>
              <w:rPr>
                <w:rFonts w:ascii="Arial" w:hAnsi="Arial" w:cs="Arial"/>
                <w:sz w:val="24"/>
                <w:lang w:val="ru-RU"/>
              </w:rPr>
              <w:t>МСП (</w:t>
            </w:r>
            <w:r w:rsidRPr="004036AF">
              <w:rPr>
                <w:rFonts w:ascii="Arial" w:hAnsi="Arial" w:cs="Arial"/>
                <w:sz w:val="24"/>
                <w:lang w:val="ru-RU"/>
              </w:rPr>
              <w:t>экспортера</w:t>
            </w:r>
            <w:r>
              <w:rPr>
                <w:rFonts w:ascii="Arial" w:hAnsi="Arial" w:cs="Arial"/>
                <w:sz w:val="24"/>
                <w:lang w:val="ru-RU"/>
              </w:rPr>
              <w:t>)</w:t>
            </w:r>
            <w:r w:rsidRPr="004036AF">
              <w:rPr>
                <w:rFonts w:ascii="Arial" w:hAnsi="Arial" w:cs="Arial"/>
                <w:sz w:val="24"/>
                <w:lang w:val="ru-RU"/>
              </w:rPr>
              <w:t xml:space="preserve"> в этих услугах</w:t>
            </w:r>
            <w:r w:rsidR="00EB1647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0831D6AD" w14:textId="77777777" w:rsidR="00F34D5E" w:rsidRDefault="00F34D5E" w:rsidP="008762A1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szCs w:val="24"/>
                <w:lang w:val="ru-RU"/>
              </w:rPr>
            </w:pPr>
            <w:r w:rsidRPr="00B262B7">
              <w:rPr>
                <w:rFonts w:ascii="Arial" w:hAnsi="Arial" w:cs="Arial"/>
                <w:b/>
                <w:szCs w:val="24"/>
                <w:lang w:val="ru-RU"/>
              </w:rPr>
              <w:t xml:space="preserve">Ответ: </w:t>
            </w:r>
            <w:sdt>
              <w:sdtPr>
                <w:rPr>
                  <w:rFonts w:ascii="Arial" w:hAnsi="Arial" w:cs="Arial"/>
                  <w:b/>
                  <w:szCs w:val="24"/>
                  <w:lang w:val="ru-RU"/>
                </w:rPr>
                <w:id w:val="1657187954"/>
                <w:placeholder>
                  <w:docPart w:val="29D3875FAC144B5A9CE3DCCDFA22A3DA"/>
                </w:placeholder>
              </w:sdtPr>
              <w:sdtEndPr/>
              <w:sdtContent>
                <w:r w:rsidRPr="00B262B7">
                  <w:rPr>
                    <w:rFonts w:ascii="Arial" w:hAnsi="Arial" w:cs="Arial"/>
                    <w:bCs/>
                    <w:color w:val="808080" w:themeColor="background1" w:themeShade="80"/>
                    <w:szCs w:val="24"/>
                    <w:lang w:val="ru-RU"/>
                  </w:rPr>
                  <w:t>Нажмите, чтобы ввести</w:t>
                </w:r>
              </w:sdtContent>
            </w:sdt>
          </w:p>
          <w:p w14:paraId="7B055EEB" w14:textId="77777777" w:rsidR="00F34D5E" w:rsidRPr="00EA1FD7" w:rsidRDefault="00F34D5E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033C0A4C" w14:textId="4A4F2393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F27CAE" w14:paraId="4D6C8E03" w14:textId="77777777" w:rsidTr="00313AA3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87F79B2" w14:textId="77777777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3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Цель и задачи консультационной услуги</w:t>
            </w:r>
          </w:p>
        </w:tc>
      </w:tr>
      <w:tr w:rsidR="00F34D5E" w:rsidRPr="00F27CAE" w14:paraId="79BC764D" w14:textId="77777777" w:rsidTr="00313AA3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90D5BE" w14:textId="77777777" w:rsidR="00F34D5E" w:rsidRDefault="00F34D5E" w:rsidP="008762A1">
            <w:pPr>
              <w:pStyle w:val="ListParagraph"/>
              <w:numPr>
                <w:ilvl w:val="0"/>
                <w:numId w:val="37"/>
              </w:numPr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Цель (какую проблему данная услуга решает)</w:t>
            </w:r>
            <w:r w:rsidRPr="000818F4">
              <w:rPr>
                <w:rFonts w:ascii="Arial" w:hAnsi="Arial" w:cs="Arial"/>
                <w:sz w:val="24"/>
                <w:lang w:val="ru-RU"/>
              </w:rPr>
              <w:t>:</w:t>
            </w:r>
          </w:p>
          <w:p w14:paraId="4764ACE5" w14:textId="77777777" w:rsidR="00F34D5E" w:rsidRPr="000818F4" w:rsidRDefault="00F34D5E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229430774"/>
                <w:placeholder>
                  <w:docPart w:val="447AEDF01BBB4173AB139B8EE958354D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-1161005196"/>
                    <w:placeholder>
                      <w:docPart w:val="3624649842E74D0C9EA9AFCE432D783A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7C49A2FB" w14:textId="77777777" w:rsidR="00F34D5E" w:rsidRDefault="00F34D5E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p w14:paraId="2FFE7690" w14:textId="0FA71A44" w:rsidR="00F34D5E" w:rsidRPr="00E1134F" w:rsidRDefault="00F34D5E" w:rsidP="008762A1">
            <w:pPr>
              <w:pStyle w:val="ListParagraph"/>
              <w:numPr>
                <w:ilvl w:val="0"/>
                <w:numId w:val="37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Задачи консалтинговой компании (о</w:t>
            </w:r>
            <w:r w:rsidRPr="00E1134F">
              <w:rPr>
                <w:rFonts w:ascii="Arial" w:hAnsi="Arial" w:cs="Arial"/>
                <w:sz w:val="24"/>
                <w:lang w:val="ru-RU"/>
              </w:rPr>
              <w:t>пишите объем работы по пунктам</w:t>
            </w:r>
            <w:r>
              <w:rPr>
                <w:rFonts w:ascii="Arial" w:hAnsi="Arial" w:cs="Arial"/>
                <w:sz w:val="24"/>
                <w:lang w:val="ru-RU"/>
              </w:rPr>
              <w:t>)</w:t>
            </w:r>
            <w:r w:rsidRPr="00E1134F">
              <w:rPr>
                <w:rFonts w:ascii="Arial" w:hAnsi="Arial" w:cs="Arial"/>
                <w:sz w:val="24"/>
                <w:lang w:val="ru-RU"/>
              </w:rPr>
              <w:t xml:space="preserve">: </w:t>
            </w:r>
          </w:p>
          <w:p w14:paraId="5017440F" w14:textId="77777777" w:rsidR="00F34D5E" w:rsidRPr="000818F4" w:rsidRDefault="00F34D5E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-48847297"/>
                <w:placeholder>
                  <w:docPart w:val="C30F1FD11C994BCA9C876EE9C83872A5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428315393"/>
                    <w:placeholder>
                      <w:docPart w:val="9598E86D41B54375A8F19E3CFCA68384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279AD3CF" w14:textId="77777777" w:rsidR="00F34D5E" w:rsidRPr="00EA1FD7" w:rsidRDefault="00F34D5E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59149CF6" w14:textId="7379E272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F27CAE" w14:paraId="0F4027DB" w14:textId="77777777" w:rsidTr="00371D97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4A6D4D8" w14:textId="77777777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4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Календарь реализации каждой задачи</w:t>
            </w:r>
          </w:p>
        </w:tc>
      </w:tr>
      <w:tr w:rsidR="00F34D5E" w:rsidRPr="00AA30FA" w14:paraId="489ABE0D" w14:textId="77777777" w:rsidTr="00371D97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45B7AE" w14:textId="77777777" w:rsidR="00F34D5E" w:rsidRDefault="00F34D5E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  <w:tbl>
            <w:tblPr>
              <w:tblStyle w:val="TableGrid"/>
              <w:tblW w:w="9874" w:type="dxa"/>
              <w:tblLayout w:type="fixed"/>
              <w:tblLook w:val="04A0" w:firstRow="1" w:lastRow="0" w:firstColumn="1" w:lastColumn="0" w:noHBand="0" w:noVBand="1"/>
            </w:tblPr>
            <w:tblGrid>
              <w:gridCol w:w="5824"/>
              <w:gridCol w:w="1530"/>
              <w:gridCol w:w="2520"/>
            </w:tblGrid>
            <w:tr w:rsidR="00F737FF" w:rsidRPr="00AA30FA" w14:paraId="7FC274AE" w14:textId="18CD9975" w:rsidTr="00F737FF">
              <w:tc>
                <w:tcPr>
                  <w:tcW w:w="5824" w:type="dxa"/>
                </w:tcPr>
                <w:p w14:paraId="2CA44DC0" w14:textId="6B89766D" w:rsidR="00F737FF" w:rsidRPr="00F737FF" w:rsidRDefault="00F737FF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</w:pPr>
                  <w:r w:rsidRPr="00F737FF"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  <w:t>Задача консалтинговой компании</w:t>
                  </w:r>
                </w:p>
              </w:tc>
              <w:tc>
                <w:tcPr>
                  <w:tcW w:w="1530" w:type="dxa"/>
                </w:tcPr>
                <w:p w14:paraId="364799CA" w14:textId="77777777" w:rsidR="00F737FF" w:rsidRPr="00F737FF" w:rsidRDefault="00F737FF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</w:pPr>
                  <w:r w:rsidRPr="00F737FF"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  <w:t>Сроки реализации</w:t>
                  </w:r>
                </w:p>
              </w:tc>
              <w:tc>
                <w:tcPr>
                  <w:tcW w:w="2520" w:type="dxa"/>
                </w:tcPr>
                <w:p w14:paraId="2284DFBE" w14:textId="690034CD" w:rsidR="00F737FF" w:rsidRPr="00F737FF" w:rsidRDefault="00F737FF" w:rsidP="008762A1">
                  <w:pPr>
                    <w:spacing w:after="120"/>
                    <w:jc w:val="center"/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0"/>
                      <w:lang w:val="ru-RU"/>
                    </w:rPr>
                    <w:t>Промежуточные результаты / фазы</w:t>
                  </w:r>
                </w:p>
              </w:tc>
            </w:tr>
            <w:tr w:rsidR="00F737FF" w:rsidRPr="00AA30FA" w14:paraId="621D5B8E" w14:textId="5E884560" w:rsidTr="00F737FF">
              <w:tc>
                <w:tcPr>
                  <w:tcW w:w="5824" w:type="dxa"/>
                </w:tcPr>
                <w:p w14:paraId="620331DE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2F9CF8D3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2CDA6D69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59DA32F2" w14:textId="52A42072" w:rsidTr="00F737FF">
              <w:tc>
                <w:tcPr>
                  <w:tcW w:w="5824" w:type="dxa"/>
                </w:tcPr>
                <w:p w14:paraId="1B4E4123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24259A6F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7D7DA44E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46736B33" w14:textId="58153DF2" w:rsidTr="00F737FF">
              <w:tc>
                <w:tcPr>
                  <w:tcW w:w="5824" w:type="dxa"/>
                </w:tcPr>
                <w:p w14:paraId="22E14DF9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38791E0D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41F63F43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5B24AFDB" w14:textId="1EE5B8B8" w:rsidTr="00F737FF">
              <w:tc>
                <w:tcPr>
                  <w:tcW w:w="5824" w:type="dxa"/>
                </w:tcPr>
                <w:p w14:paraId="54E45DE4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57F2CFEA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6DEC3A57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13E99295" w14:textId="1A871118" w:rsidTr="00F737FF">
              <w:tc>
                <w:tcPr>
                  <w:tcW w:w="5824" w:type="dxa"/>
                </w:tcPr>
                <w:p w14:paraId="297B3E06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7807415F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4AA7985D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5AFF7C29" w14:textId="1A8D0F0A" w:rsidTr="00F737FF">
              <w:tc>
                <w:tcPr>
                  <w:tcW w:w="5824" w:type="dxa"/>
                </w:tcPr>
                <w:p w14:paraId="02A91521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2B9C52E7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3086B1A6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198079CA" w14:textId="3A59FDEE" w:rsidTr="00F737FF">
              <w:tc>
                <w:tcPr>
                  <w:tcW w:w="5824" w:type="dxa"/>
                </w:tcPr>
                <w:p w14:paraId="164B0DE2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58605A89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296F5806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20FA719A" w14:textId="2F909960" w:rsidTr="00F737FF">
              <w:tc>
                <w:tcPr>
                  <w:tcW w:w="5824" w:type="dxa"/>
                </w:tcPr>
                <w:p w14:paraId="70CD0BAD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0545EF20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5958BE62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  <w:tr w:rsidR="00F737FF" w:rsidRPr="00AA30FA" w14:paraId="34856BD9" w14:textId="3C8C8C85" w:rsidTr="00F737FF">
              <w:tc>
                <w:tcPr>
                  <w:tcW w:w="5824" w:type="dxa"/>
                </w:tcPr>
                <w:p w14:paraId="42E4D82B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1530" w:type="dxa"/>
                </w:tcPr>
                <w:p w14:paraId="6045BE70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  <w:tc>
                <w:tcPr>
                  <w:tcW w:w="2520" w:type="dxa"/>
                </w:tcPr>
                <w:p w14:paraId="76F798C3" w14:textId="77777777" w:rsidR="00F737FF" w:rsidRDefault="00F737FF" w:rsidP="008762A1">
                  <w:pPr>
                    <w:spacing w:after="120"/>
                    <w:jc w:val="both"/>
                    <w:rPr>
                      <w:rFonts w:ascii="Arial" w:hAnsi="Arial" w:cs="Arial"/>
                      <w:sz w:val="24"/>
                      <w:lang w:val="ru-RU"/>
                    </w:rPr>
                  </w:pPr>
                </w:p>
              </w:tc>
            </w:tr>
          </w:tbl>
          <w:p w14:paraId="7D873F77" w14:textId="77777777" w:rsidR="00F34D5E" w:rsidRPr="000818F4" w:rsidRDefault="00F34D5E" w:rsidP="008762A1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660FBBDC" w14:textId="203F1E52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372E00" w14:paraId="37120D1C" w14:textId="77777777" w:rsidTr="00371D97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2371AF6" w14:textId="77777777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5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Требования к реализации</w:t>
            </w:r>
          </w:p>
        </w:tc>
      </w:tr>
      <w:tr w:rsidR="00F34D5E" w:rsidRPr="00F27CAE" w14:paraId="6840CA98" w14:textId="77777777" w:rsidTr="00371D97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8DB86C" w14:textId="612F78F3" w:rsidR="00F34D5E" w:rsidRPr="000E5916" w:rsidRDefault="00F34D5E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 xml:space="preserve">Укажите условия, если требуется дополнительное содействие или согласование со стороны Заказчика: </w:t>
            </w:r>
          </w:p>
          <w:p w14:paraId="39E8EB7D" w14:textId="77777777" w:rsidR="00F34D5E" w:rsidRPr="000818F4" w:rsidRDefault="00F34D5E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-230852440"/>
                <w:placeholder>
                  <w:docPart w:val="728653E573414D19A197C736879008CB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276769445"/>
                    <w:placeholder>
                      <w:docPart w:val="7F4B057F614D439ABE574C228B1828AB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379EF599" w14:textId="77777777" w:rsidR="00F34D5E" w:rsidRPr="00EA1FD7" w:rsidRDefault="00F34D5E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307AFBEB" w14:textId="17B94F40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F34D5E" w:rsidRPr="00F27CAE" w14:paraId="21F8C914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3CA4654" w14:textId="33264898" w:rsidR="00F34D5E" w:rsidRPr="007E661A" w:rsidRDefault="00F34D5E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6</w:t>
            </w:r>
            <w:r w:rsidRPr="007E661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.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Требования к консалтингов</w:t>
            </w:r>
            <w:r w:rsidR="00066EB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ой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компани</w:t>
            </w:r>
            <w:r w:rsidR="00066EBA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и</w:t>
            </w:r>
          </w:p>
        </w:tc>
      </w:tr>
      <w:tr w:rsidR="00F34D5E" w:rsidRPr="00FD3E80" w14:paraId="7F7469D1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9E5C50" w14:textId="63AAD52F" w:rsidR="00B27E5F" w:rsidRDefault="00156E7A" w:rsidP="00A77E03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.1. О</w:t>
            </w:r>
            <w:r w:rsidR="00F34D5E" w:rsidRPr="00156E7A">
              <w:rPr>
                <w:rFonts w:ascii="Arial" w:hAnsi="Arial" w:cs="Arial"/>
                <w:sz w:val="24"/>
                <w:lang w:val="ru-RU"/>
              </w:rPr>
              <w:t>пыт работы не менее 2-х лет</w:t>
            </w:r>
            <w:r w:rsidR="00EB1647">
              <w:rPr>
                <w:rFonts w:ascii="Arial" w:hAnsi="Arial" w:cs="Arial"/>
                <w:sz w:val="24"/>
                <w:lang w:val="ru-RU"/>
              </w:rPr>
              <w:t xml:space="preserve"> в предоставлении запрашиваемых консалтинговых услуг</w:t>
            </w:r>
            <w:r w:rsidR="00B27E5F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56768D70" w14:textId="32921892" w:rsidR="00F34D5E" w:rsidRDefault="00B27E5F" w:rsidP="00A77E03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.2. Правовой статус: ТОО, ООО, ОсОО или другое</w:t>
            </w:r>
            <w:r w:rsidR="00EB1647">
              <w:rPr>
                <w:rFonts w:ascii="Arial" w:hAnsi="Arial" w:cs="Arial"/>
                <w:sz w:val="24"/>
                <w:lang w:val="ru-RU"/>
              </w:rPr>
              <w:t xml:space="preserve"> юридическое лицо</w:t>
            </w:r>
            <w:r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43072EBB" w14:textId="541B0346" w:rsidR="00B27E5F" w:rsidRDefault="00B27E5F" w:rsidP="00A77E03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 xml:space="preserve">6.3. Иметь в портфолио </w:t>
            </w:r>
            <w:r w:rsidRPr="00B27E5F">
              <w:rPr>
                <w:rFonts w:ascii="Arial" w:hAnsi="Arial" w:cs="Arial"/>
                <w:sz w:val="24"/>
                <w:lang w:val="ru-RU"/>
              </w:rPr>
              <w:t>2 и более успешных кейс</w:t>
            </w:r>
            <w:r>
              <w:rPr>
                <w:rFonts w:ascii="Arial" w:hAnsi="Arial" w:cs="Arial"/>
                <w:sz w:val="24"/>
                <w:lang w:val="ru-RU"/>
              </w:rPr>
              <w:t>а</w:t>
            </w:r>
            <w:r w:rsidRPr="00B27E5F">
              <w:rPr>
                <w:rFonts w:ascii="Arial" w:hAnsi="Arial" w:cs="Arial"/>
                <w:sz w:val="24"/>
                <w:lang w:val="ru-RU"/>
              </w:rPr>
              <w:t xml:space="preserve"> об оказанных услугах</w:t>
            </w:r>
            <w:r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162D614B" w14:textId="77777777" w:rsidR="00F34D5E" w:rsidRDefault="00B27E5F" w:rsidP="00A77E03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.4. Наличие возможностей и ресурсов для успешной реализации консультационной услуги</w:t>
            </w:r>
            <w:r w:rsidR="00EB1647">
              <w:rPr>
                <w:rFonts w:ascii="Arial" w:hAnsi="Arial" w:cs="Arial"/>
                <w:sz w:val="24"/>
                <w:lang w:val="ru-RU"/>
              </w:rPr>
              <w:t>.</w:t>
            </w:r>
          </w:p>
          <w:p w14:paraId="24698733" w14:textId="0BFAEB84" w:rsidR="00EB1647" w:rsidRPr="00FF2461" w:rsidRDefault="00EB1647" w:rsidP="00A77E03">
            <w:pPr>
              <w:spacing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6.5. Наличие необходимых разрешительных документов.</w:t>
            </w:r>
          </w:p>
        </w:tc>
      </w:tr>
    </w:tbl>
    <w:p w14:paraId="3B220944" w14:textId="62B052B9" w:rsidR="00F34D5E" w:rsidRDefault="00F34D5E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B27E5F" w:rsidRPr="00372E00" w14:paraId="35553390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24D2A1C" w14:textId="77777777" w:rsidR="00B27E5F" w:rsidRPr="007E661A" w:rsidRDefault="00B27E5F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E1134F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 7. Ожидаемые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 xml:space="preserve"> результаты</w:t>
            </w:r>
          </w:p>
        </w:tc>
      </w:tr>
      <w:tr w:rsidR="00B27E5F" w:rsidRPr="00F27CAE" w14:paraId="63733AE4" w14:textId="77777777" w:rsidTr="00283AF5"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A7E86A" w14:textId="2C50E620" w:rsidR="00B27E5F" w:rsidRPr="000E5916" w:rsidRDefault="00B27E5F" w:rsidP="008762A1">
            <w:pPr>
              <w:spacing w:before="240" w:after="120" w:line="240" w:lineRule="auto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E5916">
              <w:rPr>
                <w:rFonts w:ascii="Arial" w:hAnsi="Arial" w:cs="Arial"/>
                <w:sz w:val="24"/>
                <w:lang w:val="ru-RU"/>
              </w:rPr>
              <w:t>Укажите, пожалуйста, ожидаемые конкретные результаты</w:t>
            </w:r>
            <w:r>
              <w:rPr>
                <w:rFonts w:ascii="Arial" w:hAnsi="Arial" w:cs="Arial"/>
                <w:sz w:val="24"/>
                <w:lang w:val="ru-RU"/>
              </w:rPr>
              <w:t>, применяя качественные или количественные индикаторы (</w:t>
            </w:r>
            <w:r w:rsidRPr="000E5916">
              <w:rPr>
                <w:rFonts w:ascii="Arial" w:hAnsi="Arial" w:cs="Arial"/>
                <w:i/>
                <w:iCs/>
                <w:sz w:val="24"/>
                <w:lang w:val="ru-RU"/>
              </w:rPr>
              <w:t>например, разработанная маркетинговая стратегия для компании «Х</w:t>
            </w:r>
            <w:r w:rsidRPr="000E5916">
              <w:rPr>
                <w:rFonts w:ascii="Arial" w:hAnsi="Arial" w:cs="Arial"/>
                <w:i/>
                <w:iCs/>
                <w:sz w:val="24"/>
                <w:lang w:val="kk-KZ"/>
              </w:rPr>
              <w:t>»</w:t>
            </w:r>
            <w:r w:rsidR="00EB1647">
              <w:rPr>
                <w:rFonts w:ascii="Arial" w:hAnsi="Arial" w:cs="Arial"/>
                <w:i/>
                <w:iCs/>
                <w:sz w:val="24"/>
                <w:lang w:val="kk-KZ"/>
              </w:rPr>
              <w:t>, соответствующая тербованиям хххх</w:t>
            </w:r>
            <w:r>
              <w:rPr>
                <w:rFonts w:ascii="Arial" w:hAnsi="Arial" w:cs="Arial"/>
                <w:sz w:val="24"/>
                <w:lang w:val="kk-KZ"/>
              </w:rPr>
              <w:t>)</w:t>
            </w:r>
            <w:r>
              <w:rPr>
                <w:rFonts w:ascii="Arial" w:hAnsi="Arial" w:cs="Arial"/>
                <w:sz w:val="24"/>
                <w:lang w:val="ru-RU"/>
              </w:rPr>
              <w:t>:</w:t>
            </w:r>
            <w:r w:rsidRPr="000E5916">
              <w:rPr>
                <w:rFonts w:ascii="Arial" w:hAnsi="Arial" w:cs="Arial"/>
                <w:sz w:val="24"/>
                <w:lang w:val="ru-RU"/>
              </w:rPr>
              <w:t xml:space="preserve"> </w:t>
            </w:r>
          </w:p>
          <w:p w14:paraId="648C00D3" w14:textId="77777777" w:rsidR="00B27E5F" w:rsidRPr="000818F4" w:rsidRDefault="00B27E5F" w:rsidP="008762A1">
            <w:pPr>
              <w:pStyle w:val="ListParagraph"/>
              <w:spacing w:before="240"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  <w:r w:rsidRPr="000818F4">
              <w:rPr>
                <w:rFonts w:ascii="Arial" w:hAnsi="Arial" w:cs="Arial"/>
                <w:b/>
                <w:bCs/>
                <w:sz w:val="24"/>
                <w:lang w:val="ru-RU"/>
              </w:rPr>
              <w:t>Ответ:</w:t>
            </w:r>
            <w:r>
              <w:rPr>
                <w:rFonts w:ascii="Arial" w:hAnsi="Arial" w:cs="Arial"/>
                <w:sz w:val="24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id w:val="-1444451992"/>
                <w:placeholder>
                  <w:docPart w:val="5A73E6ABC39642E0A7F1930E4AE47EFF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sz w:val="24"/>
                    </w:rPr>
                    <w:id w:val="169614087"/>
                    <w:placeholder>
                      <w:docPart w:val="E37B2BF740E940E3BC20D9452E9EF641"/>
                    </w:placeholder>
                  </w:sdtPr>
                  <w:sdtEndPr>
                    <w:rPr>
                      <w:color w:val="888888"/>
                    </w:rPr>
                  </w:sdtEndPr>
                  <w:sdtContent>
                    <w:r w:rsidRPr="00AA1375">
                      <w:rPr>
                        <w:rFonts w:ascii="Arial" w:hAnsi="Arial" w:cs="Arial"/>
                        <w:color w:val="888888"/>
                        <w:sz w:val="24"/>
                        <w:lang w:val="ru-RU"/>
                      </w:rPr>
                      <w:t>Нажмите, чтобы ввести текст</w:t>
                    </w:r>
                  </w:sdtContent>
                </w:sdt>
                <w:r>
                  <w:rPr>
                    <w:rFonts w:ascii="Arial" w:hAnsi="Arial" w:cs="Arial"/>
                    <w:color w:val="888888"/>
                    <w:sz w:val="24"/>
                    <w:lang w:val="ru-RU"/>
                  </w:rPr>
                  <w:t>.</w:t>
                </w:r>
              </w:sdtContent>
            </w:sdt>
          </w:p>
          <w:p w14:paraId="6A088214" w14:textId="77777777" w:rsidR="00B27E5F" w:rsidRPr="00EA1FD7" w:rsidRDefault="00B27E5F" w:rsidP="008762A1">
            <w:pPr>
              <w:pStyle w:val="ListParagraph"/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4"/>
                <w:lang w:val="ru-RU"/>
              </w:rPr>
            </w:pPr>
          </w:p>
        </w:tc>
      </w:tr>
    </w:tbl>
    <w:p w14:paraId="407B4ADF" w14:textId="08364065" w:rsidR="00B27E5F" w:rsidRDefault="00B27E5F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B27E5F" w:rsidRPr="00372E00" w14:paraId="7C1A17AB" w14:textId="77777777" w:rsidTr="00371D97">
        <w:tc>
          <w:tcPr>
            <w:tcW w:w="1008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76FEE69" w14:textId="77777777" w:rsidR="00B27E5F" w:rsidRPr="007E661A" w:rsidRDefault="00B27E5F" w:rsidP="00A77E03">
            <w:pPr>
              <w:spacing w:before="120" w:after="120" w:line="240" w:lineRule="auto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F34D5E">
              <w:rPr>
                <w:rFonts w:ascii="Arial" w:hAnsi="Arial" w:cs="Arial"/>
                <w:b/>
                <w:sz w:val="24"/>
                <w:szCs w:val="24"/>
                <w:u w:val="single"/>
                <w:lang w:val="ru-RU"/>
              </w:rPr>
              <w:t>РАЗДЕЛ 8. Отчетность</w:t>
            </w:r>
          </w:p>
        </w:tc>
      </w:tr>
      <w:tr w:rsidR="00B27E5F" w:rsidRPr="00F27CAE" w14:paraId="110D88D4" w14:textId="77777777" w:rsidTr="00371D97">
        <w:trPr>
          <w:trHeight w:val="1106"/>
        </w:trPr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0B000C" w14:textId="52EB9059" w:rsidR="00B27E5F" w:rsidRPr="00561EA7" w:rsidRDefault="00870631" w:rsidP="008762A1">
            <w:pPr>
              <w:spacing w:after="120" w:line="240" w:lineRule="auto"/>
              <w:ind w:right="-43"/>
              <w:jc w:val="both"/>
              <w:rPr>
                <w:rFonts w:ascii="Arial" w:hAnsi="Arial" w:cs="Arial"/>
                <w:sz w:val="24"/>
                <w:lang w:val="ru-RU"/>
              </w:rPr>
            </w:pPr>
            <w:r>
              <w:rPr>
                <w:rFonts w:ascii="Arial" w:hAnsi="Arial" w:cs="Arial"/>
                <w:sz w:val="24"/>
                <w:lang w:val="ru-RU"/>
              </w:rPr>
              <w:t>Поставщик</w:t>
            </w:r>
            <w:r w:rsidR="00B27E5F" w:rsidRPr="00561EA7">
              <w:rPr>
                <w:rFonts w:ascii="Arial" w:hAnsi="Arial" w:cs="Arial"/>
                <w:sz w:val="24"/>
                <w:lang w:val="ru-RU"/>
              </w:rPr>
              <w:t xml:space="preserve"> будет работать непосредственно с </w:t>
            </w:r>
            <w:r>
              <w:rPr>
                <w:rFonts w:ascii="Arial" w:hAnsi="Arial" w:cs="Arial"/>
                <w:sz w:val="24"/>
                <w:lang w:val="ru-RU"/>
              </w:rPr>
              <w:t xml:space="preserve">МСП-бенефициаром, предоставляя необходимую </w:t>
            </w:r>
            <w:r w:rsidR="00B27E5F" w:rsidRPr="00561EA7">
              <w:rPr>
                <w:rFonts w:ascii="Arial" w:hAnsi="Arial" w:cs="Arial"/>
                <w:sz w:val="24"/>
                <w:lang w:val="ru-RU"/>
              </w:rPr>
              <w:t>отч</w:t>
            </w:r>
            <w:r>
              <w:rPr>
                <w:rFonts w:ascii="Arial" w:hAnsi="Arial" w:cs="Arial"/>
                <w:sz w:val="24"/>
                <w:lang w:val="ru-RU"/>
              </w:rPr>
              <w:t>етность п</w:t>
            </w:r>
            <w:r w:rsidR="00B27E5F">
              <w:rPr>
                <w:rFonts w:ascii="Arial" w:hAnsi="Arial" w:cs="Arial"/>
                <w:sz w:val="24"/>
                <w:lang w:val="ru-RU"/>
              </w:rPr>
              <w:t xml:space="preserve">рограмме </w:t>
            </w:r>
            <w:r w:rsidR="00B27E5F">
              <w:rPr>
                <w:rFonts w:ascii="Arial" w:hAnsi="Arial" w:cs="Arial"/>
                <w:sz w:val="24"/>
              </w:rPr>
              <w:t>USAID</w:t>
            </w:r>
            <w:r w:rsidR="00B27E5F" w:rsidRPr="00561EA7">
              <w:rPr>
                <w:rFonts w:ascii="Arial" w:hAnsi="Arial" w:cs="Arial"/>
                <w:sz w:val="24"/>
                <w:lang w:val="ru-RU"/>
              </w:rPr>
              <w:t xml:space="preserve"> TCA. </w:t>
            </w:r>
          </w:p>
        </w:tc>
      </w:tr>
    </w:tbl>
    <w:p w14:paraId="2451211C" w14:textId="77777777" w:rsidR="00B27E5F" w:rsidRPr="00E11DF9" w:rsidRDefault="00B27E5F" w:rsidP="00A77E03">
      <w:pPr>
        <w:spacing w:line="240" w:lineRule="auto"/>
        <w:rPr>
          <w:rFonts w:ascii="Arial" w:hAnsi="Arial" w:cs="Arial"/>
          <w:b/>
          <w:sz w:val="24"/>
          <w:lang w:val="ru-RU"/>
        </w:rPr>
      </w:pPr>
    </w:p>
    <w:sectPr w:rsidR="00B27E5F" w:rsidRPr="00E11DF9" w:rsidSect="001E37D5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62244" w14:textId="77777777" w:rsidR="00871234" w:rsidRDefault="00871234" w:rsidP="0032132F">
      <w:pPr>
        <w:spacing w:after="0" w:line="240" w:lineRule="auto"/>
      </w:pPr>
      <w:r>
        <w:separator/>
      </w:r>
    </w:p>
  </w:endnote>
  <w:endnote w:type="continuationSeparator" w:id="0">
    <w:p w14:paraId="4F59110B" w14:textId="77777777" w:rsidR="00871234" w:rsidRDefault="00871234" w:rsidP="00321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BA05D" w14:textId="77777777" w:rsidR="00871234" w:rsidRDefault="00871234" w:rsidP="0032132F">
      <w:pPr>
        <w:spacing w:after="0" w:line="240" w:lineRule="auto"/>
      </w:pPr>
      <w:r>
        <w:separator/>
      </w:r>
    </w:p>
  </w:footnote>
  <w:footnote w:type="continuationSeparator" w:id="0">
    <w:p w14:paraId="24BC9E44" w14:textId="77777777" w:rsidR="00871234" w:rsidRDefault="00871234" w:rsidP="0032132F">
      <w:pPr>
        <w:spacing w:after="0" w:line="240" w:lineRule="auto"/>
      </w:pPr>
      <w:r>
        <w:continuationSeparator/>
      </w:r>
    </w:p>
  </w:footnote>
  <w:footnote w:id="1">
    <w:p w14:paraId="5464E7A3" w14:textId="07597CE5" w:rsidR="002B5832" w:rsidRDefault="002B5832" w:rsidP="002B5832">
      <w:pPr>
        <w:pStyle w:val="FootnoteText"/>
        <w:jc w:val="both"/>
        <w:rPr>
          <w:rFonts w:ascii="Arial" w:hAnsi="Arial" w:cs="Arial"/>
          <w:sz w:val="18"/>
          <w:szCs w:val="18"/>
          <w:lang w:val="ru-RU"/>
        </w:rPr>
      </w:pPr>
      <w:r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  <w:lang w:val="ru-RU"/>
        </w:rPr>
        <w:t xml:space="preserve"> Под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понимается оператор программы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и </w:t>
      </w:r>
      <w:r w:rsidR="00F27CAE" w:rsidRPr="00F27CAE">
        <w:rPr>
          <w:rFonts w:ascii="Arial" w:hAnsi="Arial" w:cs="Arial"/>
          <w:sz w:val="18"/>
          <w:szCs w:val="18"/>
          <w:lang w:val="ru-RU"/>
        </w:rPr>
        <w:t>Инициатив</w:t>
      </w:r>
      <w:r w:rsidR="00F27CAE">
        <w:rPr>
          <w:rFonts w:ascii="Arial" w:hAnsi="Arial" w:cs="Arial"/>
          <w:sz w:val="18"/>
          <w:szCs w:val="18"/>
          <w:lang w:val="ru-RU"/>
        </w:rPr>
        <w:t>ы</w:t>
      </w:r>
      <w:r w:rsidR="00F27CAE" w:rsidRPr="00F27CAE"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</w:rPr>
        <w:t>TPSP</w:t>
      </w:r>
      <w:r>
        <w:rPr>
          <w:rFonts w:ascii="Arial" w:hAnsi="Arial" w:cs="Arial"/>
          <w:sz w:val="18"/>
          <w:szCs w:val="18"/>
          <w:lang w:val="ru-RU"/>
        </w:rPr>
        <w:t xml:space="preserve"> – Компания DAI Global, LLC (Общество с ограниченной ответственностью "ДиЭйАй Глобал"), в т.ч. Представительство ООО "Ди-ЭйАй Глобал" в Казахстане (БИН 161142031503).</w:t>
      </w:r>
    </w:p>
  </w:footnote>
  <w:footnote w:id="2">
    <w:p w14:paraId="54C8DCE2" w14:textId="7874B663" w:rsidR="00182E6D" w:rsidRDefault="00182E6D" w:rsidP="00182E6D">
      <w:pPr>
        <w:pStyle w:val="FootnoteText"/>
        <w:jc w:val="both"/>
        <w:rPr>
          <w:rFonts w:ascii="Arial" w:hAnsi="Arial" w:cs="Arial"/>
          <w:sz w:val="18"/>
          <w:szCs w:val="18"/>
          <w:lang w:val="ru-RU"/>
        </w:rPr>
      </w:pPr>
      <w:r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  <w:lang w:val="ru-RU"/>
        </w:rPr>
        <w:t xml:space="preserve">Под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понимается оператор программы USAID </w:t>
      </w:r>
      <w:r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  <w:lang w:val="ru-RU"/>
        </w:rPr>
        <w:t xml:space="preserve">и </w:t>
      </w:r>
      <w:r w:rsidR="00F27CAE" w:rsidRPr="00F27CAE">
        <w:rPr>
          <w:rFonts w:ascii="Arial" w:hAnsi="Arial" w:cs="Arial"/>
          <w:sz w:val="18"/>
          <w:szCs w:val="18"/>
          <w:lang w:val="ru-RU"/>
        </w:rPr>
        <w:t>Инициатив</w:t>
      </w:r>
      <w:r w:rsidR="00F27CAE">
        <w:rPr>
          <w:rFonts w:ascii="Arial" w:hAnsi="Arial" w:cs="Arial"/>
          <w:sz w:val="18"/>
          <w:szCs w:val="18"/>
          <w:lang w:val="ru-RU"/>
        </w:rPr>
        <w:t>ы</w:t>
      </w:r>
      <w:r w:rsidR="00F27CAE" w:rsidRPr="00F27CAE">
        <w:rPr>
          <w:rFonts w:ascii="Arial" w:hAnsi="Arial" w:cs="Arial"/>
          <w:sz w:val="18"/>
          <w:szCs w:val="18"/>
          <w:lang w:val="ru-RU"/>
        </w:rPr>
        <w:t xml:space="preserve"> </w:t>
      </w:r>
      <w:r>
        <w:rPr>
          <w:rFonts w:ascii="Arial" w:hAnsi="Arial" w:cs="Arial"/>
          <w:sz w:val="18"/>
          <w:szCs w:val="18"/>
        </w:rPr>
        <w:t>TPSP</w:t>
      </w:r>
      <w:r>
        <w:rPr>
          <w:rFonts w:ascii="Arial" w:hAnsi="Arial" w:cs="Arial"/>
          <w:sz w:val="18"/>
          <w:szCs w:val="18"/>
          <w:lang w:val="ru-RU"/>
        </w:rPr>
        <w:t xml:space="preserve"> – Компания DAI Global, LLC (Общество с ограниченной ответственностью "ДиЭйАй Глобал"), в т.ч. Представительство ООО "Ди-ЭйАй Глобал" в Казахстане (БИН 161142031503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7C2"/>
    <w:multiLevelType w:val="hybridMultilevel"/>
    <w:tmpl w:val="F46675BA"/>
    <w:lvl w:ilvl="0" w:tplc="4B94EAB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A3D43"/>
    <w:multiLevelType w:val="hybridMultilevel"/>
    <w:tmpl w:val="CE9CF06C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40D9C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3259E"/>
    <w:multiLevelType w:val="hybridMultilevel"/>
    <w:tmpl w:val="3E3C09EE"/>
    <w:lvl w:ilvl="0" w:tplc="3CE8E7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20E48"/>
    <w:multiLevelType w:val="hybridMultilevel"/>
    <w:tmpl w:val="264C8748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DF23FB"/>
    <w:multiLevelType w:val="hybridMultilevel"/>
    <w:tmpl w:val="218EC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A7720"/>
    <w:multiLevelType w:val="hybridMultilevel"/>
    <w:tmpl w:val="A0AA0434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7" w15:restartNumberingAfterBreak="0">
    <w:nsid w:val="18262F9C"/>
    <w:multiLevelType w:val="hybridMultilevel"/>
    <w:tmpl w:val="52BA1AC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8" w15:restartNumberingAfterBreak="0">
    <w:nsid w:val="183437C6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37F99"/>
    <w:multiLevelType w:val="hybridMultilevel"/>
    <w:tmpl w:val="AF66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C3916"/>
    <w:multiLevelType w:val="hybridMultilevel"/>
    <w:tmpl w:val="F13C0E44"/>
    <w:lvl w:ilvl="0" w:tplc="CCD45BE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C60923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0F15A8"/>
    <w:multiLevelType w:val="hybridMultilevel"/>
    <w:tmpl w:val="12A0E60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13" w15:restartNumberingAfterBreak="0">
    <w:nsid w:val="27702520"/>
    <w:multiLevelType w:val="hybridMultilevel"/>
    <w:tmpl w:val="F984F0E2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90095E"/>
    <w:multiLevelType w:val="hybridMultilevel"/>
    <w:tmpl w:val="7B24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6536B1"/>
    <w:multiLevelType w:val="hybridMultilevel"/>
    <w:tmpl w:val="A8BA74B2"/>
    <w:lvl w:ilvl="0" w:tplc="8460DB9A">
      <w:numFmt w:val="bullet"/>
      <w:lvlText w:val="•"/>
      <w:lvlJc w:val="left"/>
      <w:pPr>
        <w:ind w:left="1440" w:hanging="72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077DF6"/>
    <w:multiLevelType w:val="hybridMultilevel"/>
    <w:tmpl w:val="39D6206A"/>
    <w:lvl w:ilvl="0" w:tplc="415A99D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2E5117"/>
    <w:multiLevelType w:val="hybridMultilevel"/>
    <w:tmpl w:val="E61AF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E29AF"/>
    <w:multiLevelType w:val="hybridMultilevel"/>
    <w:tmpl w:val="95740D8C"/>
    <w:lvl w:ilvl="0" w:tplc="04090001">
      <w:start w:val="1"/>
      <w:numFmt w:val="bullet"/>
      <w:lvlText w:val=""/>
      <w:lvlJc w:val="left"/>
      <w:pPr>
        <w:ind w:left="1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19" w15:restartNumberingAfterBreak="0">
    <w:nsid w:val="36A21DE9"/>
    <w:multiLevelType w:val="hybridMultilevel"/>
    <w:tmpl w:val="A322B904"/>
    <w:lvl w:ilvl="0" w:tplc="5C5A4F5A">
      <w:start w:val="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945D3"/>
    <w:multiLevelType w:val="hybridMultilevel"/>
    <w:tmpl w:val="BA666F0E"/>
    <w:lvl w:ilvl="0" w:tplc="7B48F490">
      <w:start w:val="3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F31A9"/>
    <w:multiLevelType w:val="hybridMultilevel"/>
    <w:tmpl w:val="AEA0C118"/>
    <w:lvl w:ilvl="0" w:tplc="F6E66BD6">
      <w:numFmt w:val="bullet"/>
      <w:lvlText w:val="-"/>
      <w:lvlJc w:val="left"/>
      <w:pPr>
        <w:ind w:left="13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22" w15:restartNumberingAfterBreak="0">
    <w:nsid w:val="3F696DA5"/>
    <w:multiLevelType w:val="hybridMultilevel"/>
    <w:tmpl w:val="6236484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6014468"/>
    <w:multiLevelType w:val="hybridMultilevel"/>
    <w:tmpl w:val="0CEE5152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543F3"/>
    <w:multiLevelType w:val="hybridMultilevel"/>
    <w:tmpl w:val="AE649E4E"/>
    <w:lvl w:ilvl="0" w:tplc="BD60C6F6">
      <w:start w:val="1"/>
      <w:numFmt w:val="decimal"/>
      <w:lvlText w:val="%1."/>
      <w:lvlJc w:val="left"/>
      <w:pPr>
        <w:ind w:left="720" w:hanging="360"/>
      </w:pPr>
      <w:rPr>
        <w:rFonts w:ascii="Gill Sans MT" w:hAnsi="Gill Sans MT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43F70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E5762"/>
    <w:multiLevelType w:val="hybridMultilevel"/>
    <w:tmpl w:val="22545D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8E2E0B"/>
    <w:multiLevelType w:val="hybridMultilevel"/>
    <w:tmpl w:val="85A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E7289"/>
    <w:multiLevelType w:val="hybridMultilevel"/>
    <w:tmpl w:val="8CA65E0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0F50140"/>
    <w:multiLevelType w:val="hybridMultilevel"/>
    <w:tmpl w:val="693A4684"/>
    <w:lvl w:ilvl="0" w:tplc="415A99D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3E6A87"/>
    <w:multiLevelType w:val="hybridMultilevel"/>
    <w:tmpl w:val="D6F64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327F0F"/>
    <w:multiLevelType w:val="multilevel"/>
    <w:tmpl w:val="8C8072A0"/>
    <w:lvl w:ilvl="0">
      <w:start w:val="6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55101091"/>
    <w:multiLevelType w:val="hybridMultilevel"/>
    <w:tmpl w:val="8C4CD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C964FF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CE3551"/>
    <w:multiLevelType w:val="hybridMultilevel"/>
    <w:tmpl w:val="DDEC5AB4"/>
    <w:lvl w:ilvl="0" w:tplc="81C03992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9F11E4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422759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A2670F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222FC"/>
    <w:multiLevelType w:val="hybridMultilevel"/>
    <w:tmpl w:val="6278F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31D2F"/>
    <w:multiLevelType w:val="hybridMultilevel"/>
    <w:tmpl w:val="41548E10"/>
    <w:lvl w:ilvl="0" w:tplc="8460DB9A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FE7F9A"/>
    <w:multiLevelType w:val="hybridMultilevel"/>
    <w:tmpl w:val="B61498C8"/>
    <w:lvl w:ilvl="0" w:tplc="0E30C2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8D752E"/>
    <w:multiLevelType w:val="hybridMultilevel"/>
    <w:tmpl w:val="5C06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A7521F"/>
    <w:multiLevelType w:val="hybridMultilevel"/>
    <w:tmpl w:val="8CF2A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1D247C"/>
    <w:multiLevelType w:val="hybridMultilevel"/>
    <w:tmpl w:val="49C2F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9"/>
  </w:num>
  <w:num w:numId="3">
    <w:abstractNumId w:val="40"/>
  </w:num>
  <w:num w:numId="4">
    <w:abstractNumId w:val="43"/>
  </w:num>
  <w:num w:numId="5">
    <w:abstractNumId w:val="42"/>
  </w:num>
  <w:num w:numId="6">
    <w:abstractNumId w:val="24"/>
  </w:num>
  <w:num w:numId="7">
    <w:abstractNumId w:val="17"/>
  </w:num>
  <w:num w:numId="8">
    <w:abstractNumId w:val="33"/>
  </w:num>
  <w:num w:numId="9">
    <w:abstractNumId w:val="14"/>
  </w:num>
  <w:num w:numId="10">
    <w:abstractNumId w:val="0"/>
  </w:num>
  <w:num w:numId="11">
    <w:abstractNumId w:val="27"/>
  </w:num>
  <w:num w:numId="12">
    <w:abstractNumId w:val="11"/>
  </w:num>
  <w:num w:numId="13">
    <w:abstractNumId w:val="19"/>
  </w:num>
  <w:num w:numId="14">
    <w:abstractNumId w:val="20"/>
  </w:num>
  <w:num w:numId="15">
    <w:abstractNumId w:val="23"/>
  </w:num>
  <w:num w:numId="16">
    <w:abstractNumId w:val="1"/>
  </w:num>
  <w:num w:numId="17">
    <w:abstractNumId w:val="29"/>
  </w:num>
  <w:num w:numId="18">
    <w:abstractNumId w:val="41"/>
  </w:num>
  <w:num w:numId="19">
    <w:abstractNumId w:val="39"/>
  </w:num>
  <w:num w:numId="20">
    <w:abstractNumId w:val="15"/>
  </w:num>
  <w:num w:numId="21">
    <w:abstractNumId w:val="5"/>
  </w:num>
  <w:num w:numId="22">
    <w:abstractNumId w:val="7"/>
  </w:num>
  <w:num w:numId="23">
    <w:abstractNumId w:val="6"/>
  </w:num>
  <w:num w:numId="24">
    <w:abstractNumId w:val="12"/>
  </w:num>
  <w:num w:numId="25">
    <w:abstractNumId w:val="21"/>
  </w:num>
  <w:num w:numId="26">
    <w:abstractNumId w:val="4"/>
  </w:num>
  <w:num w:numId="27">
    <w:abstractNumId w:val="22"/>
  </w:num>
  <w:num w:numId="28">
    <w:abstractNumId w:val="28"/>
  </w:num>
  <w:num w:numId="29">
    <w:abstractNumId w:val="13"/>
  </w:num>
  <w:num w:numId="30">
    <w:abstractNumId w:val="36"/>
  </w:num>
  <w:num w:numId="31">
    <w:abstractNumId w:val="30"/>
  </w:num>
  <w:num w:numId="32">
    <w:abstractNumId w:val="8"/>
  </w:num>
  <w:num w:numId="33">
    <w:abstractNumId w:val="37"/>
  </w:num>
  <w:num w:numId="34">
    <w:abstractNumId w:val="25"/>
  </w:num>
  <w:num w:numId="35">
    <w:abstractNumId w:val="35"/>
  </w:num>
  <w:num w:numId="36">
    <w:abstractNumId w:val="2"/>
  </w:num>
  <w:num w:numId="37">
    <w:abstractNumId w:val="38"/>
  </w:num>
  <w:num w:numId="38">
    <w:abstractNumId w:val="16"/>
  </w:num>
  <w:num w:numId="39">
    <w:abstractNumId w:val="31"/>
  </w:num>
  <w:num w:numId="40">
    <w:abstractNumId w:val="18"/>
  </w:num>
  <w:num w:numId="41">
    <w:abstractNumId w:val="32"/>
  </w:num>
  <w:num w:numId="42">
    <w:abstractNumId w:val="10"/>
  </w:num>
  <w:num w:numId="43">
    <w:abstractNumId w:val="34"/>
  </w:num>
  <w:num w:numId="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HkmamRibG5ubmJko6SsGpxcWZ+XkgBaa1AIiVd/MsAAAA"/>
  </w:docVars>
  <w:rsids>
    <w:rsidRoot w:val="007C1E93"/>
    <w:rsid w:val="0000595E"/>
    <w:rsid w:val="00020B6E"/>
    <w:rsid w:val="000250B1"/>
    <w:rsid w:val="0004266A"/>
    <w:rsid w:val="0005037F"/>
    <w:rsid w:val="000656F1"/>
    <w:rsid w:val="00066EBA"/>
    <w:rsid w:val="0007042C"/>
    <w:rsid w:val="00071873"/>
    <w:rsid w:val="00074216"/>
    <w:rsid w:val="000818F4"/>
    <w:rsid w:val="00081CB0"/>
    <w:rsid w:val="000A0A4E"/>
    <w:rsid w:val="000D0A7F"/>
    <w:rsid w:val="000D0A90"/>
    <w:rsid w:val="000D13D3"/>
    <w:rsid w:val="000D5494"/>
    <w:rsid w:val="000E5916"/>
    <w:rsid w:val="000F21BF"/>
    <w:rsid w:val="000F48B8"/>
    <w:rsid w:val="001025F0"/>
    <w:rsid w:val="00103F9D"/>
    <w:rsid w:val="001267D8"/>
    <w:rsid w:val="00145C9B"/>
    <w:rsid w:val="00156E7A"/>
    <w:rsid w:val="00161EC7"/>
    <w:rsid w:val="001674BA"/>
    <w:rsid w:val="00172B04"/>
    <w:rsid w:val="001748D8"/>
    <w:rsid w:val="00182E6D"/>
    <w:rsid w:val="00183879"/>
    <w:rsid w:val="00185B73"/>
    <w:rsid w:val="00192595"/>
    <w:rsid w:val="001B044F"/>
    <w:rsid w:val="001D1EC4"/>
    <w:rsid w:val="001E37D5"/>
    <w:rsid w:val="001E6076"/>
    <w:rsid w:val="001F7F5C"/>
    <w:rsid w:val="00200CCC"/>
    <w:rsid w:val="00210AD5"/>
    <w:rsid w:val="00215364"/>
    <w:rsid w:val="0022754D"/>
    <w:rsid w:val="002361ED"/>
    <w:rsid w:val="002379DE"/>
    <w:rsid w:val="00242FA4"/>
    <w:rsid w:val="00283AF5"/>
    <w:rsid w:val="00283EF1"/>
    <w:rsid w:val="002912F1"/>
    <w:rsid w:val="002A479E"/>
    <w:rsid w:val="002A5280"/>
    <w:rsid w:val="002A53CB"/>
    <w:rsid w:val="002A5A18"/>
    <w:rsid w:val="002B5832"/>
    <w:rsid w:val="002C2B54"/>
    <w:rsid w:val="002C4DA3"/>
    <w:rsid w:val="002D30EA"/>
    <w:rsid w:val="002E020D"/>
    <w:rsid w:val="002E0998"/>
    <w:rsid w:val="002E11C8"/>
    <w:rsid w:val="002E1D47"/>
    <w:rsid w:val="002E40B1"/>
    <w:rsid w:val="002E469A"/>
    <w:rsid w:val="002F4CFE"/>
    <w:rsid w:val="002F61CA"/>
    <w:rsid w:val="0030024D"/>
    <w:rsid w:val="0031205B"/>
    <w:rsid w:val="00313AA3"/>
    <w:rsid w:val="00317EF8"/>
    <w:rsid w:val="00317F90"/>
    <w:rsid w:val="0032132F"/>
    <w:rsid w:val="00325095"/>
    <w:rsid w:val="00332839"/>
    <w:rsid w:val="00336011"/>
    <w:rsid w:val="00341D8C"/>
    <w:rsid w:val="00355F6E"/>
    <w:rsid w:val="003641ED"/>
    <w:rsid w:val="00371D97"/>
    <w:rsid w:val="00372E00"/>
    <w:rsid w:val="00386D8C"/>
    <w:rsid w:val="00387A87"/>
    <w:rsid w:val="00392375"/>
    <w:rsid w:val="00393568"/>
    <w:rsid w:val="003B2C38"/>
    <w:rsid w:val="003B6F4D"/>
    <w:rsid w:val="003C62E2"/>
    <w:rsid w:val="003E3CE5"/>
    <w:rsid w:val="004036AF"/>
    <w:rsid w:val="004114D4"/>
    <w:rsid w:val="00441DD9"/>
    <w:rsid w:val="00442AE5"/>
    <w:rsid w:val="00472500"/>
    <w:rsid w:val="00477138"/>
    <w:rsid w:val="00477268"/>
    <w:rsid w:val="004809E3"/>
    <w:rsid w:val="00496865"/>
    <w:rsid w:val="004A2829"/>
    <w:rsid w:val="004A2F4B"/>
    <w:rsid w:val="004B6524"/>
    <w:rsid w:val="004C41E0"/>
    <w:rsid w:val="004C7129"/>
    <w:rsid w:val="004C75C2"/>
    <w:rsid w:val="004E2A05"/>
    <w:rsid w:val="004F0939"/>
    <w:rsid w:val="0051281B"/>
    <w:rsid w:val="00513B56"/>
    <w:rsid w:val="005212C2"/>
    <w:rsid w:val="005217C5"/>
    <w:rsid w:val="00531742"/>
    <w:rsid w:val="00532559"/>
    <w:rsid w:val="005339BB"/>
    <w:rsid w:val="00546B2A"/>
    <w:rsid w:val="00547E6B"/>
    <w:rsid w:val="00551312"/>
    <w:rsid w:val="00561EA7"/>
    <w:rsid w:val="005707B7"/>
    <w:rsid w:val="0057348D"/>
    <w:rsid w:val="005738F6"/>
    <w:rsid w:val="005936E2"/>
    <w:rsid w:val="00597934"/>
    <w:rsid w:val="005A0AEF"/>
    <w:rsid w:val="005B250C"/>
    <w:rsid w:val="005D3057"/>
    <w:rsid w:val="005F63D3"/>
    <w:rsid w:val="0060067D"/>
    <w:rsid w:val="00622110"/>
    <w:rsid w:val="00624774"/>
    <w:rsid w:val="006567A0"/>
    <w:rsid w:val="00657CC8"/>
    <w:rsid w:val="006608EC"/>
    <w:rsid w:val="00660D51"/>
    <w:rsid w:val="00665469"/>
    <w:rsid w:val="006A6B3D"/>
    <w:rsid w:val="006A6C05"/>
    <w:rsid w:val="006C2691"/>
    <w:rsid w:val="006E03B2"/>
    <w:rsid w:val="006E22A3"/>
    <w:rsid w:val="0073306B"/>
    <w:rsid w:val="00734FB8"/>
    <w:rsid w:val="007600F1"/>
    <w:rsid w:val="007771B8"/>
    <w:rsid w:val="007841AA"/>
    <w:rsid w:val="007860D7"/>
    <w:rsid w:val="00791CEA"/>
    <w:rsid w:val="0079783A"/>
    <w:rsid w:val="007A5C5E"/>
    <w:rsid w:val="007C1E93"/>
    <w:rsid w:val="007C351A"/>
    <w:rsid w:val="007D5626"/>
    <w:rsid w:val="007D6341"/>
    <w:rsid w:val="007E661A"/>
    <w:rsid w:val="007F0B60"/>
    <w:rsid w:val="00802362"/>
    <w:rsid w:val="008053DA"/>
    <w:rsid w:val="00807B98"/>
    <w:rsid w:val="00811C88"/>
    <w:rsid w:val="00814FB4"/>
    <w:rsid w:val="00815E2D"/>
    <w:rsid w:val="00826515"/>
    <w:rsid w:val="00854843"/>
    <w:rsid w:val="00860D5A"/>
    <w:rsid w:val="00870631"/>
    <w:rsid w:val="00871234"/>
    <w:rsid w:val="008762A1"/>
    <w:rsid w:val="00885D5E"/>
    <w:rsid w:val="00893CF6"/>
    <w:rsid w:val="00897CCD"/>
    <w:rsid w:val="008A13B6"/>
    <w:rsid w:val="008D009E"/>
    <w:rsid w:val="008D3772"/>
    <w:rsid w:val="008D7128"/>
    <w:rsid w:val="008E6370"/>
    <w:rsid w:val="008E737E"/>
    <w:rsid w:val="00905D69"/>
    <w:rsid w:val="00910FA4"/>
    <w:rsid w:val="00927D8A"/>
    <w:rsid w:val="00953AD1"/>
    <w:rsid w:val="00980F69"/>
    <w:rsid w:val="00983A09"/>
    <w:rsid w:val="009A0AC4"/>
    <w:rsid w:val="009A7C31"/>
    <w:rsid w:val="009B1C83"/>
    <w:rsid w:val="009C2AA9"/>
    <w:rsid w:val="009D087E"/>
    <w:rsid w:val="009D1E1B"/>
    <w:rsid w:val="00A203F1"/>
    <w:rsid w:val="00A2658D"/>
    <w:rsid w:val="00A43385"/>
    <w:rsid w:val="00A52DFF"/>
    <w:rsid w:val="00A74F54"/>
    <w:rsid w:val="00A77E03"/>
    <w:rsid w:val="00A91B18"/>
    <w:rsid w:val="00AA1375"/>
    <w:rsid w:val="00AA2022"/>
    <w:rsid w:val="00AA30FA"/>
    <w:rsid w:val="00AC27C2"/>
    <w:rsid w:val="00AD0F2C"/>
    <w:rsid w:val="00AD2A7F"/>
    <w:rsid w:val="00AD69B3"/>
    <w:rsid w:val="00AE6C96"/>
    <w:rsid w:val="00AE7D3F"/>
    <w:rsid w:val="00B00871"/>
    <w:rsid w:val="00B00AB7"/>
    <w:rsid w:val="00B06D4D"/>
    <w:rsid w:val="00B07AAB"/>
    <w:rsid w:val="00B1324D"/>
    <w:rsid w:val="00B140CC"/>
    <w:rsid w:val="00B22292"/>
    <w:rsid w:val="00B26B4F"/>
    <w:rsid w:val="00B27917"/>
    <w:rsid w:val="00B27E5F"/>
    <w:rsid w:val="00B410D0"/>
    <w:rsid w:val="00B421C0"/>
    <w:rsid w:val="00B44641"/>
    <w:rsid w:val="00B45A93"/>
    <w:rsid w:val="00B610C6"/>
    <w:rsid w:val="00B63995"/>
    <w:rsid w:val="00B702DB"/>
    <w:rsid w:val="00B871FA"/>
    <w:rsid w:val="00B9020F"/>
    <w:rsid w:val="00B91A5A"/>
    <w:rsid w:val="00BA1819"/>
    <w:rsid w:val="00BA4BE6"/>
    <w:rsid w:val="00BB26DC"/>
    <w:rsid w:val="00BC2ECA"/>
    <w:rsid w:val="00BD651E"/>
    <w:rsid w:val="00BE2D95"/>
    <w:rsid w:val="00BF4E38"/>
    <w:rsid w:val="00C15290"/>
    <w:rsid w:val="00C23DAF"/>
    <w:rsid w:val="00C251F8"/>
    <w:rsid w:val="00C46C45"/>
    <w:rsid w:val="00C5246E"/>
    <w:rsid w:val="00C87308"/>
    <w:rsid w:val="00CB4D24"/>
    <w:rsid w:val="00CB7399"/>
    <w:rsid w:val="00CB7BD5"/>
    <w:rsid w:val="00CD18CF"/>
    <w:rsid w:val="00CE169C"/>
    <w:rsid w:val="00CE2CE2"/>
    <w:rsid w:val="00CE37E0"/>
    <w:rsid w:val="00CE4571"/>
    <w:rsid w:val="00CF4CB3"/>
    <w:rsid w:val="00D15D63"/>
    <w:rsid w:val="00D2009C"/>
    <w:rsid w:val="00D27A0C"/>
    <w:rsid w:val="00D32847"/>
    <w:rsid w:val="00D63F62"/>
    <w:rsid w:val="00D84346"/>
    <w:rsid w:val="00DC6CE7"/>
    <w:rsid w:val="00DD345D"/>
    <w:rsid w:val="00DD44C2"/>
    <w:rsid w:val="00DE114D"/>
    <w:rsid w:val="00DF24F6"/>
    <w:rsid w:val="00E028DF"/>
    <w:rsid w:val="00E0379B"/>
    <w:rsid w:val="00E1134F"/>
    <w:rsid w:val="00E11915"/>
    <w:rsid w:val="00E11DF9"/>
    <w:rsid w:val="00E242D1"/>
    <w:rsid w:val="00E81AC6"/>
    <w:rsid w:val="00E83D73"/>
    <w:rsid w:val="00E86D6B"/>
    <w:rsid w:val="00E9436B"/>
    <w:rsid w:val="00EA1FD7"/>
    <w:rsid w:val="00EB1647"/>
    <w:rsid w:val="00EB3950"/>
    <w:rsid w:val="00EB524E"/>
    <w:rsid w:val="00EB5EDD"/>
    <w:rsid w:val="00EC05ED"/>
    <w:rsid w:val="00ED5273"/>
    <w:rsid w:val="00F27CAE"/>
    <w:rsid w:val="00F34D5E"/>
    <w:rsid w:val="00F37F84"/>
    <w:rsid w:val="00F4401C"/>
    <w:rsid w:val="00F61912"/>
    <w:rsid w:val="00F640FA"/>
    <w:rsid w:val="00F737FF"/>
    <w:rsid w:val="00F823EC"/>
    <w:rsid w:val="00FB0568"/>
    <w:rsid w:val="00FB6815"/>
    <w:rsid w:val="00FD3E80"/>
    <w:rsid w:val="00FD6958"/>
    <w:rsid w:val="00FE0A87"/>
    <w:rsid w:val="00FE32F2"/>
    <w:rsid w:val="00FE37E2"/>
    <w:rsid w:val="00FE3845"/>
    <w:rsid w:val="00FF0DC6"/>
    <w:rsid w:val="00FF1A8E"/>
    <w:rsid w:val="00FF2461"/>
    <w:rsid w:val="00FF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97CD8"/>
  <w15:chartTrackingRefBased/>
  <w15:docId w15:val="{EFCD26BC-C33D-4820-8DBE-3862D0B3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7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213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3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3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213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0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B056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E3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8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8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84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3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E37D5"/>
    <w:pPr>
      <w:spacing w:after="0" w:line="240" w:lineRule="auto"/>
    </w:pPr>
  </w:style>
  <w:style w:type="paragraph" w:styleId="Revision">
    <w:name w:val="Revision"/>
    <w:hidden/>
    <w:uiPriority w:val="99"/>
    <w:semiHidden/>
    <w:rsid w:val="00317F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atradeforum.org/ru/tpsp-progra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PSP.Program.TCA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CA_TPSP_Program@dai.com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catradeforum.org/ru/tpsp-progra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F7D9322D09400882C56C9D08639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982C6-CEDD-491A-BFDA-D6BFE761D0B2}"/>
      </w:docPartPr>
      <w:docPartBody>
        <w:p w:rsidR="0069357E" w:rsidRDefault="003825E0" w:rsidP="003825E0">
          <w:pPr>
            <w:pStyle w:val="C3F7D9322D09400882C56C9D08639995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30A877A25E47DC89884F9CB020B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6A59A-57BB-4E15-A213-4C08B0C5C157}"/>
      </w:docPartPr>
      <w:docPartBody>
        <w:p w:rsidR="0069357E" w:rsidRDefault="003825E0" w:rsidP="003825E0">
          <w:pPr>
            <w:pStyle w:val="FF30A877A25E47DC89884F9CB020BCDF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A0BD06BEDE4A069A753D7AE9BBD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C9D1-CCF3-4FB4-9982-A21FA52133EB}"/>
      </w:docPartPr>
      <w:docPartBody>
        <w:p w:rsidR="0069357E" w:rsidRDefault="003825E0" w:rsidP="003825E0">
          <w:pPr>
            <w:pStyle w:val="43A0BD06BEDE4A069A753D7AE9BBD921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C3284263DE44E4BBCDA58743F43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A25AE-8F22-44A7-8018-253C67140256}"/>
      </w:docPartPr>
      <w:docPartBody>
        <w:p w:rsidR="0069357E" w:rsidRDefault="003825E0" w:rsidP="003825E0">
          <w:pPr>
            <w:pStyle w:val="03C3284263DE44E4BBCDA58743F433DD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442DDB8A104BC38A226BF0E4B04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54ECB-36D1-4516-8928-5724956F1187}"/>
      </w:docPartPr>
      <w:docPartBody>
        <w:p w:rsidR="0069357E" w:rsidRDefault="003825E0" w:rsidP="003825E0">
          <w:pPr>
            <w:pStyle w:val="93442DDB8A104BC38A226BF0E4B04883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99FD829C3547E0ACAF07D34FEAC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988D7-FB4F-44DD-97F1-90040B74EBDB}"/>
      </w:docPartPr>
      <w:docPartBody>
        <w:p w:rsidR="0069357E" w:rsidRDefault="003825E0" w:rsidP="003825E0">
          <w:pPr>
            <w:pStyle w:val="FC99FD829C3547E0ACAF07D34FEAC977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FAF534E2E1456085B39E9017A74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5AE5C-23F8-4C3E-AD7F-3988C9A0CDE0}"/>
      </w:docPartPr>
      <w:docPartBody>
        <w:p w:rsidR="00CF098C" w:rsidRDefault="0069357E" w:rsidP="0069357E">
          <w:pPr>
            <w:pStyle w:val="F9FAF534E2E1456085B39E9017A7453A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07C3B17DB64FA782D27365C3217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47B77-AA7B-4515-A83B-0F5B0A1FAEA7}"/>
      </w:docPartPr>
      <w:docPartBody>
        <w:p w:rsidR="00CF098C" w:rsidRDefault="0069357E" w:rsidP="0069357E">
          <w:pPr>
            <w:pStyle w:val="5E07C3B17DB64FA782D27365C32172AA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E893DA2FA43BE86BC87AA2564C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C161-62E2-4471-BF46-86FAC0C4682B}"/>
      </w:docPartPr>
      <w:docPartBody>
        <w:p w:rsidR="00CF098C" w:rsidRDefault="0069357E" w:rsidP="0069357E">
          <w:pPr>
            <w:pStyle w:val="B27E893DA2FA43BE86BC87AA2564C1BF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D3875FAC144B5A9CE3DCCDFA22A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9784F-3F5A-4EA6-8E4E-519F385BDBC0}"/>
      </w:docPartPr>
      <w:docPartBody>
        <w:p w:rsidR="00CF098C" w:rsidRDefault="0069357E" w:rsidP="0069357E">
          <w:pPr>
            <w:pStyle w:val="29D3875FAC144B5A9CE3DCCDFA22A3DA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7AEDF01BBB4173AB139B8EE958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8DFE-9210-45EA-93C9-17E7A46695C6}"/>
      </w:docPartPr>
      <w:docPartBody>
        <w:p w:rsidR="00CF098C" w:rsidRDefault="0069357E" w:rsidP="0069357E">
          <w:pPr>
            <w:pStyle w:val="447AEDF01BBB4173AB139B8EE958354D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24649842E74D0C9EA9AFCE432D7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8239E-AE28-4948-8424-B4C9B686A469}"/>
      </w:docPartPr>
      <w:docPartBody>
        <w:p w:rsidR="00CF098C" w:rsidRDefault="0069357E" w:rsidP="0069357E">
          <w:pPr>
            <w:pStyle w:val="3624649842E74D0C9EA9AFCE432D783A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0F1FD11C994BCA9C876EE9C8387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E421A-DAAD-45B7-AFB9-3BD729BCB6E6}"/>
      </w:docPartPr>
      <w:docPartBody>
        <w:p w:rsidR="00CF098C" w:rsidRDefault="0069357E" w:rsidP="0069357E">
          <w:pPr>
            <w:pStyle w:val="C30F1FD11C994BCA9C876EE9C83872A5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98E86D41B54375A8F19E3CFCA68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ED34B-7579-4E6B-BE09-967A670C89FC}"/>
      </w:docPartPr>
      <w:docPartBody>
        <w:p w:rsidR="00CF098C" w:rsidRDefault="0069357E" w:rsidP="0069357E">
          <w:pPr>
            <w:pStyle w:val="9598E86D41B54375A8F19E3CFCA68384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653E573414D19A197C73687900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87D15-3F6B-4B61-99BC-6AED8F9DEDD9}"/>
      </w:docPartPr>
      <w:docPartBody>
        <w:p w:rsidR="00CF098C" w:rsidRDefault="0069357E" w:rsidP="0069357E">
          <w:pPr>
            <w:pStyle w:val="728653E573414D19A197C736879008CB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4B057F614D439ABE574C228B182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C4837-8E1C-4710-AC95-A9E6A641B225}"/>
      </w:docPartPr>
      <w:docPartBody>
        <w:p w:rsidR="00CF098C" w:rsidRDefault="0069357E" w:rsidP="0069357E">
          <w:pPr>
            <w:pStyle w:val="7F4B057F614D439ABE574C228B1828AB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3E6ABC39642E0A7F1930E4AE47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47D3D-1611-4DD5-8E46-DD1E6C2D4A4C}"/>
      </w:docPartPr>
      <w:docPartBody>
        <w:p w:rsidR="00CF098C" w:rsidRDefault="0069357E" w:rsidP="0069357E">
          <w:pPr>
            <w:pStyle w:val="5A73E6ABC39642E0A7F1930E4AE47EFF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7B2BF740E940E3BC20D9452E9EF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5E8-D870-4BC6-B772-2EC3ED8A1BE3}"/>
      </w:docPartPr>
      <w:docPartBody>
        <w:p w:rsidR="00CF098C" w:rsidRDefault="0069357E" w:rsidP="0069357E">
          <w:pPr>
            <w:pStyle w:val="E37B2BF740E940E3BC20D9452E9EF641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2080EC81C4CC1A912EDFF7167C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939D2-3630-47B9-AFA8-702A8A7A23FC}"/>
      </w:docPartPr>
      <w:docPartBody>
        <w:p w:rsidR="004A606D" w:rsidRDefault="001A78B1" w:rsidP="001A78B1">
          <w:pPr>
            <w:pStyle w:val="6152080EC81C4CC1A912EDFF7167CAC7"/>
          </w:pPr>
          <w:r w:rsidRPr="00476160">
            <w:rPr>
              <w:rStyle w:val="PlaceholderText"/>
            </w:rPr>
            <w:t>Choose an item.</w:t>
          </w:r>
        </w:p>
      </w:docPartBody>
    </w:docPart>
    <w:docPart>
      <w:docPartPr>
        <w:name w:val="794FE73DD0E140979CDA3171AA409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74110-9BEA-4FB8-AAF3-51398FA9749D}"/>
      </w:docPartPr>
      <w:docPartBody>
        <w:p w:rsidR="004A606D" w:rsidRDefault="001A78B1" w:rsidP="001A78B1">
          <w:pPr>
            <w:pStyle w:val="794FE73DD0E140979CDA3171AA409D26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C14"/>
    <w:rsid w:val="0005418D"/>
    <w:rsid w:val="000B159F"/>
    <w:rsid w:val="00121B6C"/>
    <w:rsid w:val="001472F2"/>
    <w:rsid w:val="001531AA"/>
    <w:rsid w:val="001959BE"/>
    <w:rsid w:val="001A78B1"/>
    <w:rsid w:val="00216DDA"/>
    <w:rsid w:val="00252B6B"/>
    <w:rsid w:val="00271B14"/>
    <w:rsid w:val="00271EB4"/>
    <w:rsid w:val="002C0B29"/>
    <w:rsid w:val="002D129E"/>
    <w:rsid w:val="003607AC"/>
    <w:rsid w:val="003825E0"/>
    <w:rsid w:val="003C17B4"/>
    <w:rsid w:val="00414158"/>
    <w:rsid w:val="004A606D"/>
    <w:rsid w:val="004C3090"/>
    <w:rsid w:val="00500545"/>
    <w:rsid w:val="00514A86"/>
    <w:rsid w:val="005204AE"/>
    <w:rsid w:val="005B1058"/>
    <w:rsid w:val="0069357E"/>
    <w:rsid w:val="007314CE"/>
    <w:rsid w:val="00781C0E"/>
    <w:rsid w:val="007B0FCE"/>
    <w:rsid w:val="007E3646"/>
    <w:rsid w:val="0084527D"/>
    <w:rsid w:val="0085038B"/>
    <w:rsid w:val="00865CD8"/>
    <w:rsid w:val="008B67C0"/>
    <w:rsid w:val="008D0765"/>
    <w:rsid w:val="008D7694"/>
    <w:rsid w:val="008F72CA"/>
    <w:rsid w:val="00927707"/>
    <w:rsid w:val="009B2986"/>
    <w:rsid w:val="00A57638"/>
    <w:rsid w:val="00A831C7"/>
    <w:rsid w:val="00B6233A"/>
    <w:rsid w:val="00BF0EF0"/>
    <w:rsid w:val="00C11C23"/>
    <w:rsid w:val="00C37F8B"/>
    <w:rsid w:val="00C515A0"/>
    <w:rsid w:val="00C81412"/>
    <w:rsid w:val="00C969C0"/>
    <w:rsid w:val="00CD41B1"/>
    <w:rsid w:val="00CF098C"/>
    <w:rsid w:val="00CF2C14"/>
    <w:rsid w:val="00CF684B"/>
    <w:rsid w:val="00DF3338"/>
    <w:rsid w:val="00E0414F"/>
    <w:rsid w:val="00E27AB5"/>
    <w:rsid w:val="00E67857"/>
    <w:rsid w:val="00EA7607"/>
    <w:rsid w:val="00EB7459"/>
    <w:rsid w:val="00F0518E"/>
    <w:rsid w:val="00F1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78B1"/>
  </w:style>
  <w:style w:type="paragraph" w:customStyle="1" w:styleId="F9FAF534E2E1456085B39E9017A7453A">
    <w:name w:val="F9FAF534E2E1456085B39E9017A7453A"/>
    <w:rsid w:val="0069357E"/>
  </w:style>
  <w:style w:type="paragraph" w:customStyle="1" w:styleId="C3F7D9322D09400882C56C9D08639995">
    <w:name w:val="C3F7D9322D09400882C56C9D08639995"/>
    <w:rsid w:val="003825E0"/>
  </w:style>
  <w:style w:type="paragraph" w:customStyle="1" w:styleId="FF30A877A25E47DC89884F9CB020BCDF">
    <w:name w:val="FF30A877A25E47DC89884F9CB020BCDF"/>
    <w:rsid w:val="003825E0"/>
  </w:style>
  <w:style w:type="paragraph" w:customStyle="1" w:styleId="43A0BD06BEDE4A069A753D7AE9BBD921">
    <w:name w:val="43A0BD06BEDE4A069A753D7AE9BBD921"/>
    <w:rsid w:val="003825E0"/>
  </w:style>
  <w:style w:type="paragraph" w:customStyle="1" w:styleId="03C3284263DE44E4BBCDA58743F433DD">
    <w:name w:val="03C3284263DE44E4BBCDA58743F433DD"/>
    <w:rsid w:val="003825E0"/>
  </w:style>
  <w:style w:type="paragraph" w:customStyle="1" w:styleId="93442DDB8A104BC38A226BF0E4B04883">
    <w:name w:val="93442DDB8A104BC38A226BF0E4B04883"/>
    <w:rsid w:val="003825E0"/>
  </w:style>
  <w:style w:type="paragraph" w:customStyle="1" w:styleId="FC99FD829C3547E0ACAF07D34FEAC977">
    <w:name w:val="FC99FD829C3547E0ACAF07D34FEAC977"/>
    <w:rsid w:val="003825E0"/>
  </w:style>
  <w:style w:type="paragraph" w:customStyle="1" w:styleId="5E07C3B17DB64FA782D27365C32172AA">
    <w:name w:val="5E07C3B17DB64FA782D27365C32172AA"/>
    <w:rsid w:val="0069357E"/>
  </w:style>
  <w:style w:type="paragraph" w:customStyle="1" w:styleId="B27E893DA2FA43BE86BC87AA2564C1BF">
    <w:name w:val="B27E893DA2FA43BE86BC87AA2564C1BF"/>
    <w:rsid w:val="0069357E"/>
  </w:style>
  <w:style w:type="paragraph" w:customStyle="1" w:styleId="29D3875FAC144B5A9CE3DCCDFA22A3DA">
    <w:name w:val="29D3875FAC144B5A9CE3DCCDFA22A3DA"/>
    <w:rsid w:val="0069357E"/>
  </w:style>
  <w:style w:type="paragraph" w:customStyle="1" w:styleId="447AEDF01BBB4173AB139B8EE958354D">
    <w:name w:val="447AEDF01BBB4173AB139B8EE958354D"/>
    <w:rsid w:val="0069357E"/>
  </w:style>
  <w:style w:type="paragraph" w:customStyle="1" w:styleId="3624649842E74D0C9EA9AFCE432D783A">
    <w:name w:val="3624649842E74D0C9EA9AFCE432D783A"/>
    <w:rsid w:val="0069357E"/>
  </w:style>
  <w:style w:type="paragraph" w:customStyle="1" w:styleId="C30F1FD11C994BCA9C876EE9C83872A5">
    <w:name w:val="C30F1FD11C994BCA9C876EE9C83872A5"/>
    <w:rsid w:val="0069357E"/>
  </w:style>
  <w:style w:type="paragraph" w:customStyle="1" w:styleId="9598E86D41B54375A8F19E3CFCA68384">
    <w:name w:val="9598E86D41B54375A8F19E3CFCA68384"/>
    <w:rsid w:val="0069357E"/>
  </w:style>
  <w:style w:type="paragraph" w:customStyle="1" w:styleId="728653E573414D19A197C736879008CB">
    <w:name w:val="728653E573414D19A197C736879008CB"/>
    <w:rsid w:val="0069357E"/>
  </w:style>
  <w:style w:type="paragraph" w:customStyle="1" w:styleId="7F4B057F614D439ABE574C228B1828AB">
    <w:name w:val="7F4B057F614D439ABE574C228B1828AB"/>
    <w:rsid w:val="0069357E"/>
  </w:style>
  <w:style w:type="paragraph" w:customStyle="1" w:styleId="5A73E6ABC39642E0A7F1930E4AE47EFF">
    <w:name w:val="5A73E6ABC39642E0A7F1930E4AE47EFF"/>
    <w:rsid w:val="0069357E"/>
  </w:style>
  <w:style w:type="paragraph" w:customStyle="1" w:styleId="E37B2BF740E940E3BC20D9452E9EF641">
    <w:name w:val="E37B2BF740E940E3BC20D9452E9EF641"/>
    <w:rsid w:val="0069357E"/>
  </w:style>
  <w:style w:type="paragraph" w:customStyle="1" w:styleId="6152080EC81C4CC1A912EDFF7167CAC7">
    <w:name w:val="6152080EC81C4CC1A912EDFF7167CAC7"/>
    <w:rsid w:val="001A78B1"/>
  </w:style>
  <w:style w:type="paragraph" w:customStyle="1" w:styleId="794FE73DD0E140979CDA3171AA409D26">
    <w:name w:val="794FE73DD0E140979CDA3171AA409D26"/>
    <w:rsid w:val="001A78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DBAE1-94AF-4FB6-ABCA-6D109F02A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962</Words>
  <Characters>11184</Characters>
  <Application>Microsoft Office Word</Application>
  <DocSecurity>0</DocSecurity>
  <Lines>93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mek Abilgaziyev</dc:creator>
  <cp:keywords/>
  <dc:description/>
  <cp:lastModifiedBy>Yermek Abilgaziyev</cp:lastModifiedBy>
  <cp:revision>2</cp:revision>
  <cp:lastPrinted>2022-05-24T11:05:00Z</cp:lastPrinted>
  <dcterms:created xsi:type="dcterms:W3CDTF">2022-07-20T09:46:00Z</dcterms:created>
  <dcterms:modified xsi:type="dcterms:W3CDTF">2022-07-20T09:46:00Z</dcterms:modified>
</cp:coreProperties>
</file>